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81269" w:rsidRDefault="00BD658E" w:rsidP="00381269">
      <w:pPr>
        <w:adjustRightInd w:val="0"/>
        <w:snapToGrid w:val="0"/>
        <w:spacing w:line="480" w:lineRule="exact"/>
        <w:rPr>
          <w:rFonts w:ascii="方正小标宋简体" w:eastAsia="方正小标宋简体" w:hAnsi="华文中宋"/>
          <w:sz w:val="32"/>
          <w:szCs w:val="32"/>
        </w:rPr>
      </w:pPr>
      <w:r w:rsidRPr="00381269">
        <w:rPr>
          <w:rFonts w:ascii="黑体" w:eastAsia="黑体" w:hAnsi="黑体" w:hint="eastAsia"/>
          <w:sz w:val="32"/>
          <w:szCs w:val="32"/>
        </w:rPr>
        <w:t>附件</w:t>
      </w:r>
      <w:r w:rsidRPr="00B870D0">
        <w:rPr>
          <w:rFonts w:ascii="Times New Roman" w:eastAsia="黑体" w:hAnsi="Times New Roman"/>
          <w:sz w:val="32"/>
          <w:szCs w:val="32"/>
        </w:rPr>
        <w:t>2</w:t>
      </w:r>
    </w:p>
    <w:p w:rsidR="00BD658E" w:rsidRPr="00381269" w:rsidRDefault="00BD658E" w:rsidP="00381269">
      <w:pPr>
        <w:adjustRightInd w:val="0"/>
        <w:snapToGrid w:val="0"/>
        <w:spacing w:line="480" w:lineRule="exact"/>
        <w:rPr>
          <w:rFonts w:ascii="方正小标宋简体" w:eastAsia="方正小标宋简体" w:hAnsi="华文中宋"/>
          <w:sz w:val="32"/>
          <w:szCs w:val="32"/>
        </w:rPr>
      </w:pPr>
    </w:p>
    <w:p w:rsidR="00BD658E" w:rsidRPr="00381269" w:rsidRDefault="00BD658E" w:rsidP="00381269">
      <w:pPr>
        <w:spacing w:afterLines="50" w:after="156"/>
        <w:jc w:val="center"/>
        <w:rPr>
          <w:rFonts w:asciiTheme="majorEastAsia" w:eastAsiaTheme="majorEastAsia" w:hAnsiTheme="majorEastAsia"/>
          <w:b/>
          <w:sz w:val="44"/>
          <w:szCs w:val="44"/>
        </w:rPr>
      </w:pPr>
      <w:r w:rsidRPr="00381269">
        <w:rPr>
          <w:rFonts w:asciiTheme="majorEastAsia" w:eastAsiaTheme="majorEastAsia" w:hAnsiTheme="majorEastAsia" w:hint="eastAsia"/>
          <w:b/>
          <w:sz w:val="44"/>
          <w:szCs w:val="44"/>
        </w:rPr>
        <w:t>面试情况记录表</w:t>
      </w:r>
    </w:p>
    <w:p w:rsidR="00BD658E" w:rsidRPr="000E5F7F" w:rsidRDefault="0045520B" w:rsidP="00BD658E">
      <w:pPr>
        <w:rPr>
          <w:rFonts w:ascii="仿宋_GB2312" w:eastAsia="仿宋_GB2312" w:hAnsi="华文中宋"/>
          <w:sz w:val="28"/>
          <w:szCs w:val="28"/>
        </w:rPr>
      </w:pPr>
      <w:r>
        <w:rPr>
          <w:rFonts w:ascii="仿宋_GB2312" w:eastAsia="仿宋_GB2312" w:hAnsi="华文中宋" w:hint="eastAsia"/>
          <w:sz w:val="28"/>
          <w:szCs w:val="28"/>
        </w:rPr>
        <w:t>接收</w:t>
      </w:r>
      <w:r w:rsidR="00BD658E" w:rsidRPr="000E5F7F">
        <w:rPr>
          <w:rFonts w:ascii="仿宋_GB2312" w:eastAsia="仿宋_GB2312" w:hAnsi="华文中宋" w:hint="eastAsia"/>
          <w:sz w:val="28"/>
          <w:szCs w:val="28"/>
        </w:rPr>
        <w:t>单位（公章）：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17"/>
        <w:gridCol w:w="392"/>
        <w:gridCol w:w="224"/>
        <w:gridCol w:w="600"/>
        <w:gridCol w:w="630"/>
        <w:gridCol w:w="600"/>
        <w:gridCol w:w="195"/>
        <w:gridCol w:w="450"/>
        <w:gridCol w:w="446"/>
        <w:gridCol w:w="229"/>
        <w:gridCol w:w="627"/>
        <w:gridCol w:w="1275"/>
        <w:gridCol w:w="2035"/>
      </w:tblGrid>
      <w:tr w:rsidR="00BD658E" w:rsidRPr="000E5F7F" w:rsidTr="00E523EC">
        <w:trPr>
          <w:trHeight w:val="690"/>
          <w:jc w:val="center"/>
        </w:trPr>
        <w:tc>
          <w:tcPr>
            <w:tcW w:w="1209" w:type="dxa"/>
            <w:gridSpan w:val="2"/>
            <w:vAlign w:val="center"/>
          </w:tcPr>
          <w:p w:rsidR="00BD658E" w:rsidRPr="000E5F7F" w:rsidRDefault="00BD658E" w:rsidP="00E523EC">
            <w:pPr>
              <w:spacing w:line="320" w:lineRule="exac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  <w:r w:rsidRPr="000E5F7F">
              <w:rPr>
                <w:rFonts w:ascii="仿宋_GB2312" w:eastAsia="仿宋_GB2312" w:hAnsi="宋体" w:hint="eastAsia"/>
                <w:sz w:val="28"/>
                <w:szCs w:val="28"/>
              </w:rPr>
              <w:t>姓名</w:t>
            </w:r>
          </w:p>
        </w:tc>
        <w:tc>
          <w:tcPr>
            <w:tcW w:w="3145" w:type="dxa"/>
            <w:gridSpan w:val="7"/>
            <w:vAlign w:val="center"/>
          </w:tcPr>
          <w:p w:rsidR="00BD658E" w:rsidRPr="000E5F7F" w:rsidRDefault="00BD658E" w:rsidP="00E523EC">
            <w:pPr>
              <w:spacing w:line="320" w:lineRule="exac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</w:p>
        </w:tc>
        <w:tc>
          <w:tcPr>
            <w:tcW w:w="2131" w:type="dxa"/>
            <w:gridSpan w:val="3"/>
            <w:vAlign w:val="center"/>
          </w:tcPr>
          <w:p w:rsidR="00BD658E" w:rsidRPr="000E5F7F" w:rsidRDefault="00BD658E" w:rsidP="00E523EC">
            <w:pPr>
              <w:spacing w:line="320" w:lineRule="exac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  <w:r w:rsidRPr="000E5F7F">
              <w:rPr>
                <w:rFonts w:ascii="仿宋_GB2312" w:eastAsia="仿宋_GB2312" w:hAnsi="宋体" w:hint="eastAsia"/>
                <w:sz w:val="28"/>
                <w:szCs w:val="28"/>
              </w:rPr>
              <w:t>面试岗位</w:t>
            </w:r>
          </w:p>
        </w:tc>
        <w:tc>
          <w:tcPr>
            <w:tcW w:w="2035" w:type="dxa"/>
            <w:vAlign w:val="center"/>
          </w:tcPr>
          <w:p w:rsidR="00BD658E" w:rsidRPr="000E5F7F" w:rsidRDefault="00BD658E" w:rsidP="00E523EC">
            <w:pPr>
              <w:spacing w:line="320" w:lineRule="exac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</w:p>
        </w:tc>
      </w:tr>
      <w:tr w:rsidR="00BD658E" w:rsidRPr="000E5F7F" w:rsidTr="00E523EC">
        <w:trPr>
          <w:trHeight w:val="690"/>
          <w:jc w:val="center"/>
        </w:trPr>
        <w:tc>
          <w:tcPr>
            <w:tcW w:w="1209" w:type="dxa"/>
            <w:gridSpan w:val="2"/>
            <w:vAlign w:val="center"/>
          </w:tcPr>
          <w:p w:rsidR="00BD658E" w:rsidRPr="000E5F7F" w:rsidRDefault="00BD658E" w:rsidP="00E523EC">
            <w:pPr>
              <w:spacing w:line="320" w:lineRule="exac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  <w:r w:rsidRPr="000E5F7F">
              <w:rPr>
                <w:rFonts w:ascii="仿宋_GB2312" w:eastAsia="仿宋_GB2312" w:hAnsi="宋体" w:hint="eastAsia"/>
                <w:sz w:val="28"/>
                <w:szCs w:val="28"/>
              </w:rPr>
              <w:t>面试</w:t>
            </w:r>
          </w:p>
          <w:p w:rsidR="00BD658E" w:rsidRPr="000E5F7F" w:rsidRDefault="00BD658E" w:rsidP="00E523EC">
            <w:pPr>
              <w:spacing w:line="320" w:lineRule="exac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  <w:r w:rsidRPr="000E5F7F">
              <w:rPr>
                <w:rFonts w:ascii="仿宋_GB2312" w:eastAsia="仿宋_GB2312" w:hAnsi="宋体" w:hint="eastAsia"/>
                <w:sz w:val="28"/>
                <w:szCs w:val="28"/>
              </w:rPr>
              <w:t>时间</w:t>
            </w:r>
          </w:p>
        </w:tc>
        <w:tc>
          <w:tcPr>
            <w:tcW w:w="2249" w:type="dxa"/>
            <w:gridSpan w:val="5"/>
            <w:vAlign w:val="center"/>
          </w:tcPr>
          <w:p w:rsidR="00BD658E" w:rsidRPr="000E5F7F" w:rsidRDefault="00BD658E" w:rsidP="00E523EC">
            <w:pPr>
              <w:spacing w:line="320" w:lineRule="exac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</w:p>
        </w:tc>
        <w:tc>
          <w:tcPr>
            <w:tcW w:w="896" w:type="dxa"/>
            <w:gridSpan w:val="2"/>
            <w:vAlign w:val="center"/>
          </w:tcPr>
          <w:p w:rsidR="00BD658E" w:rsidRPr="000E5F7F" w:rsidRDefault="00BD658E" w:rsidP="00E523EC">
            <w:pPr>
              <w:spacing w:line="320" w:lineRule="exac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  <w:r w:rsidRPr="000E5F7F">
              <w:rPr>
                <w:rFonts w:ascii="仿宋_GB2312" w:eastAsia="仿宋_GB2312" w:hAnsi="宋体" w:hint="eastAsia"/>
                <w:sz w:val="28"/>
                <w:szCs w:val="28"/>
              </w:rPr>
              <w:t>面试地点</w:t>
            </w:r>
          </w:p>
        </w:tc>
        <w:tc>
          <w:tcPr>
            <w:tcW w:w="4166" w:type="dxa"/>
            <w:gridSpan w:val="4"/>
            <w:vAlign w:val="center"/>
          </w:tcPr>
          <w:p w:rsidR="00BD658E" w:rsidRPr="000E5F7F" w:rsidRDefault="00BD658E" w:rsidP="00E523EC">
            <w:pPr>
              <w:spacing w:line="320" w:lineRule="exac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</w:p>
        </w:tc>
      </w:tr>
      <w:tr w:rsidR="00BD658E" w:rsidRPr="000E5F7F" w:rsidTr="00E523EC">
        <w:trPr>
          <w:trHeight w:val="90"/>
          <w:jc w:val="center"/>
        </w:trPr>
        <w:tc>
          <w:tcPr>
            <w:tcW w:w="1209" w:type="dxa"/>
            <w:gridSpan w:val="2"/>
            <w:vAlign w:val="center"/>
          </w:tcPr>
          <w:p w:rsidR="00BD658E" w:rsidRPr="000E5F7F" w:rsidRDefault="00BD658E" w:rsidP="00E523EC">
            <w:pPr>
              <w:spacing w:line="320" w:lineRule="exac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  <w:r w:rsidRPr="000E5F7F">
              <w:rPr>
                <w:rFonts w:ascii="仿宋_GB2312" w:eastAsia="仿宋_GB2312" w:hAnsi="宋体" w:hint="eastAsia"/>
                <w:sz w:val="28"/>
                <w:szCs w:val="28"/>
              </w:rPr>
              <w:t>面试小组成员</w:t>
            </w:r>
          </w:p>
        </w:tc>
        <w:tc>
          <w:tcPr>
            <w:tcW w:w="7311" w:type="dxa"/>
            <w:gridSpan w:val="11"/>
            <w:vAlign w:val="center"/>
          </w:tcPr>
          <w:p w:rsidR="00BD658E" w:rsidRPr="000E5F7F" w:rsidRDefault="00BD658E" w:rsidP="00E523EC">
            <w:pPr>
              <w:spacing w:line="320" w:lineRule="exac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</w:p>
        </w:tc>
      </w:tr>
      <w:tr w:rsidR="00BD658E" w:rsidRPr="000E5F7F" w:rsidTr="0045520B">
        <w:trPr>
          <w:trHeight w:val="4284"/>
          <w:jc w:val="center"/>
        </w:trPr>
        <w:tc>
          <w:tcPr>
            <w:tcW w:w="8520" w:type="dxa"/>
            <w:gridSpan w:val="13"/>
            <w:vAlign w:val="center"/>
          </w:tcPr>
          <w:p w:rsidR="00BD658E" w:rsidRPr="000E5F7F" w:rsidRDefault="00BD658E" w:rsidP="00E523EC">
            <w:pPr>
              <w:spacing w:line="320" w:lineRule="exact"/>
              <w:jc w:val="center"/>
              <w:rPr>
                <w:rFonts w:ascii="仿宋_GB2312" w:eastAsia="仿宋_GB2312" w:hAnsi="宋体"/>
                <w:b/>
                <w:sz w:val="28"/>
                <w:szCs w:val="28"/>
              </w:rPr>
            </w:pPr>
          </w:p>
          <w:p w:rsidR="00BD658E" w:rsidRPr="000E5F7F" w:rsidRDefault="00BD658E" w:rsidP="00E523EC">
            <w:pPr>
              <w:spacing w:line="320" w:lineRule="exact"/>
              <w:rPr>
                <w:rFonts w:ascii="仿宋_GB2312" w:eastAsia="仿宋_GB2312" w:hAnsi="宋体"/>
                <w:b/>
                <w:sz w:val="28"/>
                <w:szCs w:val="28"/>
              </w:rPr>
            </w:pPr>
            <w:r w:rsidRPr="000E5F7F">
              <w:rPr>
                <w:rFonts w:ascii="仿宋_GB2312" w:eastAsia="仿宋_GB2312" w:hAnsi="宋体" w:hint="eastAsia"/>
                <w:b/>
                <w:sz w:val="28"/>
                <w:szCs w:val="28"/>
              </w:rPr>
              <w:t>面试情况记录：</w:t>
            </w:r>
          </w:p>
          <w:p w:rsidR="00BD658E" w:rsidRPr="000E5F7F" w:rsidRDefault="00BD658E" w:rsidP="00E523EC">
            <w:pPr>
              <w:spacing w:line="320" w:lineRule="exact"/>
              <w:jc w:val="left"/>
              <w:rPr>
                <w:rFonts w:ascii="仿宋_GB2312" w:eastAsia="仿宋_GB2312" w:hAnsi="宋体"/>
                <w:sz w:val="28"/>
                <w:szCs w:val="28"/>
              </w:rPr>
            </w:pPr>
          </w:p>
          <w:p w:rsidR="00BD658E" w:rsidRPr="000E5F7F" w:rsidRDefault="00BD658E" w:rsidP="00E523EC">
            <w:pPr>
              <w:spacing w:line="320" w:lineRule="exact"/>
              <w:jc w:val="left"/>
              <w:rPr>
                <w:rFonts w:ascii="仿宋_GB2312" w:eastAsia="仿宋_GB2312" w:hAnsi="宋体"/>
                <w:sz w:val="28"/>
                <w:szCs w:val="28"/>
              </w:rPr>
            </w:pPr>
          </w:p>
          <w:p w:rsidR="00BD658E" w:rsidRPr="000E5F7F" w:rsidRDefault="00BD658E" w:rsidP="00E523EC">
            <w:pPr>
              <w:spacing w:line="320" w:lineRule="exact"/>
              <w:jc w:val="left"/>
              <w:rPr>
                <w:rFonts w:ascii="仿宋_GB2312" w:eastAsia="仿宋_GB2312" w:hAnsi="宋体"/>
                <w:sz w:val="28"/>
                <w:szCs w:val="28"/>
              </w:rPr>
            </w:pPr>
          </w:p>
          <w:p w:rsidR="00BD658E" w:rsidRPr="000E5F7F" w:rsidRDefault="00BD658E" w:rsidP="00E523EC">
            <w:pPr>
              <w:spacing w:line="320" w:lineRule="exact"/>
              <w:jc w:val="left"/>
              <w:rPr>
                <w:rFonts w:ascii="仿宋_GB2312" w:eastAsia="仿宋_GB2312" w:hAnsi="宋体"/>
                <w:sz w:val="28"/>
                <w:szCs w:val="28"/>
              </w:rPr>
            </w:pPr>
          </w:p>
          <w:p w:rsidR="00BD658E" w:rsidRPr="000E5F7F" w:rsidRDefault="00BD658E" w:rsidP="00E523EC">
            <w:pPr>
              <w:spacing w:line="320" w:lineRule="exact"/>
              <w:jc w:val="left"/>
              <w:rPr>
                <w:rFonts w:ascii="仿宋_GB2312" w:eastAsia="仿宋_GB2312" w:hAnsi="宋体"/>
                <w:sz w:val="28"/>
                <w:szCs w:val="28"/>
              </w:rPr>
            </w:pPr>
          </w:p>
          <w:p w:rsidR="00BD658E" w:rsidRPr="000E5F7F" w:rsidRDefault="00BD658E" w:rsidP="00E523EC">
            <w:pPr>
              <w:spacing w:line="320" w:lineRule="exact"/>
              <w:jc w:val="left"/>
              <w:rPr>
                <w:rFonts w:ascii="仿宋_GB2312" w:eastAsia="仿宋_GB2312" w:hAnsi="宋体"/>
                <w:sz w:val="28"/>
                <w:szCs w:val="28"/>
              </w:rPr>
            </w:pPr>
          </w:p>
          <w:p w:rsidR="00BD658E" w:rsidRPr="000E5F7F" w:rsidRDefault="00BD658E" w:rsidP="00E523EC">
            <w:pPr>
              <w:spacing w:line="320" w:lineRule="exact"/>
              <w:ind w:firstLineChars="2050" w:firstLine="5740"/>
              <w:jc w:val="left"/>
              <w:rPr>
                <w:rFonts w:ascii="仿宋_GB2312" w:eastAsia="仿宋_GB2312" w:hAnsi="宋体"/>
                <w:sz w:val="28"/>
                <w:szCs w:val="28"/>
                <w:u w:val="single"/>
              </w:rPr>
            </w:pPr>
            <w:r w:rsidRPr="000E5F7F">
              <w:rPr>
                <w:rFonts w:ascii="仿宋_GB2312" w:eastAsia="仿宋_GB2312" w:hAnsi="宋体" w:hint="eastAsia"/>
                <w:sz w:val="28"/>
                <w:szCs w:val="28"/>
              </w:rPr>
              <w:t>记录人：</w:t>
            </w:r>
            <w:r w:rsidRPr="000E5F7F">
              <w:rPr>
                <w:rFonts w:ascii="仿宋_GB2312" w:eastAsia="仿宋_GB2312" w:hAnsi="宋体" w:hint="eastAsia"/>
                <w:sz w:val="28"/>
                <w:szCs w:val="28"/>
                <w:u w:val="single"/>
              </w:rPr>
              <w:t xml:space="preserve">         </w:t>
            </w:r>
          </w:p>
          <w:p w:rsidR="00BD658E" w:rsidRPr="000E5F7F" w:rsidRDefault="00BD658E" w:rsidP="00E523EC">
            <w:pPr>
              <w:spacing w:line="320" w:lineRule="exact"/>
              <w:ind w:firstLineChars="2050" w:firstLine="5740"/>
              <w:jc w:val="left"/>
              <w:rPr>
                <w:rFonts w:ascii="仿宋_GB2312" w:eastAsia="仿宋_GB2312" w:hAnsi="宋体"/>
                <w:sz w:val="28"/>
                <w:szCs w:val="28"/>
                <w:u w:val="single"/>
              </w:rPr>
            </w:pPr>
          </w:p>
        </w:tc>
      </w:tr>
      <w:tr w:rsidR="00BD658E" w:rsidRPr="000E5F7F" w:rsidTr="00E523EC">
        <w:trPr>
          <w:trHeight w:val="520"/>
          <w:jc w:val="center"/>
        </w:trPr>
        <w:tc>
          <w:tcPr>
            <w:tcW w:w="8520" w:type="dxa"/>
            <w:gridSpan w:val="13"/>
            <w:vAlign w:val="center"/>
          </w:tcPr>
          <w:p w:rsidR="00BD658E" w:rsidRPr="000E5F7F" w:rsidRDefault="00BD658E" w:rsidP="00E523EC">
            <w:pPr>
              <w:spacing w:line="320" w:lineRule="exact"/>
              <w:jc w:val="center"/>
              <w:rPr>
                <w:rFonts w:eastAsia="仿宋_GB2312"/>
                <w:b/>
                <w:sz w:val="28"/>
                <w:szCs w:val="28"/>
              </w:rPr>
            </w:pPr>
            <w:r w:rsidRPr="000E5F7F">
              <w:rPr>
                <w:rFonts w:eastAsia="仿宋_GB2312" w:hint="eastAsia"/>
                <w:b/>
                <w:sz w:val="28"/>
                <w:szCs w:val="28"/>
              </w:rPr>
              <w:t>面试评审小组成员评分汇总</w:t>
            </w:r>
          </w:p>
        </w:tc>
      </w:tr>
      <w:tr w:rsidR="005B777D" w:rsidRPr="000E5F7F" w:rsidTr="005B777D">
        <w:trPr>
          <w:trHeight w:val="433"/>
          <w:jc w:val="center"/>
        </w:trPr>
        <w:tc>
          <w:tcPr>
            <w:tcW w:w="817" w:type="dxa"/>
            <w:vAlign w:val="center"/>
          </w:tcPr>
          <w:p w:rsidR="005B777D" w:rsidRPr="000E5F7F" w:rsidRDefault="005B777D" w:rsidP="00E523EC">
            <w:pPr>
              <w:spacing w:line="320" w:lineRule="exac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  <w:r w:rsidRPr="000E5F7F">
              <w:rPr>
                <w:rFonts w:ascii="仿宋_GB2312" w:eastAsia="仿宋_GB2312" w:hAnsi="宋体" w:hint="eastAsia"/>
                <w:sz w:val="28"/>
                <w:szCs w:val="28"/>
              </w:rPr>
              <w:t>评委</w:t>
            </w:r>
          </w:p>
        </w:tc>
        <w:tc>
          <w:tcPr>
            <w:tcW w:w="616" w:type="dxa"/>
            <w:gridSpan w:val="2"/>
            <w:vAlign w:val="center"/>
          </w:tcPr>
          <w:p w:rsidR="005B777D" w:rsidRPr="00B870D0" w:rsidRDefault="005B777D" w:rsidP="00E523EC">
            <w:pPr>
              <w:spacing w:line="32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 w:rsidRPr="00B870D0">
              <w:rPr>
                <w:rFonts w:ascii="Times New Roman" w:eastAsia="仿宋_GB2312" w:hAnsi="Times New Roman"/>
                <w:sz w:val="28"/>
                <w:szCs w:val="28"/>
              </w:rPr>
              <w:t>1</w:t>
            </w:r>
          </w:p>
        </w:tc>
        <w:tc>
          <w:tcPr>
            <w:tcW w:w="600" w:type="dxa"/>
            <w:vAlign w:val="center"/>
          </w:tcPr>
          <w:p w:rsidR="005B777D" w:rsidRPr="00B870D0" w:rsidRDefault="005B777D" w:rsidP="00E523EC">
            <w:pPr>
              <w:spacing w:line="32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 w:rsidRPr="00B870D0">
              <w:rPr>
                <w:rFonts w:ascii="Times New Roman" w:eastAsia="仿宋_GB2312" w:hAnsi="Times New Roman"/>
                <w:sz w:val="28"/>
                <w:szCs w:val="28"/>
              </w:rPr>
              <w:t>2</w:t>
            </w:r>
          </w:p>
        </w:tc>
        <w:tc>
          <w:tcPr>
            <w:tcW w:w="630" w:type="dxa"/>
            <w:vAlign w:val="center"/>
          </w:tcPr>
          <w:p w:rsidR="005B777D" w:rsidRPr="00B870D0" w:rsidRDefault="005B777D" w:rsidP="00E523EC">
            <w:pPr>
              <w:spacing w:line="32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 w:rsidRPr="00B870D0">
              <w:rPr>
                <w:rFonts w:ascii="Times New Roman" w:eastAsia="仿宋_GB2312" w:hAnsi="Times New Roman"/>
                <w:sz w:val="28"/>
                <w:szCs w:val="28"/>
              </w:rPr>
              <w:t>3</w:t>
            </w:r>
          </w:p>
        </w:tc>
        <w:tc>
          <w:tcPr>
            <w:tcW w:w="600" w:type="dxa"/>
            <w:vAlign w:val="center"/>
          </w:tcPr>
          <w:p w:rsidR="005B777D" w:rsidRPr="00B870D0" w:rsidRDefault="005B777D" w:rsidP="00E523EC">
            <w:pPr>
              <w:spacing w:line="32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 w:rsidRPr="00B870D0">
              <w:rPr>
                <w:rFonts w:ascii="Times New Roman" w:eastAsia="仿宋_GB2312" w:hAnsi="Times New Roman"/>
                <w:sz w:val="28"/>
                <w:szCs w:val="28"/>
              </w:rPr>
              <w:t>4</w:t>
            </w:r>
          </w:p>
        </w:tc>
        <w:tc>
          <w:tcPr>
            <w:tcW w:w="645" w:type="dxa"/>
            <w:gridSpan w:val="2"/>
            <w:vAlign w:val="center"/>
          </w:tcPr>
          <w:p w:rsidR="005B777D" w:rsidRPr="00B870D0" w:rsidRDefault="005B777D" w:rsidP="00E523EC">
            <w:pPr>
              <w:spacing w:line="32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 w:rsidRPr="00B870D0">
              <w:rPr>
                <w:rFonts w:ascii="Times New Roman" w:eastAsia="仿宋_GB2312" w:hAnsi="Times New Roman"/>
                <w:sz w:val="28"/>
                <w:szCs w:val="28"/>
              </w:rPr>
              <w:t>5</w:t>
            </w:r>
          </w:p>
        </w:tc>
        <w:tc>
          <w:tcPr>
            <w:tcW w:w="675" w:type="dxa"/>
            <w:gridSpan w:val="2"/>
            <w:vAlign w:val="center"/>
          </w:tcPr>
          <w:p w:rsidR="005B777D" w:rsidRPr="00B870D0" w:rsidRDefault="005B777D" w:rsidP="00E523EC">
            <w:pPr>
              <w:spacing w:line="32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 w:rsidRPr="00B870D0">
              <w:rPr>
                <w:rFonts w:ascii="Times New Roman" w:eastAsia="仿宋_GB2312" w:hAnsi="Times New Roman"/>
                <w:sz w:val="28"/>
                <w:szCs w:val="28"/>
              </w:rPr>
              <w:t>6</w:t>
            </w:r>
          </w:p>
        </w:tc>
        <w:tc>
          <w:tcPr>
            <w:tcW w:w="627" w:type="dxa"/>
            <w:tcBorders>
              <w:right w:val="single" w:sz="4" w:space="0" w:color="auto"/>
            </w:tcBorders>
            <w:vAlign w:val="center"/>
          </w:tcPr>
          <w:p w:rsidR="005B777D" w:rsidRPr="005B777D" w:rsidRDefault="005B777D" w:rsidP="005B777D">
            <w:pPr>
              <w:spacing w:line="320" w:lineRule="exact"/>
              <w:jc w:val="center"/>
              <w:rPr>
                <w:rFonts w:ascii="Times New Roman" w:eastAsia="仿宋_GB2312" w:hAnsi="Times New Roman"/>
                <w:sz w:val="28"/>
                <w:szCs w:val="28"/>
              </w:rPr>
            </w:pPr>
            <w:r w:rsidRPr="005B777D">
              <w:rPr>
                <w:rFonts w:ascii="Times New Roman" w:eastAsia="仿宋_GB2312" w:hAnsi="Times New Roman" w:hint="eastAsia"/>
                <w:sz w:val="28"/>
                <w:szCs w:val="28"/>
              </w:rPr>
              <w:t>7</w:t>
            </w:r>
          </w:p>
        </w:tc>
        <w:tc>
          <w:tcPr>
            <w:tcW w:w="3310" w:type="dxa"/>
            <w:gridSpan w:val="2"/>
            <w:tcBorders>
              <w:left w:val="single" w:sz="4" w:space="0" w:color="auto"/>
            </w:tcBorders>
            <w:vAlign w:val="center"/>
          </w:tcPr>
          <w:p w:rsidR="005B777D" w:rsidRPr="000E5F7F" w:rsidRDefault="005B777D" w:rsidP="00E523EC">
            <w:pPr>
              <w:spacing w:line="320" w:lineRule="exac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  <w:r w:rsidRPr="000E5F7F">
              <w:rPr>
                <w:rFonts w:ascii="仿宋_GB2312" w:eastAsia="仿宋_GB2312" w:hAnsi="宋体" w:hint="eastAsia"/>
                <w:sz w:val="28"/>
                <w:szCs w:val="28"/>
              </w:rPr>
              <w:t>面试成绩（平均分）</w:t>
            </w:r>
          </w:p>
        </w:tc>
      </w:tr>
      <w:tr w:rsidR="005B777D" w:rsidRPr="000E5F7F" w:rsidTr="005B777D">
        <w:trPr>
          <w:trHeight w:val="490"/>
          <w:jc w:val="center"/>
        </w:trPr>
        <w:tc>
          <w:tcPr>
            <w:tcW w:w="817" w:type="dxa"/>
            <w:vAlign w:val="center"/>
          </w:tcPr>
          <w:p w:rsidR="005B777D" w:rsidRPr="000E5F7F" w:rsidRDefault="005B777D" w:rsidP="00E523EC">
            <w:pPr>
              <w:spacing w:line="320" w:lineRule="exac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  <w:r w:rsidRPr="000E5F7F">
              <w:rPr>
                <w:rFonts w:ascii="仿宋_GB2312" w:eastAsia="仿宋_GB2312" w:hAnsi="宋体" w:hint="eastAsia"/>
                <w:sz w:val="28"/>
                <w:szCs w:val="28"/>
              </w:rPr>
              <w:t>评分</w:t>
            </w:r>
          </w:p>
        </w:tc>
        <w:tc>
          <w:tcPr>
            <w:tcW w:w="616" w:type="dxa"/>
            <w:gridSpan w:val="2"/>
            <w:vAlign w:val="center"/>
          </w:tcPr>
          <w:p w:rsidR="005B777D" w:rsidRPr="000E5F7F" w:rsidRDefault="005B777D" w:rsidP="00E523EC">
            <w:pPr>
              <w:spacing w:line="320" w:lineRule="exac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</w:p>
        </w:tc>
        <w:tc>
          <w:tcPr>
            <w:tcW w:w="600" w:type="dxa"/>
            <w:vAlign w:val="center"/>
          </w:tcPr>
          <w:p w:rsidR="005B777D" w:rsidRPr="000E5F7F" w:rsidRDefault="005B777D" w:rsidP="00E523EC">
            <w:pPr>
              <w:spacing w:line="320" w:lineRule="exac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</w:p>
        </w:tc>
        <w:tc>
          <w:tcPr>
            <w:tcW w:w="630" w:type="dxa"/>
            <w:vAlign w:val="center"/>
          </w:tcPr>
          <w:p w:rsidR="005B777D" w:rsidRPr="000E5F7F" w:rsidRDefault="005B777D" w:rsidP="00E523EC">
            <w:pPr>
              <w:spacing w:line="320" w:lineRule="exac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</w:p>
        </w:tc>
        <w:tc>
          <w:tcPr>
            <w:tcW w:w="600" w:type="dxa"/>
            <w:vAlign w:val="center"/>
          </w:tcPr>
          <w:p w:rsidR="005B777D" w:rsidRPr="000E5F7F" w:rsidRDefault="005B777D" w:rsidP="00E523EC">
            <w:pPr>
              <w:spacing w:line="320" w:lineRule="exac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</w:p>
        </w:tc>
        <w:tc>
          <w:tcPr>
            <w:tcW w:w="645" w:type="dxa"/>
            <w:gridSpan w:val="2"/>
            <w:vAlign w:val="center"/>
          </w:tcPr>
          <w:p w:rsidR="005B777D" w:rsidRPr="000E5F7F" w:rsidRDefault="005B777D" w:rsidP="00E523EC">
            <w:pPr>
              <w:spacing w:line="320" w:lineRule="exac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</w:p>
        </w:tc>
        <w:tc>
          <w:tcPr>
            <w:tcW w:w="675" w:type="dxa"/>
            <w:gridSpan w:val="2"/>
            <w:vAlign w:val="center"/>
          </w:tcPr>
          <w:p w:rsidR="005B777D" w:rsidRPr="000E5F7F" w:rsidRDefault="005B777D" w:rsidP="00E523EC">
            <w:pPr>
              <w:spacing w:line="320" w:lineRule="exac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</w:p>
        </w:tc>
        <w:tc>
          <w:tcPr>
            <w:tcW w:w="627" w:type="dxa"/>
            <w:tcBorders>
              <w:right w:val="single" w:sz="4" w:space="0" w:color="auto"/>
            </w:tcBorders>
            <w:vAlign w:val="center"/>
          </w:tcPr>
          <w:p w:rsidR="005B777D" w:rsidRPr="000E5F7F" w:rsidRDefault="005B777D" w:rsidP="00E523EC">
            <w:pPr>
              <w:spacing w:line="320" w:lineRule="exac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</w:p>
        </w:tc>
        <w:tc>
          <w:tcPr>
            <w:tcW w:w="3310" w:type="dxa"/>
            <w:gridSpan w:val="2"/>
            <w:tcBorders>
              <w:left w:val="single" w:sz="4" w:space="0" w:color="auto"/>
            </w:tcBorders>
            <w:vAlign w:val="center"/>
          </w:tcPr>
          <w:p w:rsidR="005B777D" w:rsidRPr="000E5F7F" w:rsidRDefault="005B777D" w:rsidP="00E523EC">
            <w:pPr>
              <w:spacing w:line="320" w:lineRule="exact"/>
              <w:jc w:val="center"/>
              <w:rPr>
                <w:rFonts w:ascii="仿宋_GB2312" w:eastAsia="仿宋_GB2312" w:hAnsi="宋体"/>
                <w:sz w:val="28"/>
                <w:szCs w:val="28"/>
              </w:rPr>
            </w:pPr>
          </w:p>
        </w:tc>
      </w:tr>
      <w:tr w:rsidR="00BD658E" w:rsidRPr="000E5F7F" w:rsidTr="0045520B">
        <w:trPr>
          <w:trHeight w:val="3062"/>
          <w:jc w:val="center"/>
        </w:trPr>
        <w:tc>
          <w:tcPr>
            <w:tcW w:w="8520" w:type="dxa"/>
            <w:gridSpan w:val="13"/>
            <w:vAlign w:val="center"/>
          </w:tcPr>
          <w:p w:rsidR="00BD658E" w:rsidRPr="000E5F7F" w:rsidRDefault="00BD658E" w:rsidP="00E523EC">
            <w:pPr>
              <w:spacing w:line="320" w:lineRule="exact"/>
              <w:rPr>
                <w:rFonts w:ascii="仿宋_GB2312" w:eastAsia="仿宋_GB2312" w:hAnsi="宋体"/>
                <w:b/>
                <w:sz w:val="28"/>
                <w:szCs w:val="28"/>
              </w:rPr>
            </w:pPr>
            <w:r w:rsidRPr="000E5F7F">
              <w:rPr>
                <w:rFonts w:ascii="仿宋_GB2312" w:eastAsia="仿宋_GB2312" w:hAnsi="宋体" w:hint="eastAsia"/>
                <w:b/>
                <w:sz w:val="28"/>
                <w:szCs w:val="28"/>
              </w:rPr>
              <w:t>面试情况总体评价：</w:t>
            </w:r>
          </w:p>
          <w:p w:rsidR="00BD658E" w:rsidRPr="000E5F7F" w:rsidRDefault="00BD658E" w:rsidP="00E523EC">
            <w:pPr>
              <w:spacing w:line="320" w:lineRule="exact"/>
              <w:jc w:val="left"/>
              <w:rPr>
                <w:rFonts w:eastAsia="仿宋_GB2312"/>
                <w:sz w:val="28"/>
                <w:szCs w:val="28"/>
              </w:rPr>
            </w:pPr>
          </w:p>
          <w:p w:rsidR="00BD658E" w:rsidRPr="000E5F7F" w:rsidRDefault="00BD658E" w:rsidP="00E523EC">
            <w:pPr>
              <w:spacing w:line="320" w:lineRule="exact"/>
              <w:jc w:val="left"/>
              <w:rPr>
                <w:rFonts w:ascii="仿宋_GB2312" w:eastAsia="仿宋_GB2312" w:hAnsi="宋体"/>
                <w:sz w:val="28"/>
                <w:szCs w:val="28"/>
              </w:rPr>
            </w:pPr>
          </w:p>
          <w:p w:rsidR="00BD658E" w:rsidRPr="000E5F7F" w:rsidRDefault="00BD658E" w:rsidP="00E523EC">
            <w:pPr>
              <w:spacing w:line="320" w:lineRule="exact"/>
              <w:jc w:val="left"/>
              <w:rPr>
                <w:rFonts w:ascii="仿宋_GB2312" w:eastAsia="仿宋_GB2312" w:hAnsi="宋体"/>
                <w:sz w:val="28"/>
                <w:szCs w:val="28"/>
              </w:rPr>
            </w:pPr>
          </w:p>
          <w:p w:rsidR="00BD658E" w:rsidRDefault="00BD658E" w:rsidP="00E523EC">
            <w:pPr>
              <w:spacing w:line="320" w:lineRule="exact"/>
              <w:jc w:val="left"/>
              <w:rPr>
                <w:rFonts w:ascii="仿宋_GB2312" w:eastAsia="仿宋_GB2312" w:hAnsi="宋体"/>
                <w:sz w:val="28"/>
                <w:szCs w:val="28"/>
              </w:rPr>
            </w:pPr>
            <w:bookmarkStart w:id="0" w:name="_GoBack"/>
            <w:bookmarkEnd w:id="0"/>
          </w:p>
          <w:p w:rsidR="0045520B" w:rsidRDefault="0045520B" w:rsidP="00E523EC">
            <w:pPr>
              <w:spacing w:line="320" w:lineRule="exact"/>
              <w:jc w:val="left"/>
              <w:rPr>
                <w:rFonts w:ascii="仿宋_GB2312" w:eastAsia="仿宋_GB2312" w:hAnsi="宋体"/>
                <w:sz w:val="28"/>
                <w:szCs w:val="28"/>
              </w:rPr>
            </w:pPr>
          </w:p>
          <w:p w:rsidR="0045520B" w:rsidRPr="000E5F7F" w:rsidRDefault="0045520B" w:rsidP="00E523EC">
            <w:pPr>
              <w:spacing w:line="320" w:lineRule="exact"/>
              <w:jc w:val="left"/>
              <w:rPr>
                <w:rFonts w:ascii="仿宋_GB2312" w:eastAsia="仿宋_GB2312" w:hAnsi="宋体"/>
                <w:sz w:val="28"/>
                <w:szCs w:val="28"/>
              </w:rPr>
            </w:pPr>
          </w:p>
          <w:p w:rsidR="00BD658E" w:rsidRPr="000E5F7F" w:rsidRDefault="00BD658E" w:rsidP="00E523EC">
            <w:pPr>
              <w:spacing w:line="320" w:lineRule="exact"/>
              <w:jc w:val="left"/>
              <w:rPr>
                <w:rFonts w:ascii="仿宋_GB2312" w:eastAsia="仿宋_GB2312" w:hAnsi="宋体"/>
                <w:sz w:val="28"/>
                <w:szCs w:val="28"/>
              </w:rPr>
            </w:pPr>
          </w:p>
          <w:p w:rsidR="00BD658E" w:rsidRPr="000E5F7F" w:rsidRDefault="00BD658E" w:rsidP="00E523EC">
            <w:pPr>
              <w:spacing w:line="320" w:lineRule="exact"/>
              <w:rPr>
                <w:rFonts w:ascii="仿宋_GB2312" w:eastAsia="仿宋_GB2312" w:hAnsi="宋体"/>
                <w:sz w:val="28"/>
                <w:szCs w:val="28"/>
                <w:u w:val="single"/>
              </w:rPr>
            </w:pPr>
            <w:r w:rsidRPr="000E5F7F">
              <w:rPr>
                <w:rFonts w:ascii="仿宋_GB2312" w:eastAsia="仿宋_GB2312" w:hAnsi="宋体" w:hint="eastAsia"/>
                <w:sz w:val="28"/>
                <w:szCs w:val="28"/>
              </w:rPr>
              <w:t xml:space="preserve">                                   组长签名：</w:t>
            </w:r>
            <w:r w:rsidRPr="000E5F7F">
              <w:rPr>
                <w:rFonts w:ascii="仿宋_GB2312" w:eastAsia="仿宋_GB2312" w:hAnsi="宋体" w:hint="eastAsia"/>
                <w:sz w:val="28"/>
                <w:szCs w:val="28"/>
                <w:u w:val="single"/>
              </w:rPr>
              <w:t xml:space="preserve">         </w:t>
            </w:r>
          </w:p>
        </w:tc>
      </w:tr>
    </w:tbl>
    <w:p w:rsidR="00231793" w:rsidRPr="00322D5F" w:rsidRDefault="00BD658E" w:rsidP="0045520B">
      <w:pPr>
        <w:widowControl/>
        <w:shd w:val="clear" w:color="auto" w:fill="FFFFFF"/>
        <w:adjustRightInd w:val="0"/>
        <w:snapToGrid w:val="0"/>
        <w:spacing w:line="240" w:lineRule="atLeast"/>
        <w:rPr>
          <w:rFonts w:ascii="仿宋_GB2312" w:eastAsia="仿宋_GB2312" w:hAnsi="Times New Roman"/>
          <w:spacing w:val="-4"/>
          <w:sz w:val="32"/>
          <w:szCs w:val="32"/>
        </w:rPr>
      </w:pPr>
      <w:r w:rsidRPr="000E5F7F">
        <w:rPr>
          <w:rFonts w:ascii="仿宋_GB2312" w:eastAsia="仿宋_GB2312" w:hint="eastAsia"/>
          <w:b/>
          <w:sz w:val="24"/>
          <w:szCs w:val="24"/>
        </w:rPr>
        <w:t>注：</w:t>
      </w:r>
      <w:r w:rsidRPr="00B870D0">
        <w:rPr>
          <w:rFonts w:ascii="Times New Roman" w:eastAsia="仿宋_GB2312" w:hAnsi="Times New Roman"/>
          <w:b/>
          <w:sz w:val="24"/>
          <w:szCs w:val="24"/>
        </w:rPr>
        <w:t>1</w:t>
      </w:r>
      <w:r w:rsidRPr="000E5F7F">
        <w:rPr>
          <w:rFonts w:ascii="仿宋_GB2312" w:eastAsia="仿宋_GB2312" w:hint="eastAsia"/>
          <w:b/>
          <w:sz w:val="24"/>
          <w:szCs w:val="24"/>
        </w:rPr>
        <w:t>、评分均为</w:t>
      </w:r>
      <w:r w:rsidRPr="00B870D0">
        <w:rPr>
          <w:rFonts w:ascii="Times New Roman" w:eastAsia="仿宋_GB2312" w:hAnsi="Times New Roman"/>
          <w:b/>
          <w:sz w:val="24"/>
          <w:szCs w:val="24"/>
        </w:rPr>
        <w:t>100</w:t>
      </w:r>
      <w:r w:rsidRPr="000E5F7F">
        <w:rPr>
          <w:rFonts w:ascii="仿宋_GB2312" w:eastAsia="仿宋_GB2312" w:hint="eastAsia"/>
          <w:b/>
          <w:sz w:val="24"/>
          <w:szCs w:val="24"/>
        </w:rPr>
        <w:t>分制。</w:t>
      </w:r>
      <w:r w:rsidRPr="00B870D0">
        <w:rPr>
          <w:rFonts w:ascii="Times New Roman" w:eastAsia="仿宋_GB2312" w:hAnsi="Times New Roman"/>
          <w:b/>
          <w:sz w:val="24"/>
          <w:szCs w:val="24"/>
        </w:rPr>
        <w:t>2</w:t>
      </w:r>
      <w:r w:rsidRPr="000E5F7F">
        <w:rPr>
          <w:rFonts w:ascii="仿宋_GB2312" w:eastAsia="仿宋_GB2312" w:hint="eastAsia"/>
          <w:b/>
          <w:sz w:val="24"/>
          <w:szCs w:val="24"/>
        </w:rPr>
        <w:t>、若记录、评价内容较多，可添加A</w:t>
      </w:r>
      <w:r w:rsidRPr="00B870D0">
        <w:rPr>
          <w:rFonts w:ascii="Times New Roman" w:eastAsia="仿宋_GB2312" w:hAnsi="Times New Roman"/>
          <w:b/>
          <w:sz w:val="24"/>
          <w:szCs w:val="24"/>
        </w:rPr>
        <w:t>4</w:t>
      </w:r>
      <w:r w:rsidRPr="000E5F7F">
        <w:rPr>
          <w:rFonts w:ascii="仿宋_GB2312" w:eastAsia="仿宋_GB2312" w:hint="eastAsia"/>
          <w:b/>
          <w:sz w:val="24"/>
          <w:szCs w:val="24"/>
        </w:rPr>
        <w:t>纸打印的附页。</w:t>
      </w:r>
    </w:p>
    <w:sectPr w:rsidR="00231793" w:rsidRPr="00322D5F" w:rsidSect="00363685"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046D" w:rsidRDefault="0070046D">
      <w:r>
        <w:separator/>
      </w:r>
    </w:p>
  </w:endnote>
  <w:endnote w:type="continuationSeparator" w:id="0">
    <w:p w:rsidR="0070046D" w:rsidRDefault="007004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654BC" w:rsidRPr="00F678B2" w:rsidRDefault="00F654BC">
    <w:pPr>
      <w:pStyle w:val="a7"/>
      <w:jc w:val="center"/>
      <w:rPr>
        <w:sz w:val="22"/>
      </w:rPr>
    </w:pPr>
    <w:r w:rsidRPr="00F678B2">
      <w:rPr>
        <w:sz w:val="22"/>
      </w:rPr>
      <w:fldChar w:fldCharType="begin"/>
    </w:r>
    <w:r w:rsidRPr="00F678B2">
      <w:rPr>
        <w:sz w:val="22"/>
      </w:rPr>
      <w:instrText>PAGE   \* MERGEFORMAT</w:instrText>
    </w:r>
    <w:r w:rsidRPr="00F678B2">
      <w:rPr>
        <w:sz w:val="22"/>
      </w:rPr>
      <w:fldChar w:fldCharType="separate"/>
    </w:r>
    <w:r w:rsidR="005B777D" w:rsidRPr="005B777D">
      <w:rPr>
        <w:noProof/>
        <w:sz w:val="22"/>
        <w:lang w:val="zh-CN" w:eastAsia="zh-CN"/>
      </w:rPr>
      <w:t>1</w:t>
    </w:r>
    <w:r w:rsidRPr="00F678B2">
      <w:rPr>
        <w:sz w:val="22"/>
      </w:rPr>
      <w:fldChar w:fldCharType="end"/>
    </w:r>
  </w:p>
  <w:p w:rsidR="00F654BC" w:rsidRDefault="00F654BC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046D" w:rsidRDefault="0070046D">
      <w:r>
        <w:separator/>
      </w:r>
    </w:p>
  </w:footnote>
  <w:footnote w:type="continuationSeparator" w:id="0">
    <w:p w:rsidR="0070046D" w:rsidRDefault="0070046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7475" w:rsidRDefault="00BF7475">
    <w:pPr>
      <w:pStyle w:val="a6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5F19A2"/>
    <w:multiLevelType w:val="hybridMultilevel"/>
    <w:tmpl w:val="C1A09006"/>
    <w:lvl w:ilvl="0" w:tplc="A07C521E">
      <w:start w:val="1"/>
      <w:numFmt w:val="japaneseCounting"/>
      <w:lvlText w:val="%1、"/>
      <w:lvlJc w:val="left"/>
      <w:pPr>
        <w:ind w:left="1523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43" w:hanging="420"/>
      </w:pPr>
    </w:lvl>
    <w:lvl w:ilvl="2" w:tplc="0409001B" w:tentative="1">
      <w:start w:val="1"/>
      <w:numFmt w:val="lowerRoman"/>
      <w:lvlText w:val="%3."/>
      <w:lvlJc w:val="right"/>
      <w:pPr>
        <w:ind w:left="2063" w:hanging="420"/>
      </w:pPr>
    </w:lvl>
    <w:lvl w:ilvl="3" w:tplc="0409000F" w:tentative="1">
      <w:start w:val="1"/>
      <w:numFmt w:val="decimal"/>
      <w:lvlText w:val="%4."/>
      <w:lvlJc w:val="left"/>
      <w:pPr>
        <w:ind w:left="2483" w:hanging="420"/>
      </w:pPr>
    </w:lvl>
    <w:lvl w:ilvl="4" w:tplc="04090019" w:tentative="1">
      <w:start w:val="1"/>
      <w:numFmt w:val="lowerLetter"/>
      <w:lvlText w:val="%5)"/>
      <w:lvlJc w:val="left"/>
      <w:pPr>
        <w:ind w:left="2903" w:hanging="420"/>
      </w:pPr>
    </w:lvl>
    <w:lvl w:ilvl="5" w:tplc="0409001B" w:tentative="1">
      <w:start w:val="1"/>
      <w:numFmt w:val="lowerRoman"/>
      <w:lvlText w:val="%6."/>
      <w:lvlJc w:val="right"/>
      <w:pPr>
        <w:ind w:left="3323" w:hanging="420"/>
      </w:pPr>
    </w:lvl>
    <w:lvl w:ilvl="6" w:tplc="0409000F" w:tentative="1">
      <w:start w:val="1"/>
      <w:numFmt w:val="decimal"/>
      <w:lvlText w:val="%7."/>
      <w:lvlJc w:val="left"/>
      <w:pPr>
        <w:ind w:left="3743" w:hanging="420"/>
      </w:pPr>
    </w:lvl>
    <w:lvl w:ilvl="7" w:tplc="04090019" w:tentative="1">
      <w:start w:val="1"/>
      <w:numFmt w:val="lowerLetter"/>
      <w:lvlText w:val="%8)"/>
      <w:lvlJc w:val="left"/>
      <w:pPr>
        <w:ind w:left="4163" w:hanging="420"/>
      </w:pPr>
    </w:lvl>
    <w:lvl w:ilvl="8" w:tplc="0409001B" w:tentative="1">
      <w:start w:val="1"/>
      <w:numFmt w:val="lowerRoman"/>
      <w:lvlText w:val="%9."/>
      <w:lvlJc w:val="right"/>
      <w:pPr>
        <w:ind w:left="4583" w:hanging="420"/>
      </w:pPr>
    </w:lvl>
  </w:abstractNum>
  <w:abstractNum w:abstractNumId="1">
    <w:nsid w:val="3FC65777"/>
    <w:multiLevelType w:val="hybridMultilevel"/>
    <w:tmpl w:val="749E4A3A"/>
    <w:lvl w:ilvl="0" w:tplc="216A2C22">
      <w:start w:val="1"/>
      <w:numFmt w:val="decimal"/>
      <w:lvlText w:val="%1."/>
      <w:lvlJc w:val="left"/>
      <w:pPr>
        <w:ind w:left="2108" w:hanging="1305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1643" w:hanging="420"/>
      </w:pPr>
    </w:lvl>
    <w:lvl w:ilvl="2" w:tplc="0409001B" w:tentative="1">
      <w:start w:val="1"/>
      <w:numFmt w:val="lowerRoman"/>
      <w:lvlText w:val="%3."/>
      <w:lvlJc w:val="right"/>
      <w:pPr>
        <w:ind w:left="2063" w:hanging="420"/>
      </w:pPr>
    </w:lvl>
    <w:lvl w:ilvl="3" w:tplc="0409000F" w:tentative="1">
      <w:start w:val="1"/>
      <w:numFmt w:val="decimal"/>
      <w:lvlText w:val="%4."/>
      <w:lvlJc w:val="left"/>
      <w:pPr>
        <w:ind w:left="2483" w:hanging="420"/>
      </w:pPr>
    </w:lvl>
    <w:lvl w:ilvl="4" w:tplc="04090019" w:tentative="1">
      <w:start w:val="1"/>
      <w:numFmt w:val="lowerLetter"/>
      <w:lvlText w:val="%5)"/>
      <w:lvlJc w:val="left"/>
      <w:pPr>
        <w:ind w:left="2903" w:hanging="420"/>
      </w:pPr>
    </w:lvl>
    <w:lvl w:ilvl="5" w:tplc="0409001B" w:tentative="1">
      <w:start w:val="1"/>
      <w:numFmt w:val="lowerRoman"/>
      <w:lvlText w:val="%6."/>
      <w:lvlJc w:val="right"/>
      <w:pPr>
        <w:ind w:left="3323" w:hanging="420"/>
      </w:pPr>
    </w:lvl>
    <w:lvl w:ilvl="6" w:tplc="0409000F" w:tentative="1">
      <w:start w:val="1"/>
      <w:numFmt w:val="decimal"/>
      <w:lvlText w:val="%7."/>
      <w:lvlJc w:val="left"/>
      <w:pPr>
        <w:ind w:left="3743" w:hanging="420"/>
      </w:pPr>
    </w:lvl>
    <w:lvl w:ilvl="7" w:tplc="04090019" w:tentative="1">
      <w:start w:val="1"/>
      <w:numFmt w:val="lowerLetter"/>
      <w:lvlText w:val="%8)"/>
      <w:lvlJc w:val="left"/>
      <w:pPr>
        <w:ind w:left="4163" w:hanging="420"/>
      </w:pPr>
    </w:lvl>
    <w:lvl w:ilvl="8" w:tplc="0409001B" w:tentative="1">
      <w:start w:val="1"/>
      <w:numFmt w:val="lowerRoman"/>
      <w:lvlText w:val="%9."/>
      <w:lvlJc w:val="right"/>
      <w:pPr>
        <w:ind w:left="4583" w:hanging="420"/>
      </w:pPr>
    </w:lvl>
  </w:abstractNum>
  <w:abstractNum w:abstractNumId="2">
    <w:nsid w:val="7A085957"/>
    <w:multiLevelType w:val="hybridMultilevel"/>
    <w:tmpl w:val="9CDAF726"/>
    <w:lvl w:ilvl="0" w:tplc="8ECCBD46">
      <w:start w:val="1"/>
      <w:numFmt w:val="decimal"/>
      <w:lvlText w:val="%1．"/>
      <w:lvlJc w:val="left"/>
      <w:pPr>
        <w:ind w:left="1785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85" w:hanging="420"/>
      </w:pPr>
    </w:lvl>
    <w:lvl w:ilvl="2" w:tplc="0409001B" w:tentative="1">
      <w:start w:val="1"/>
      <w:numFmt w:val="lowerRoman"/>
      <w:lvlText w:val="%3."/>
      <w:lvlJc w:val="right"/>
      <w:pPr>
        <w:ind w:left="1905" w:hanging="420"/>
      </w:pPr>
    </w:lvl>
    <w:lvl w:ilvl="3" w:tplc="0409000F" w:tentative="1">
      <w:start w:val="1"/>
      <w:numFmt w:val="decimal"/>
      <w:lvlText w:val="%4."/>
      <w:lvlJc w:val="left"/>
      <w:pPr>
        <w:ind w:left="2325" w:hanging="420"/>
      </w:pPr>
    </w:lvl>
    <w:lvl w:ilvl="4" w:tplc="04090019" w:tentative="1">
      <w:start w:val="1"/>
      <w:numFmt w:val="lowerLetter"/>
      <w:lvlText w:val="%5)"/>
      <w:lvlJc w:val="left"/>
      <w:pPr>
        <w:ind w:left="2745" w:hanging="420"/>
      </w:pPr>
    </w:lvl>
    <w:lvl w:ilvl="5" w:tplc="0409001B" w:tentative="1">
      <w:start w:val="1"/>
      <w:numFmt w:val="lowerRoman"/>
      <w:lvlText w:val="%6."/>
      <w:lvlJc w:val="right"/>
      <w:pPr>
        <w:ind w:left="3165" w:hanging="420"/>
      </w:pPr>
    </w:lvl>
    <w:lvl w:ilvl="6" w:tplc="0409000F" w:tentative="1">
      <w:start w:val="1"/>
      <w:numFmt w:val="decimal"/>
      <w:lvlText w:val="%7."/>
      <w:lvlJc w:val="left"/>
      <w:pPr>
        <w:ind w:left="3585" w:hanging="420"/>
      </w:pPr>
    </w:lvl>
    <w:lvl w:ilvl="7" w:tplc="04090019" w:tentative="1">
      <w:start w:val="1"/>
      <w:numFmt w:val="lowerLetter"/>
      <w:lvlText w:val="%8)"/>
      <w:lvlJc w:val="left"/>
      <w:pPr>
        <w:ind w:left="4005" w:hanging="420"/>
      </w:pPr>
    </w:lvl>
    <w:lvl w:ilvl="8" w:tplc="0409001B" w:tentative="1">
      <w:start w:val="1"/>
      <w:numFmt w:val="lowerRoman"/>
      <w:lvlText w:val="%9."/>
      <w:lvlJc w:val="right"/>
      <w:pPr>
        <w:ind w:left="4425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zM3NzQ0MjC0NDRV0lEKTi0uzszPAykwqgUAGHVNgSwAAAA="/>
  </w:docVars>
  <w:rsids>
    <w:rsidRoot w:val="00172A27"/>
    <w:rsid w:val="000017BE"/>
    <w:rsid w:val="00005251"/>
    <w:rsid w:val="000054B7"/>
    <w:rsid w:val="00007F56"/>
    <w:rsid w:val="0001012B"/>
    <w:rsid w:val="000106EC"/>
    <w:rsid w:val="00013C90"/>
    <w:rsid w:val="00013F78"/>
    <w:rsid w:val="00015566"/>
    <w:rsid w:val="00015E65"/>
    <w:rsid w:val="00015F62"/>
    <w:rsid w:val="0001656E"/>
    <w:rsid w:val="000165A2"/>
    <w:rsid w:val="00016CAF"/>
    <w:rsid w:val="00017736"/>
    <w:rsid w:val="00020A81"/>
    <w:rsid w:val="00021CF9"/>
    <w:rsid w:val="00021E53"/>
    <w:rsid w:val="000225EA"/>
    <w:rsid w:val="00024B7A"/>
    <w:rsid w:val="00025A87"/>
    <w:rsid w:val="0002671F"/>
    <w:rsid w:val="00027E88"/>
    <w:rsid w:val="00030E91"/>
    <w:rsid w:val="00031ADC"/>
    <w:rsid w:val="00031B28"/>
    <w:rsid w:val="00032DEC"/>
    <w:rsid w:val="00033298"/>
    <w:rsid w:val="00033527"/>
    <w:rsid w:val="000339F0"/>
    <w:rsid w:val="00034F5F"/>
    <w:rsid w:val="00035579"/>
    <w:rsid w:val="000356F0"/>
    <w:rsid w:val="000361DB"/>
    <w:rsid w:val="0003635D"/>
    <w:rsid w:val="000372C4"/>
    <w:rsid w:val="00037D2D"/>
    <w:rsid w:val="00040DAF"/>
    <w:rsid w:val="00041A82"/>
    <w:rsid w:val="00042296"/>
    <w:rsid w:val="0004394D"/>
    <w:rsid w:val="00044188"/>
    <w:rsid w:val="00045B90"/>
    <w:rsid w:val="00045C2E"/>
    <w:rsid w:val="00046266"/>
    <w:rsid w:val="00046665"/>
    <w:rsid w:val="00046E97"/>
    <w:rsid w:val="0004745D"/>
    <w:rsid w:val="00051558"/>
    <w:rsid w:val="000520BD"/>
    <w:rsid w:val="000526EE"/>
    <w:rsid w:val="00052727"/>
    <w:rsid w:val="00052B5E"/>
    <w:rsid w:val="000543C5"/>
    <w:rsid w:val="0005458A"/>
    <w:rsid w:val="000549C1"/>
    <w:rsid w:val="00054FD6"/>
    <w:rsid w:val="00055099"/>
    <w:rsid w:val="000563A8"/>
    <w:rsid w:val="0005780E"/>
    <w:rsid w:val="00062C3F"/>
    <w:rsid w:val="00063479"/>
    <w:rsid w:val="00063487"/>
    <w:rsid w:val="0006409F"/>
    <w:rsid w:val="000655E6"/>
    <w:rsid w:val="00065BED"/>
    <w:rsid w:val="00067861"/>
    <w:rsid w:val="00067CF7"/>
    <w:rsid w:val="00070129"/>
    <w:rsid w:val="0007095A"/>
    <w:rsid w:val="00070968"/>
    <w:rsid w:val="0007126A"/>
    <w:rsid w:val="00072127"/>
    <w:rsid w:val="00072A47"/>
    <w:rsid w:val="000749C5"/>
    <w:rsid w:val="00075079"/>
    <w:rsid w:val="000751F6"/>
    <w:rsid w:val="000773A6"/>
    <w:rsid w:val="00077649"/>
    <w:rsid w:val="0007796B"/>
    <w:rsid w:val="00077AA4"/>
    <w:rsid w:val="00080364"/>
    <w:rsid w:val="00080E7D"/>
    <w:rsid w:val="0008158B"/>
    <w:rsid w:val="000821EC"/>
    <w:rsid w:val="00083BB4"/>
    <w:rsid w:val="000845B3"/>
    <w:rsid w:val="000854AF"/>
    <w:rsid w:val="00085C38"/>
    <w:rsid w:val="00085FC9"/>
    <w:rsid w:val="0008693A"/>
    <w:rsid w:val="0009025B"/>
    <w:rsid w:val="0009059A"/>
    <w:rsid w:val="00091258"/>
    <w:rsid w:val="000916E3"/>
    <w:rsid w:val="000929B7"/>
    <w:rsid w:val="00092EFE"/>
    <w:rsid w:val="00093D42"/>
    <w:rsid w:val="00094491"/>
    <w:rsid w:val="00094BD8"/>
    <w:rsid w:val="00094C0D"/>
    <w:rsid w:val="00094E3F"/>
    <w:rsid w:val="0009556B"/>
    <w:rsid w:val="000958E8"/>
    <w:rsid w:val="00095CF8"/>
    <w:rsid w:val="00096043"/>
    <w:rsid w:val="00096400"/>
    <w:rsid w:val="00096422"/>
    <w:rsid w:val="0009769A"/>
    <w:rsid w:val="000A0E77"/>
    <w:rsid w:val="000A20D7"/>
    <w:rsid w:val="000A2EA2"/>
    <w:rsid w:val="000A3507"/>
    <w:rsid w:val="000A35A5"/>
    <w:rsid w:val="000A39D0"/>
    <w:rsid w:val="000A3B8C"/>
    <w:rsid w:val="000A4482"/>
    <w:rsid w:val="000A459D"/>
    <w:rsid w:val="000A5BDB"/>
    <w:rsid w:val="000A6038"/>
    <w:rsid w:val="000A64CC"/>
    <w:rsid w:val="000A73D5"/>
    <w:rsid w:val="000A769C"/>
    <w:rsid w:val="000A79A1"/>
    <w:rsid w:val="000A7CE5"/>
    <w:rsid w:val="000B067B"/>
    <w:rsid w:val="000B0CC9"/>
    <w:rsid w:val="000B12D7"/>
    <w:rsid w:val="000B146E"/>
    <w:rsid w:val="000B2538"/>
    <w:rsid w:val="000B26EE"/>
    <w:rsid w:val="000B30EC"/>
    <w:rsid w:val="000B314A"/>
    <w:rsid w:val="000B3343"/>
    <w:rsid w:val="000B33FA"/>
    <w:rsid w:val="000B37C3"/>
    <w:rsid w:val="000B537F"/>
    <w:rsid w:val="000B58B5"/>
    <w:rsid w:val="000B5960"/>
    <w:rsid w:val="000B7BB3"/>
    <w:rsid w:val="000C0011"/>
    <w:rsid w:val="000C03B6"/>
    <w:rsid w:val="000C0BDD"/>
    <w:rsid w:val="000C2092"/>
    <w:rsid w:val="000C246D"/>
    <w:rsid w:val="000C633D"/>
    <w:rsid w:val="000C6526"/>
    <w:rsid w:val="000C66AC"/>
    <w:rsid w:val="000C6F92"/>
    <w:rsid w:val="000D2015"/>
    <w:rsid w:val="000D2074"/>
    <w:rsid w:val="000D22C2"/>
    <w:rsid w:val="000D2EC0"/>
    <w:rsid w:val="000D2F0A"/>
    <w:rsid w:val="000D3E08"/>
    <w:rsid w:val="000D3F5E"/>
    <w:rsid w:val="000D4613"/>
    <w:rsid w:val="000D4C26"/>
    <w:rsid w:val="000D5786"/>
    <w:rsid w:val="000D5AD9"/>
    <w:rsid w:val="000D5FD1"/>
    <w:rsid w:val="000D7C99"/>
    <w:rsid w:val="000E220D"/>
    <w:rsid w:val="000E2624"/>
    <w:rsid w:val="000E2C89"/>
    <w:rsid w:val="000E369E"/>
    <w:rsid w:val="000E3ADB"/>
    <w:rsid w:val="000E4E31"/>
    <w:rsid w:val="000E529E"/>
    <w:rsid w:val="000E56BF"/>
    <w:rsid w:val="000E6891"/>
    <w:rsid w:val="000E7677"/>
    <w:rsid w:val="000F2B91"/>
    <w:rsid w:val="000F3E3F"/>
    <w:rsid w:val="000F3F1D"/>
    <w:rsid w:val="000F4037"/>
    <w:rsid w:val="000F6DA5"/>
    <w:rsid w:val="000F7B56"/>
    <w:rsid w:val="00101330"/>
    <w:rsid w:val="001018DF"/>
    <w:rsid w:val="00102200"/>
    <w:rsid w:val="00104088"/>
    <w:rsid w:val="00104EB2"/>
    <w:rsid w:val="00106939"/>
    <w:rsid w:val="00107327"/>
    <w:rsid w:val="0011057B"/>
    <w:rsid w:val="00110FE6"/>
    <w:rsid w:val="00112711"/>
    <w:rsid w:val="001128BE"/>
    <w:rsid w:val="00112E65"/>
    <w:rsid w:val="00112FAC"/>
    <w:rsid w:val="001145BC"/>
    <w:rsid w:val="001152B9"/>
    <w:rsid w:val="00115C65"/>
    <w:rsid w:val="0011698A"/>
    <w:rsid w:val="001173A0"/>
    <w:rsid w:val="00120504"/>
    <w:rsid w:val="00121097"/>
    <w:rsid w:val="00121728"/>
    <w:rsid w:val="00123454"/>
    <w:rsid w:val="00123718"/>
    <w:rsid w:val="0012386A"/>
    <w:rsid w:val="001239B6"/>
    <w:rsid w:val="0012439C"/>
    <w:rsid w:val="00124D3B"/>
    <w:rsid w:val="00126B19"/>
    <w:rsid w:val="00126D2B"/>
    <w:rsid w:val="00126E2D"/>
    <w:rsid w:val="00127494"/>
    <w:rsid w:val="0013017E"/>
    <w:rsid w:val="001302F1"/>
    <w:rsid w:val="00131A55"/>
    <w:rsid w:val="0013252A"/>
    <w:rsid w:val="001325BB"/>
    <w:rsid w:val="0013266D"/>
    <w:rsid w:val="001326D1"/>
    <w:rsid w:val="001330EE"/>
    <w:rsid w:val="0013320C"/>
    <w:rsid w:val="00133A52"/>
    <w:rsid w:val="00134DE3"/>
    <w:rsid w:val="00134FBD"/>
    <w:rsid w:val="00136C74"/>
    <w:rsid w:val="00137DFA"/>
    <w:rsid w:val="0014099E"/>
    <w:rsid w:val="00141048"/>
    <w:rsid w:val="00141268"/>
    <w:rsid w:val="0014149E"/>
    <w:rsid w:val="00141595"/>
    <w:rsid w:val="001423AA"/>
    <w:rsid w:val="001424DB"/>
    <w:rsid w:val="0014380E"/>
    <w:rsid w:val="00143F43"/>
    <w:rsid w:val="001453D4"/>
    <w:rsid w:val="0014583E"/>
    <w:rsid w:val="00145DBC"/>
    <w:rsid w:val="0015005C"/>
    <w:rsid w:val="00150078"/>
    <w:rsid w:val="00152425"/>
    <w:rsid w:val="00153A54"/>
    <w:rsid w:val="00155911"/>
    <w:rsid w:val="00155B6A"/>
    <w:rsid w:val="00155C37"/>
    <w:rsid w:val="001565EF"/>
    <w:rsid w:val="00156CD9"/>
    <w:rsid w:val="0015712C"/>
    <w:rsid w:val="00160AFD"/>
    <w:rsid w:val="00161814"/>
    <w:rsid w:val="00161BA2"/>
    <w:rsid w:val="001622FA"/>
    <w:rsid w:val="0016319A"/>
    <w:rsid w:val="001653AB"/>
    <w:rsid w:val="00166D90"/>
    <w:rsid w:val="00167374"/>
    <w:rsid w:val="00167C91"/>
    <w:rsid w:val="00170CBA"/>
    <w:rsid w:val="001713AE"/>
    <w:rsid w:val="00171410"/>
    <w:rsid w:val="00172A27"/>
    <w:rsid w:val="00173785"/>
    <w:rsid w:val="00173877"/>
    <w:rsid w:val="001739A9"/>
    <w:rsid w:val="001741D3"/>
    <w:rsid w:val="00174CA9"/>
    <w:rsid w:val="0017589A"/>
    <w:rsid w:val="00177179"/>
    <w:rsid w:val="001805F4"/>
    <w:rsid w:val="00181A29"/>
    <w:rsid w:val="001830B8"/>
    <w:rsid w:val="0018469D"/>
    <w:rsid w:val="0018696C"/>
    <w:rsid w:val="00187EA1"/>
    <w:rsid w:val="0019031F"/>
    <w:rsid w:val="001908FD"/>
    <w:rsid w:val="0019254C"/>
    <w:rsid w:val="00192F8E"/>
    <w:rsid w:val="0019305E"/>
    <w:rsid w:val="00194B75"/>
    <w:rsid w:val="0019522A"/>
    <w:rsid w:val="001953AD"/>
    <w:rsid w:val="001978C1"/>
    <w:rsid w:val="00197F1F"/>
    <w:rsid w:val="001A080A"/>
    <w:rsid w:val="001A0A1D"/>
    <w:rsid w:val="001A0F28"/>
    <w:rsid w:val="001A1339"/>
    <w:rsid w:val="001A16B2"/>
    <w:rsid w:val="001A24ED"/>
    <w:rsid w:val="001A2F60"/>
    <w:rsid w:val="001A3327"/>
    <w:rsid w:val="001A51EC"/>
    <w:rsid w:val="001A6BD1"/>
    <w:rsid w:val="001A6D87"/>
    <w:rsid w:val="001A71FB"/>
    <w:rsid w:val="001B02AC"/>
    <w:rsid w:val="001B1C27"/>
    <w:rsid w:val="001B2C00"/>
    <w:rsid w:val="001B2D5D"/>
    <w:rsid w:val="001B3756"/>
    <w:rsid w:val="001B4F51"/>
    <w:rsid w:val="001B73F2"/>
    <w:rsid w:val="001B7E42"/>
    <w:rsid w:val="001C1503"/>
    <w:rsid w:val="001C23FA"/>
    <w:rsid w:val="001C3A46"/>
    <w:rsid w:val="001C43B7"/>
    <w:rsid w:val="001C5D2B"/>
    <w:rsid w:val="001C5D49"/>
    <w:rsid w:val="001C5EDE"/>
    <w:rsid w:val="001C66C1"/>
    <w:rsid w:val="001C6743"/>
    <w:rsid w:val="001C7272"/>
    <w:rsid w:val="001C7A48"/>
    <w:rsid w:val="001D082A"/>
    <w:rsid w:val="001D0B30"/>
    <w:rsid w:val="001D1A10"/>
    <w:rsid w:val="001D207E"/>
    <w:rsid w:val="001D2CBD"/>
    <w:rsid w:val="001D3D6F"/>
    <w:rsid w:val="001D47F9"/>
    <w:rsid w:val="001D4B9D"/>
    <w:rsid w:val="001D6E4E"/>
    <w:rsid w:val="001D78EE"/>
    <w:rsid w:val="001D7DEC"/>
    <w:rsid w:val="001E0982"/>
    <w:rsid w:val="001E0DD8"/>
    <w:rsid w:val="001E2C5C"/>
    <w:rsid w:val="001E2E0D"/>
    <w:rsid w:val="001E3498"/>
    <w:rsid w:val="001E37F2"/>
    <w:rsid w:val="001E3ECA"/>
    <w:rsid w:val="001E3F05"/>
    <w:rsid w:val="001E49B4"/>
    <w:rsid w:val="001E4A6A"/>
    <w:rsid w:val="001E58C6"/>
    <w:rsid w:val="001E5CA5"/>
    <w:rsid w:val="001E6EB5"/>
    <w:rsid w:val="001F0342"/>
    <w:rsid w:val="001F0B34"/>
    <w:rsid w:val="001F1869"/>
    <w:rsid w:val="001F1D42"/>
    <w:rsid w:val="001F2EAD"/>
    <w:rsid w:val="001F3E13"/>
    <w:rsid w:val="001F43E1"/>
    <w:rsid w:val="001F525B"/>
    <w:rsid w:val="001F54B5"/>
    <w:rsid w:val="001F620A"/>
    <w:rsid w:val="001F6734"/>
    <w:rsid w:val="001F72AB"/>
    <w:rsid w:val="001F7BF2"/>
    <w:rsid w:val="001F7D67"/>
    <w:rsid w:val="00201369"/>
    <w:rsid w:val="002047C6"/>
    <w:rsid w:val="00204CA4"/>
    <w:rsid w:val="00207F03"/>
    <w:rsid w:val="00210C63"/>
    <w:rsid w:val="002110A2"/>
    <w:rsid w:val="002113A6"/>
    <w:rsid w:val="00212244"/>
    <w:rsid w:val="00213C6A"/>
    <w:rsid w:val="00214182"/>
    <w:rsid w:val="00214875"/>
    <w:rsid w:val="00214F51"/>
    <w:rsid w:val="00215D80"/>
    <w:rsid w:val="00216949"/>
    <w:rsid w:val="00220AC6"/>
    <w:rsid w:val="00221508"/>
    <w:rsid w:val="002218BB"/>
    <w:rsid w:val="002223C5"/>
    <w:rsid w:val="00222AC3"/>
    <w:rsid w:val="00222EA7"/>
    <w:rsid w:val="00223CB0"/>
    <w:rsid w:val="00224639"/>
    <w:rsid w:val="00224D9C"/>
    <w:rsid w:val="00225DFB"/>
    <w:rsid w:val="002264E0"/>
    <w:rsid w:val="00226EEB"/>
    <w:rsid w:val="00231071"/>
    <w:rsid w:val="002313CC"/>
    <w:rsid w:val="002314CC"/>
    <w:rsid w:val="00231689"/>
    <w:rsid w:val="00231793"/>
    <w:rsid w:val="00231BC9"/>
    <w:rsid w:val="002333E0"/>
    <w:rsid w:val="002346E4"/>
    <w:rsid w:val="00234A44"/>
    <w:rsid w:val="00235090"/>
    <w:rsid w:val="002353B1"/>
    <w:rsid w:val="00235EB6"/>
    <w:rsid w:val="002370FD"/>
    <w:rsid w:val="00240E96"/>
    <w:rsid w:val="0024150C"/>
    <w:rsid w:val="00241C9A"/>
    <w:rsid w:val="00243B72"/>
    <w:rsid w:val="00243EE6"/>
    <w:rsid w:val="00244635"/>
    <w:rsid w:val="00244699"/>
    <w:rsid w:val="002457F2"/>
    <w:rsid w:val="00245ECF"/>
    <w:rsid w:val="00250078"/>
    <w:rsid w:val="00250847"/>
    <w:rsid w:val="00251541"/>
    <w:rsid w:val="0025226D"/>
    <w:rsid w:val="00253A86"/>
    <w:rsid w:val="00253F3D"/>
    <w:rsid w:val="00255A62"/>
    <w:rsid w:val="002560DD"/>
    <w:rsid w:val="00256191"/>
    <w:rsid w:val="0025699C"/>
    <w:rsid w:val="00256E3C"/>
    <w:rsid w:val="00257872"/>
    <w:rsid w:val="00257E32"/>
    <w:rsid w:val="002602B2"/>
    <w:rsid w:val="0026107A"/>
    <w:rsid w:val="0026144A"/>
    <w:rsid w:val="00261CEE"/>
    <w:rsid w:val="0026210A"/>
    <w:rsid w:val="00262843"/>
    <w:rsid w:val="00262870"/>
    <w:rsid w:val="002628B9"/>
    <w:rsid w:val="00263091"/>
    <w:rsid w:val="00263708"/>
    <w:rsid w:val="00263A50"/>
    <w:rsid w:val="002649AC"/>
    <w:rsid w:val="00264A6D"/>
    <w:rsid w:val="00266A71"/>
    <w:rsid w:val="00266F68"/>
    <w:rsid w:val="0027017F"/>
    <w:rsid w:val="00271F10"/>
    <w:rsid w:val="00272022"/>
    <w:rsid w:val="002720AD"/>
    <w:rsid w:val="00272463"/>
    <w:rsid w:val="00272602"/>
    <w:rsid w:val="00275AAA"/>
    <w:rsid w:val="00276D98"/>
    <w:rsid w:val="00276F5D"/>
    <w:rsid w:val="00280143"/>
    <w:rsid w:val="002804E3"/>
    <w:rsid w:val="002806A3"/>
    <w:rsid w:val="00280F2A"/>
    <w:rsid w:val="00281480"/>
    <w:rsid w:val="002816A7"/>
    <w:rsid w:val="00281F08"/>
    <w:rsid w:val="00282CBB"/>
    <w:rsid w:val="002834E1"/>
    <w:rsid w:val="00285549"/>
    <w:rsid w:val="0028572D"/>
    <w:rsid w:val="00287922"/>
    <w:rsid w:val="00290995"/>
    <w:rsid w:val="00292CBA"/>
    <w:rsid w:val="0029356A"/>
    <w:rsid w:val="00293B04"/>
    <w:rsid w:val="00295CC7"/>
    <w:rsid w:val="0029622B"/>
    <w:rsid w:val="002A058C"/>
    <w:rsid w:val="002A0C73"/>
    <w:rsid w:val="002A11DE"/>
    <w:rsid w:val="002A15A9"/>
    <w:rsid w:val="002A1BFE"/>
    <w:rsid w:val="002A2850"/>
    <w:rsid w:val="002A2D7F"/>
    <w:rsid w:val="002A32CE"/>
    <w:rsid w:val="002A37FC"/>
    <w:rsid w:val="002A4CB6"/>
    <w:rsid w:val="002A54FE"/>
    <w:rsid w:val="002A557C"/>
    <w:rsid w:val="002A5A93"/>
    <w:rsid w:val="002A5B23"/>
    <w:rsid w:val="002A64FB"/>
    <w:rsid w:val="002A66D7"/>
    <w:rsid w:val="002B00E5"/>
    <w:rsid w:val="002B0CE0"/>
    <w:rsid w:val="002B13D1"/>
    <w:rsid w:val="002B1F59"/>
    <w:rsid w:val="002B270D"/>
    <w:rsid w:val="002B341F"/>
    <w:rsid w:val="002B345B"/>
    <w:rsid w:val="002B5299"/>
    <w:rsid w:val="002B57AB"/>
    <w:rsid w:val="002B7E1A"/>
    <w:rsid w:val="002C0F0A"/>
    <w:rsid w:val="002C2BE4"/>
    <w:rsid w:val="002C2F54"/>
    <w:rsid w:val="002C43EF"/>
    <w:rsid w:val="002C53C8"/>
    <w:rsid w:val="002C5A1C"/>
    <w:rsid w:val="002C785E"/>
    <w:rsid w:val="002C7AF2"/>
    <w:rsid w:val="002D07CC"/>
    <w:rsid w:val="002D10AA"/>
    <w:rsid w:val="002D12C9"/>
    <w:rsid w:val="002D15B8"/>
    <w:rsid w:val="002D1683"/>
    <w:rsid w:val="002D1BA7"/>
    <w:rsid w:val="002D2582"/>
    <w:rsid w:val="002D4301"/>
    <w:rsid w:val="002D4980"/>
    <w:rsid w:val="002D5425"/>
    <w:rsid w:val="002D62CF"/>
    <w:rsid w:val="002D644C"/>
    <w:rsid w:val="002D67C0"/>
    <w:rsid w:val="002D68DB"/>
    <w:rsid w:val="002D6BCE"/>
    <w:rsid w:val="002D7F67"/>
    <w:rsid w:val="002E0D9B"/>
    <w:rsid w:val="002E1DF6"/>
    <w:rsid w:val="002E205B"/>
    <w:rsid w:val="002E29B0"/>
    <w:rsid w:val="002E4FBF"/>
    <w:rsid w:val="002E55B6"/>
    <w:rsid w:val="002E7D0B"/>
    <w:rsid w:val="002F0470"/>
    <w:rsid w:val="002F1322"/>
    <w:rsid w:val="002F1891"/>
    <w:rsid w:val="002F47DF"/>
    <w:rsid w:val="002F4E10"/>
    <w:rsid w:val="002F50B5"/>
    <w:rsid w:val="002F5305"/>
    <w:rsid w:val="002F675E"/>
    <w:rsid w:val="002F693F"/>
    <w:rsid w:val="002F69A9"/>
    <w:rsid w:val="002F707D"/>
    <w:rsid w:val="002F770A"/>
    <w:rsid w:val="003001BB"/>
    <w:rsid w:val="00301564"/>
    <w:rsid w:val="00301AD2"/>
    <w:rsid w:val="00302608"/>
    <w:rsid w:val="00302734"/>
    <w:rsid w:val="003028EC"/>
    <w:rsid w:val="00303338"/>
    <w:rsid w:val="0030405B"/>
    <w:rsid w:val="00304FC5"/>
    <w:rsid w:val="00305665"/>
    <w:rsid w:val="003056D0"/>
    <w:rsid w:val="00307BED"/>
    <w:rsid w:val="00307BF7"/>
    <w:rsid w:val="0031099D"/>
    <w:rsid w:val="00310B92"/>
    <w:rsid w:val="003114B6"/>
    <w:rsid w:val="0031391C"/>
    <w:rsid w:val="00313C97"/>
    <w:rsid w:val="00314435"/>
    <w:rsid w:val="00315D0F"/>
    <w:rsid w:val="0031655B"/>
    <w:rsid w:val="003203A5"/>
    <w:rsid w:val="00320D8C"/>
    <w:rsid w:val="00322D5F"/>
    <w:rsid w:val="003238B3"/>
    <w:rsid w:val="00323B40"/>
    <w:rsid w:val="003246F7"/>
    <w:rsid w:val="0032513A"/>
    <w:rsid w:val="003254CF"/>
    <w:rsid w:val="00326639"/>
    <w:rsid w:val="003269A6"/>
    <w:rsid w:val="00326A60"/>
    <w:rsid w:val="00330614"/>
    <w:rsid w:val="0033175F"/>
    <w:rsid w:val="003322C5"/>
    <w:rsid w:val="00332A18"/>
    <w:rsid w:val="00332B30"/>
    <w:rsid w:val="00333982"/>
    <w:rsid w:val="0033670D"/>
    <w:rsid w:val="00336AAD"/>
    <w:rsid w:val="00336BAF"/>
    <w:rsid w:val="0033747E"/>
    <w:rsid w:val="00337ABF"/>
    <w:rsid w:val="00337B87"/>
    <w:rsid w:val="003429CD"/>
    <w:rsid w:val="00342F93"/>
    <w:rsid w:val="00342FA7"/>
    <w:rsid w:val="00344A39"/>
    <w:rsid w:val="00344C0B"/>
    <w:rsid w:val="00344F7E"/>
    <w:rsid w:val="00346245"/>
    <w:rsid w:val="0034658D"/>
    <w:rsid w:val="00346944"/>
    <w:rsid w:val="00346B77"/>
    <w:rsid w:val="00346EAA"/>
    <w:rsid w:val="00347362"/>
    <w:rsid w:val="00347BE2"/>
    <w:rsid w:val="00350978"/>
    <w:rsid w:val="00350D99"/>
    <w:rsid w:val="003513DF"/>
    <w:rsid w:val="00351CCC"/>
    <w:rsid w:val="003528FB"/>
    <w:rsid w:val="00352D2A"/>
    <w:rsid w:val="00352EA5"/>
    <w:rsid w:val="0035478F"/>
    <w:rsid w:val="00355419"/>
    <w:rsid w:val="0035597D"/>
    <w:rsid w:val="00356912"/>
    <w:rsid w:val="003572D2"/>
    <w:rsid w:val="003573B4"/>
    <w:rsid w:val="00357A7F"/>
    <w:rsid w:val="003609F5"/>
    <w:rsid w:val="00360F54"/>
    <w:rsid w:val="003618CE"/>
    <w:rsid w:val="003623E0"/>
    <w:rsid w:val="003632CE"/>
    <w:rsid w:val="00363685"/>
    <w:rsid w:val="00366465"/>
    <w:rsid w:val="003666C7"/>
    <w:rsid w:val="003668AF"/>
    <w:rsid w:val="00366C1C"/>
    <w:rsid w:val="00367195"/>
    <w:rsid w:val="003700FF"/>
    <w:rsid w:val="00373A01"/>
    <w:rsid w:val="00373B75"/>
    <w:rsid w:val="00373E53"/>
    <w:rsid w:val="00374E7D"/>
    <w:rsid w:val="0037503E"/>
    <w:rsid w:val="00375112"/>
    <w:rsid w:val="00377C2A"/>
    <w:rsid w:val="00377D8F"/>
    <w:rsid w:val="00380910"/>
    <w:rsid w:val="003811C9"/>
    <w:rsid w:val="00381269"/>
    <w:rsid w:val="00382AD3"/>
    <w:rsid w:val="00382ED2"/>
    <w:rsid w:val="003834F8"/>
    <w:rsid w:val="00383AD6"/>
    <w:rsid w:val="00383F00"/>
    <w:rsid w:val="00384221"/>
    <w:rsid w:val="00384751"/>
    <w:rsid w:val="00385FC9"/>
    <w:rsid w:val="003863D3"/>
    <w:rsid w:val="00386829"/>
    <w:rsid w:val="00387C97"/>
    <w:rsid w:val="003900B7"/>
    <w:rsid w:val="00391739"/>
    <w:rsid w:val="00391B0A"/>
    <w:rsid w:val="003922C6"/>
    <w:rsid w:val="003923FA"/>
    <w:rsid w:val="00393178"/>
    <w:rsid w:val="0039499F"/>
    <w:rsid w:val="0039542B"/>
    <w:rsid w:val="00396B98"/>
    <w:rsid w:val="00397848"/>
    <w:rsid w:val="00397E03"/>
    <w:rsid w:val="003A0142"/>
    <w:rsid w:val="003A0B17"/>
    <w:rsid w:val="003A100B"/>
    <w:rsid w:val="003A1E0C"/>
    <w:rsid w:val="003A21B9"/>
    <w:rsid w:val="003A2C16"/>
    <w:rsid w:val="003A2D19"/>
    <w:rsid w:val="003A328C"/>
    <w:rsid w:val="003A357B"/>
    <w:rsid w:val="003A35A2"/>
    <w:rsid w:val="003A3BF2"/>
    <w:rsid w:val="003A4054"/>
    <w:rsid w:val="003A4C91"/>
    <w:rsid w:val="003A5486"/>
    <w:rsid w:val="003A639B"/>
    <w:rsid w:val="003A65EF"/>
    <w:rsid w:val="003A682A"/>
    <w:rsid w:val="003A69C7"/>
    <w:rsid w:val="003A6D07"/>
    <w:rsid w:val="003A719C"/>
    <w:rsid w:val="003A747E"/>
    <w:rsid w:val="003B0C3C"/>
    <w:rsid w:val="003B0E25"/>
    <w:rsid w:val="003B15C3"/>
    <w:rsid w:val="003B2491"/>
    <w:rsid w:val="003B2E1E"/>
    <w:rsid w:val="003B2EFE"/>
    <w:rsid w:val="003B2FB2"/>
    <w:rsid w:val="003B324A"/>
    <w:rsid w:val="003B448C"/>
    <w:rsid w:val="003B4C1F"/>
    <w:rsid w:val="003B4DF5"/>
    <w:rsid w:val="003B53E8"/>
    <w:rsid w:val="003B667E"/>
    <w:rsid w:val="003B684A"/>
    <w:rsid w:val="003B7431"/>
    <w:rsid w:val="003B7EDE"/>
    <w:rsid w:val="003C02A9"/>
    <w:rsid w:val="003C0840"/>
    <w:rsid w:val="003C0C1A"/>
    <w:rsid w:val="003C0EC9"/>
    <w:rsid w:val="003C18B2"/>
    <w:rsid w:val="003C1DB0"/>
    <w:rsid w:val="003C286D"/>
    <w:rsid w:val="003C2912"/>
    <w:rsid w:val="003C2B03"/>
    <w:rsid w:val="003C5509"/>
    <w:rsid w:val="003C6297"/>
    <w:rsid w:val="003C678C"/>
    <w:rsid w:val="003C71AB"/>
    <w:rsid w:val="003C71EC"/>
    <w:rsid w:val="003C7C19"/>
    <w:rsid w:val="003D0628"/>
    <w:rsid w:val="003D1A5D"/>
    <w:rsid w:val="003D2DE1"/>
    <w:rsid w:val="003D4271"/>
    <w:rsid w:val="003D4383"/>
    <w:rsid w:val="003D48DB"/>
    <w:rsid w:val="003D4A56"/>
    <w:rsid w:val="003D545C"/>
    <w:rsid w:val="003D5C8B"/>
    <w:rsid w:val="003D611D"/>
    <w:rsid w:val="003D61B4"/>
    <w:rsid w:val="003D63ED"/>
    <w:rsid w:val="003D79E6"/>
    <w:rsid w:val="003E0F0C"/>
    <w:rsid w:val="003E1805"/>
    <w:rsid w:val="003E23AF"/>
    <w:rsid w:val="003E35BF"/>
    <w:rsid w:val="003E3AE7"/>
    <w:rsid w:val="003E4140"/>
    <w:rsid w:val="003E425C"/>
    <w:rsid w:val="003E527B"/>
    <w:rsid w:val="003E5A80"/>
    <w:rsid w:val="003E63F9"/>
    <w:rsid w:val="003E6E22"/>
    <w:rsid w:val="003E7C61"/>
    <w:rsid w:val="003E7FEA"/>
    <w:rsid w:val="003F06E9"/>
    <w:rsid w:val="003F2874"/>
    <w:rsid w:val="003F46CB"/>
    <w:rsid w:val="003F4B18"/>
    <w:rsid w:val="003F4FEA"/>
    <w:rsid w:val="003F54DA"/>
    <w:rsid w:val="003F593D"/>
    <w:rsid w:val="003F5DA0"/>
    <w:rsid w:val="003F783C"/>
    <w:rsid w:val="003F7DF0"/>
    <w:rsid w:val="0040078F"/>
    <w:rsid w:val="00400C07"/>
    <w:rsid w:val="0040116F"/>
    <w:rsid w:val="0040138C"/>
    <w:rsid w:val="00402D86"/>
    <w:rsid w:val="004039D9"/>
    <w:rsid w:val="00403C62"/>
    <w:rsid w:val="00403F34"/>
    <w:rsid w:val="00404632"/>
    <w:rsid w:val="00406070"/>
    <w:rsid w:val="00407227"/>
    <w:rsid w:val="00407C22"/>
    <w:rsid w:val="00410BCB"/>
    <w:rsid w:val="00411DA5"/>
    <w:rsid w:val="00412333"/>
    <w:rsid w:val="004134B7"/>
    <w:rsid w:val="00413F3D"/>
    <w:rsid w:val="004142A6"/>
    <w:rsid w:val="0041527D"/>
    <w:rsid w:val="004159B3"/>
    <w:rsid w:val="00415C0B"/>
    <w:rsid w:val="0041784A"/>
    <w:rsid w:val="00417884"/>
    <w:rsid w:val="00422719"/>
    <w:rsid w:val="00422BFA"/>
    <w:rsid w:val="004256EC"/>
    <w:rsid w:val="0042580A"/>
    <w:rsid w:val="00426132"/>
    <w:rsid w:val="00426652"/>
    <w:rsid w:val="00427774"/>
    <w:rsid w:val="00427AFF"/>
    <w:rsid w:val="004303C8"/>
    <w:rsid w:val="00430E5A"/>
    <w:rsid w:val="00430FDE"/>
    <w:rsid w:val="00431711"/>
    <w:rsid w:val="00433519"/>
    <w:rsid w:val="00433F99"/>
    <w:rsid w:val="0043417C"/>
    <w:rsid w:val="004346F3"/>
    <w:rsid w:val="0043675A"/>
    <w:rsid w:val="00436FED"/>
    <w:rsid w:val="0043711C"/>
    <w:rsid w:val="00441355"/>
    <w:rsid w:val="00444289"/>
    <w:rsid w:val="004444D2"/>
    <w:rsid w:val="00447B81"/>
    <w:rsid w:val="00450A0D"/>
    <w:rsid w:val="0045149F"/>
    <w:rsid w:val="004514EE"/>
    <w:rsid w:val="004515C4"/>
    <w:rsid w:val="00453F91"/>
    <w:rsid w:val="0045435E"/>
    <w:rsid w:val="0045520B"/>
    <w:rsid w:val="004552CC"/>
    <w:rsid w:val="0045639D"/>
    <w:rsid w:val="00457071"/>
    <w:rsid w:val="004576A0"/>
    <w:rsid w:val="00457778"/>
    <w:rsid w:val="00457A66"/>
    <w:rsid w:val="00457DF2"/>
    <w:rsid w:val="00460217"/>
    <w:rsid w:val="00460989"/>
    <w:rsid w:val="00461EE9"/>
    <w:rsid w:val="00461FD3"/>
    <w:rsid w:val="004620B3"/>
    <w:rsid w:val="004622E7"/>
    <w:rsid w:val="00462BD1"/>
    <w:rsid w:val="00464945"/>
    <w:rsid w:val="0046500A"/>
    <w:rsid w:val="004654B6"/>
    <w:rsid w:val="00465606"/>
    <w:rsid w:val="00465A97"/>
    <w:rsid w:val="0046686D"/>
    <w:rsid w:val="00466B9F"/>
    <w:rsid w:val="00467223"/>
    <w:rsid w:val="00467FBF"/>
    <w:rsid w:val="0047099F"/>
    <w:rsid w:val="00470E9B"/>
    <w:rsid w:val="004711AD"/>
    <w:rsid w:val="004716E3"/>
    <w:rsid w:val="004723E4"/>
    <w:rsid w:val="004723F1"/>
    <w:rsid w:val="0047254A"/>
    <w:rsid w:val="004728C8"/>
    <w:rsid w:val="0047297F"/>
    <w:rsid w:val="0047411D"/>
    <w:rsid w:val="00475643"/>
    <w:rsid w:val="00476509"/>
    <w:rsid w:val="00476998"/>
    <w:rsid w:val="004773C8"/>
    <w:rsid w:val="00477FF0"/>
    <w:rsid w:val="004800DF"/>
    <w:rsid w:val="0048071B"/>
    <w:rsid w:val="004807B3"/>
    <w:rsid w:val="00481279"/>
    <w:rsid w:val="00481A33"/>
    <w:rsid w:val="00481C30"/>
    <w:rsid w:val="00482903"/>
    <w:rsid w:val="0048304C"/>
    <w:rsid w:val="00483248"/>
    <w:rsid w:val="00483906"/>
    <w:rsid w:val="00483B92"/>
    <w:rsid w:val="00486300"/>
    <w:rsid w:val="00486604"/>
    <w:rsid w:val="00486EBE"/>
    <w:rsid w:val="0049026A"/>
    <w:rsid w:val="004909F3"/>
    <w:rsid w:val="0049137C"/>
    <w:rsid w:val="0049148B"/>
    <w:rsid w:val="00491538"/>
    <w:rsid w:val="00492172"/>
    <w:rsid w:val="00492E97"/>
    <w:rsid w:val="0049379B"/>
    <w:rsid w:val="00494874"/>
    <w:rsid w:val="00495A89"/>
    <w:rsid w:val="00496191"/>
    <w:rsid w:val="00496635"/>
    <w:rsid w:val="004967DF"/>
    <w:rsid w:val="00497A6D"/>
    <w:rsid w:val="004A07CD"/>
    <w:rsid w:val="004A0AA2"/>
    <w:rsid w:val="004A0DA4"/>
    <w:rsid w:val="004A1871"/>
    <w:rsid w:val="004A1CE4"/>
    <w:rsid w:val="004A2000"/>
    <w:rsid w:val="004A2919"/>
    <w:rsid w:val="004A3443"/>
    <w:rsid w:val="004A34A6"/>
    <w:rsid w:val="004A3780"/>
    <w:rsid w:val="004A3860"/>
    <w:rsid w:val="004A3A5E"/>
    <w:rsid w:val="004A4353"/>
    <w:rsid w:val="004A5845"/>
    <w:rsid w:val="004A65A1"/>
    <w:rsid w:val="004A71FD"/>
    <w:rsid w:val="004B0E25"/>
    <w:rsid w:val="004B1098"/>
    <w:rsid w:val="004B113E"/>
    <w:rsid w:val="004B3EE7"/>
    <w:rsid w:val="004B4F24"/>
    <w:rsid w:val="004B52B7"/>
    <w:rsid w:val="004B6769"/>
    <w:rsid w:val="004B6AA4"/>
    <w:rsid w:val="004B739B"/>
    <w:rsid w:val="004B7C9F"/>
    <w:rsid w:val="004C1169"/>
    <w:rsid w:val="004C224D"/>
    <w:rsid w:val="004C22CF"/>
    <w:rsid w:val="004C26DF"/>
    <w:rsid w:val="004C3A64"/>
    <w:rsid w:val="004C3D0E"/>
    <w:rsid w:val="004C3ED3"/>
    <w:rsid w:val="004C481A"/>
    <w:rsid w:val="004C539F"/>
    <w:rsid w:val="004C6C04"/>
    <w:rsid w:val="004C71F9"/>
    <w:rsid w:val="004C784C"/>
    <w:rsid w:val="004D08E9"/>
    <w:rsid w:val="004D1456"/>
    <w:rsid w:val="004D1885"/>
    <w:rsid w:val="004D1F56"/>
    <w:rsid w:val="004D36E3"/>
    <w:rsid w:val="004D3A02"/>
    <w:rsid w:val="004D4A5C"/>
    <w:rsid w:val="004D4E69"/>
    <w:rsid w:val="004D6712"/>
    <w:rsid w:val="004D73F6"/>
    <w:rsid w:val="004D7566"/>
    <w:rsid w:val="004D757F"/>
    <w:rsid w:val="004D774F"/>
    <w:rsid w:val="004E08C2"/>
    <w:rsid w:val="004E1984"/>
    <w:rsid w:val="004E1CF7"/>
    <w:rsid w:val="004E2302"/>
    <w:rsid w:val="004E27F6"/>
    <w:rsid w:val="004E2B28"/>
    <w:rsid w:val="004E3155"/>
    <w:rsid w:val="004E406A"/>
    <w:rsid w:val="004E57C4"/>
    <w:rsid w:val="004E5D8A"/>
    <w:rsid w:val="004E646E"/>
    <w:rsid w:val="004E7708"/>
    <w:rsid w:val="004E7AB3"/>
    <w:rsid w:val="004E7B4D"/>
    <w:rsid w:val="004F0807"/>
    <w:rsid w:val="004F1A72"/>
    <w:rsid w:val="004F356B"/>
    <w:rsid w:val="004F52D1"/>
    <w:rsid w:val="004F56BF"/>
    <w:rsid w:val="004F6935"/>
    <w:rsid w:val="004F6DC6"/>
    <w:rsid w:val="004F76A1"/>
    <w:rsid w:val="005002D4"/>
    <w:rsid w:val="00501222"/>
    <w:rsid w:val="00503C9B"/>
    <w:rsid w:val="005042C3"/>
    <w:rsid w:val="00504337"/>
    <w:rsid w:val="005063F9"/>
    <w:rsid w:val="00506849"/>
    <w:rsid w:val="005069B5"/>
    <w:rsid w:val="00506F47"/>
    <w:rsid w:val="005078B7"/>
    <w:rsid w:val="0051190F"/>
    <w:rsid w:val="00512C28"/>
    <w:rsid w:val="00513E0E"/>
    <w:rsid w:val="0051473B"/>
    <w:rsid w:val="00514928"/>
    <w:rsid w:val="00514C75"/>
    <w:rsid w:val="00515144"/>
    <w:rsid w:val="005156A0"/>
    <w:rsid w:val="00515AB1"/>
    <w:rsid w:val="00515F1F"/>
    <w:rsid w:val="00516507"/>
    <w:rsid w:val="0052048C"/>
    <w:rsid w:val="00521396"/>
    <w:rsid w:val="005239E9"/>
    <w:rsid w:val="00523F78"/>
    <w:rsid w:val="00523FCE"/>
    <w:rsid w:val="00525552"/>
    <w:rsid w:val="0052606D"/>
    <w:rsid w:val="005260D4"/>
    <w:rsid w:val="00526213"/>
    <w:rsid w:val="00526626"/>
    <w:rsid w:val="00526DF0"/>
    <w:rsid w:val="00526DF6"/>
    <w:rsid w:val="005274FD"/>
    <w:rsid w:val="00527588"/>
    <w:rsid w:val="00527E51"/>
    <w:rsid w:val="00531823"/>
    <w:rsid w:val="005318C8"/>
    <w:rsid w:val="00532D54"/>
    <w:rsid w:val="005331EF"/>
    <w:rsid w:val="005332CD"/>
    <w:rsid w:val="00533642"/>
    <w:rsid w:val="00534A9B"/>
    <w:rsid w:val="00534D99"/>
    <w:rsid w:val="00535325"/>
    <w:rsid w:val="00535C43"/>
    <w:rsid w:val="00535D2F"/>
    <w:rsid w:val="00535DAD"/>
    <w:rsid w:val="00536F20"/>
    <w:rsid w:val="00537FB2"/>
    <w:rsid w:val="005400F1"/>
    <w:rsid w:val="00540AD3"/>
    <w:rsid w:val="0054202B"/>
    <w:rsid w:val="005436AC"/>
    <w:rsid w:val="0054401A"/>
    <w:rsid w:val="00544838"/>
    <w:rsid w:val="00546F46"/>
    <w:rsid w:val="0055059E"/>
    <w:rsid w:val="005508F3"/>
    <w:rsid w:val="00550C98"/>
    <w:rsid w:val="005528EB"/>
    <w:rsid w:val="00552BAE"/>
    <w:rsid w:val="00553669"/>
    <w:rsid w:val="005554AF"/>
    <w:rsid w:val="005556A2"/>
    <w:rsid w:val="00556CA4"/>
    <w:rsid w:val="0055732E"/>
    <w:rsid w:val="0056018D"/>
    <w:rsid w:val="00561B1A"/>
    <w:rsid w:val="0056302B"/>
    <w:rsid w:val="005639F0"/>
    <w:rsid w:val="00564234"/>
    <w:rsid w:val="00564401"/>
    <w:rsid w:val="005647F5"/>
    <w:rsid w:val="00564EF7"/>
    <w:rsid w:val="005659E5"/>
    <w:rsid w:val="00565A10"/>
    <w:rsid w:val="0056640D"/>
    <w:rsid w:val="00566DE0"/>
    <w:rsid w:val="00567D6A"/>
    <w:rsid w:val="005700D6"/>
    <w:rsid w:val="0057028C"/>
    <w:rsid w:val="0057059E"/>
    <w:rsid w:val="00572042"/>
    <w:rsid w:val="005720FA"/>
    <w:rsid w:val="00572D71"/>
    <w:rsid w:val="00575110"/>
    <w:rsid w:val="005752A3"/>
    <w:rsid w:val="00575DFD"/>
    <w:rsid w:val="00576059"/>
    <w:rsid w:val="00576771"/>
    <w:rsid w:val="00577251"/>
    <w:rsid w:val="00577BCC"/>
    <w:rsid w:val="00580A54"/>
    <w:rsid w:val="0058175E"/>
    <w:rsid w:val="00581C28"/>
    <w:rsid w:val="00582CB3"/>
    <w:rsid w:val="00585479"/>
    <w:rsid w:val="0058568C"/>
    <w:rsid w:val="005858E3"/>
    <w:rsid w:val="005859EC"/>
    <w:rsid w:val="00586B80"/>
    <w:rsid w:val="00586F45"/>
    <w:rsid w:val="00587A57"/>
    <w:rsid w:val="00587DA4"/>
    <w:rsid w:val="00587DE3"/>
    <w:rsid w:val="005908FF"/>
    <w:rsid w:val="00590CD6"/>
    <w:rsid w:val="0059282A"/>
    <w:rsid w:val="005934A1"/>
    <w:rsid w:val="00593702"/>
    <w:rsid w:val="0059428C"/>
    <w:rsid w:val="005944FF"/>
    <w:rsid w:val="00594FDC"/>
    <w:rsid w:val="00595159"/>
    <w:rsid w:val="00595627"/>
    <w:rsid w:val="005958D7"/>
    <w:rsid w:val="005962BF"/>
    <w:rsid w:val="0059720D"/>
    <w:rsid w:val="005A0FD5"/>
    <w:rsid w:val="005A116E"/>
    <w:rsid w:val="005A2976"/>
    <w:rsid w:val="005A2A58"/>
    <w:rsid w:val="005A367B"/>
    <w:rsid w:val="005A4A25"/>
    <w:rsid w:val="005A4C19"/>
    <w:rsid w:val="005A55C9"/>
    <w:rsid w:val="005A5B68"/>
    <w:rsid w:val="005A5F2D"/>
    <w:rsid w:val="005A6A11"/>
    <w:rsid w:val="005B03D2"/>
    <w:rsid w:val="005B0F8C"/>
    <w:rsid w:val="005B1E45"/>
    <w:rsid w:val="005B26EB"/>
    <w:rsid w:val="005B4945"/>
    <w:rsid w:val="005B54C2"/>
    <w:rsid w:val="005B5514"/>
    <w:rsid w:val="005B59E4"/>
    <w:rsid w:val="005B5E2F"/>
    <w:rsid w:val="005B6446"/>
    <w:rsid w:val="005B67CF"/>
    <w:rsid w:val="005B680B"/>
    <w:rsid w:val="005B777D"/>
    <w:rsid w:val="005B7D3C"/>
    <w:rsid w:val="005C0E45"/>
    <w:rsid w:val="005C1A7B"/>
    <w:rsid w:val="005C1B43"/>
    <w:rsid w:val="005C1C78"/>
    <w:rsid w:val="005C20E7"/>
    <w:rsid w:val="005C3FA5"/>
    <w:rsid w:val="005C47D5"/>
    <w:rsid w:val="005C53A5"/>
    <w:rsid w:val="005C5E41"/>
    <w:rsid w:val="005C677B"/>
    <w:rsid w:val="005C6CE6"/>
    <w:rsid w:val="005C6E70"/>
    <w:rsid w:val="005C7249"/>
    <w:rsid w:val="005C7B31"/>
    <w:rsid w:val="005C7E1C"/>
    <w:rsid w:val="005C7FC6"/>
    <w:rsid w:val="005D21EE"/>
    <w:rsid w:val="005D22BB"/>
    <w:rsid w:val="005D2E25"/>
    <w:rsid w:val="005D2E89"/>
    <w:rsid w:val="005D3CFF"/>
    <w:rsid w:val="005D4DCC"/>
    <w:rsid w:val="005D5C5C"/>
    <w:rsid w:val="005D614E"/>
    <w:rsid w:val="005D6803"/>
    <w:rsid w:val="005E0083"/>
    <w:rsid w:val="005E0A08"/>
    <w:rsid w:val="005E0C48"/>
    <w:rsid w:val="005E0EC6"/>
    <w:rsid w:val="005E164C"/>
    <w:rsid w:val="005E3119"/>
    <w:rsid w:val="005E46A9"/>
    <w:rsid w:val="005E46FC"/>
    <w:rsid w:val="005E4790"/>
    <w:rsid w:val="005E4839"/>
    <w:rsid w:val="005E499B"/>
    <w:rsid w:val="005E5D04"/>
    <w:rsid w:val="005E5F39"/>
    <w:rsid w:val="005E6238"/>
    <w:rsid w:val="005E6590"/>
    <w:rsid w:val="005E7A6E"/>
    <w:rsid w:val="005E7D54"/>
    <w:rsid w:val="005E7FD2"/>
    <w:rsid w:val="005F0258"/>
    <w:rsid w:val="005F098C"/>
    <w:rsid w:val="005F0D07"/>
    <w:rsid w:val="005F119B"/>
    <w:rsid w:val="005F14E8"/>
    <w:rsid w:val="005F1645"/>
    <w:rsid w:val="005F1943"/>
    <w:rsid w:val="005F1F0F"/>
    <w:rsid w:val="005F2B5C"/>
    <w:rsid w:val="005F2FE3"/>
    <w:rsid w:val="005F4123"/>
    <w:rsid w:val="005F4149"/>
    <w:rsid w:val="005F423C"/>
    <w:rsid w:val="005F4252"/>
    <w:rsid w:val="005F4492"/>
    <w:rsid w:val="005F5191"/>
    <w:rsid w:val="005F558E"/>
    <w:rsid w:val="005F5A75"/>
    <w:rsid w:val="005F6157"/>
    <w:rsid w:val="005F6F17"/>
    <w:rsid w:val="005F72F6"/>
    <w:rsid w:val="005F73D5"/>
    <w:rsid w:val="005F795F"/>
    <w:rsid w:val="005F7B9A"/>
    <w:rsid w:val="005F7E3F"/>
    <w:rsid w:val="00600068"/>
    <w:rsid w:val="006002AD"/>
    <w:rsid w:val="00600B4D"/>
    <w:rsid w:val="00600B52"/>
    <w:rsid w:val="00600C8B"/>
    <w:rsid w:val="00602A44"/>
    <w:rsid w:val="00602B31"/>
    <w:rsid w:val="00602FD5"/>
    <w:rsid w:val="00603171"/>
    <w:rsid w:val="006042C8"/>
    <w:rsid w:val="00605948"/>
    <w:rsid w:val="00606B3F"/>
    <w:rsid w:val="00606F5B"/>
    <w:rsid w:val="006078CE"/>
    <w:rsid w:val="006102DF"/>
    <w:rsid w:val="00612B3A"/>
    <w:rsid w:val="0061331F"/>
    <w:rsid w:val="00613545"/>
    <w:rsid w:val="006136C4"/>
    <w:rsid w:val="00613D8A"/>
    <w:rsid w:val="006145CD"/>
    <w:rsid w:val="0061577C"/>
    <w:rsid w:val="00615C90"/>
    <w:rsid w:val="006175D1"/>
    <w:rsid w:val="006175D8"/>
    <w:rsid w:val="006179B9"/>
    <w:rsid w:val="00617A92"/>
    <w:rsid w:val="00620C6F"/>
    <w:rsid w:val="006233FC"/>
    <w:rsid w:val="0062355B"/>
    <w:rsid w:val="00623817"/>
    <w:rsid w:val="00623968"/>
    <w:rsid w:val="00623D73"/>
    <w:rsid w:val="00624019"/>
    <w:rsid w:val="006247AA"/>
    <w:rsid w:val="00624BF7"/>
    <w:rsid w:val="00624C9C"/>
    <w:rsid w:val="00624DD3"/>
    <w:rsid w:val="0062547A"/>
    <w:rsid w:val="00625F64"/>
    <w:rsid w:val="006267C5"/>
    <w:rsid w:val="006269F0"/>
    <w:rsid w:val="006304C8"/>
    <w:rsid w:val="006314B3"/>
    <w:rsid w:val="00631525"/>
    <w:rsid w:val="00631577"/>
    <w:rsid w:val="00633AA5"/>
    <w:rsid w:val="00633C1E"/>
    <w:rsid w:val="006351A4"/>
    <w:rsid w:val="00635629"/>
    <w:rsid w:val="00635F0E"/>
    <w:rsid w:val="00636219"/>
    <w:rsid w:val="00636CC2"/>
    <w:rsid w:val="00636ECB"/>
    <w:rsid w:val="00637909"/>
    <w:rsid w:val="00637AA5"/>
    <w:rsid w:val="00640634"/>
    <w:rsid w:val="00640B8C"/>
    <w:rsid w:val="00641DBC"/>
    <w:rsid w:val="00642EF2"/>
    <w:rsid w:val="0064345D"/>
    <w:rsid w:val="00644F00"/>
    <w:rsid w:val="006451DF"/>
    <w:rsid w:val="00645FD5"/>
    <w:rsid w:val="0064646D"/>
    <w:rsid w:val="0064723A"/>
    <w:rsid w:val="00647F3D"/>
    <w:rsid w:val="00650189"/>
    <w:rsid w:val="006504A4"/>
    <w:rsid w:val="006506D3"/>
    <w:rsid w:val="006511E5"/>
    <w:rsid w:val="006513DA"/>
    <w:rsid w:val="00651AD9"/>
    <w:rsid w:val="00651BF5"/>
    <w:rsid w:val="00652809"/>
    <w:rsid w:val="0065289C"/>
    <w:rsid w:val="006550FF"/>
    <w:rsid w:val="00655100"/>
    <w:rsid w:val="0065560B"/>
    <w:rsid w:val="00655AB8"/>
    <w:rsid w:val="00656951"/>
    <w:rsid w:val="00661DF6"/>
    <w:rsid w:val="00663F2F"/>
    <w:rsid w:val="0066400E"/>
    <w:rsid w:val="006643AA"/>
    <w:rsid w:val="006644CF"/>
    <w:rsid w:val="00665150"/>
    <w:rsid w:val="006654D8"/>
    <w:rsid w:val="00665CD6"/>
    <w:rsid w:val="006667F3"/>
    <w:rsid w:val="00667623"/>
    <w:rsid w:val="0067024D"/>
    <w:rsid w:val="00671706"/>
    <w:rsid w:val="00671DBA"/>
    <w:rsid w:val="00672A26"/>
    <w:rsid w:val="00673283"/>
    <w:rsid w:val="0067342C"/>
    <w:rsid w:val="0067363C"/>
    <w:rsid w:val="00673AE5"/>
    <w:rsid w:val="0067406C"/>
    <w:rsid w:val="00674FFF"/>
    <w:rsid w:val="00675474"/>
    <w:rsid w:val="00675972"/>
    <w:rsid w:val="00675CB9"/>
    <w:rsid w:val="00676CF9"/>
    <w:rsid w:val="00677192"/>
    <w:rsid w:val="006771FB"/>
    <w:rsid w:val="00677C79"/>
    <w:rsid w:val="0068011A"/>
    <w:rsid w:val="00680F7C"/>
    <w:rsid w:val="00681007"/>
    <w:rsid w:val="00682338"/>
    <w:rsid w:val="00682CFB"/>
    <w:rsid w:val="00682D6D"/>
    <w:rsid w:val="0068500C"/>
    <w:rsid w:val="006851A9"/>
    <w:rsid w:val="006857E5"/>
    <w:rsid w:val="00685E8C"/>
    <w:rsid w:val="00687004"/>
    <w:rsid w:val="006871F3"/>
    <w:rsid w:val="0069143B"/>
    <w:rsid w:val="00691AB5"/>
    <w:rsid w:val="00691C01"/>
    <w:rsid w:val="00693235"/>
    <w:rsid w:val="006934CF"/>
    <w:rsid w:val="006960A3"/>
    <w:rsid w:val="00696B7F"/>
    <w:rsid w:val="00696D22"/>
    <w:rsid w:val="006A0607"/>
    <w:rsid w:val="006A163A"/>
    <w:rsid w:val="006A1E40"/>
    <w:rsid w:val="006A43F3"/>
    <w:rsid w:val="006A4E1A"/>
    <w:rsid w:val="006A50CA"/>
    <w:rsid w:val="006A5651"/>
    <w:rsid w:val="006A672F"/>
    <w:rsid w:val="006A67B3"/>
    <w:rsid w:val="006A67C7"/>
    <w:rsid w:val="006A6DE4"/>
    <w:rsid w:val="006A766A"/>
    <w:rsid w:val="006A792E"/>
    <w:rsid w:val="006A7F72"/>
    <w:rsid w:val="006B0376"/>
    <w:rsid w:val="006B15AF"/>
    <w:rsid w:val="006B47F5"/>
    <w:rsid w:val="006B65E3"/>
    <w:rsid w:val="006B678E"/>
    <w:rsid w:val="006B6E14"/>
    <w:rsid w:val="006B75F0"/>
    <w:rsid w:val="006B75F9"/>
    <w:rsid w:val="006C1ECD"/>
    <w:rsid w:val="006C3215"/>
    <w:rsid w:val="006C4027"/>
    <w:rsid w:val="006C410F"/>
    <w:rsid w:val="006C57B5"/>
    <w:rsid w:val="006C5916"/>
    <w:rsid w:val="006C67DA"/>
    <w:rsid w:val="006C76FE"/>
    <w:rsid w:val="006D0E46"/>
    <w:rsid w:val="006D118A"/>
    <w:rsid w:val="006D12D1"/>
    <w:rsid w:val="006D1E61"/>
    <w:rsid w:val="006D2ACC"/>
    <w:rsid w:val="006D37F5"/>
    <w:rsid w:val="006D4502"/>
    <w:rsid w:val="006D5147"/>
    <w:rsid w:val="006D515B"/>
    <w:rsid w:val="006D5AA9"/>
    <w:rsid w:val="006D5EE8"/>
    <w:rsid w:val="006D5FB6"/>
    <w:rsid w:val="006D6614"/>
    <w:rsid w:val="006D6855"/>
    <w:rsid w:val="006D6AA4"/>
    <w:rsid w:val="006D6DB7"/>
    <w:rsid w:val="006D70A3"/>
    <w:rsid w:val="006D7B7F"/>
    <w:rsid w:val="006E08D1"/>
    <w:rsid w:val="006E104C"/>
    <w:rsid w:val="006E1DEA"/>
    <w:rsid w:val="006E2089"/>
    <w:rsid w:val="006E3790"/>
    <w:rsid w:val="006E5961"/>
    <w:rsid w:val="006E74BF"/>
    <w:rsid w:val="006F1729"/>
    <w:rsid w:val="006F2018"/>
    <w:rsid w:val="006F2B13"/>
    <w:rsid w:val="006F3C5E"/>
    <w:rsid w:val="006F445C"/>
    <w:rsid w:val="006F5232"/>
    <w:rsid w:val="006F58FD"/>
    <w:rsid w:val="006F78E3"/>
    <w:rsid w:val="0070046D"/>
    <w:rsid w:val="00700B8C"/>
    <w:rsid w:val="0070145D"/>
    <w:rsid w:val="007017BA"/>
    <w:rsid w:val="007019A3"/>
    <w:rsid w:val="007028CA"/>
    <w:rsid w:val="00702E2D"/>
    <w:rsid w:val="007032DB"/>
    <w:rsid w:val="00703E98"/>
    <w:rsid w:val="00703ED1"/>
    <w:rsid w:val="007055DB"/>
    <w:rsid w:val="007059FA"/>
    <w:rsid w:val="0070664F"/>
    <w:rsid w:val="00706BD9"/>
    <w:rsid w:val="00706DF7"/>
    <w:rsid w:val="00706FD7"/>
    <w:rsid w:val="0070738A"/>
    <w:rsid w:val="0071039C"/>
    <w:rsid w:val="0071136E"/>
    <w:rsid w:val="00711D7D"/>
    <w:rsid w:val="00712274"/>
    <w:rsid w:val="007123A2"/>
    <w:rsid w:val="00712F02"/>
    <w:rsid w:val="00712FBB"/>
    <w:rsid w:val="007131D1"/>
    <w:rsid w:val="00713B49"/>
    <w:rsid w:val="00713F4B"/>
    <w:rsid w:val="007140D0"/>
    <w:rsid w:val="00714313"/>
    <w:rsid w:val="007144B2"/>
    <w:rsid w:val="00714C62"/>
    <w:rsid w:val="00715EA0"/>
    <w:rsid w:val="00716DF1"/>
    <w:rsid w:val="00716EFD"/>
    <w:rsid w:val="00717022"/>
    <w:rsid w:val="007176A7"/>
    <w:rsid w:val="00717FCC"/>
    <w:rsid w:val="0072086B"/>
    <w:rsid w:val="007208EE"/>
    <w:rsid w:val="00722CF7"/>
    <w:rsid w:val="007234C6"/>
    <w:rsid w:val="0072472D"/>
    <w:rsid w:val="00724BB5"/>
    <w:rsid w:val="00724E3B"/>
    <w:rsid w:val="007251CE"/>
    <w:rsid w:val="0072567B"/>
    <w:rsid w:val="00725F9A"/>
    <w:rsid w:val="00726023"/>
    <w:rsid w:val="00726C5A"/>
    <w:rsid w:val="0072748D"/>
    <w:rsid w:val="007276C0"/>
    <w:rsid w:val="007300ED"/>
    <w:rsid w:val="0073133A"/>
    <w:rsid w:val="007316B1"/>
    <w:rsid w:val="0073195F"/>
    <w:rsid w:val="007326A3"/>
    <w:rsid w:val="007335C7"/>
    <w:rsid w:val="007346A8"/>
    <w:rsid w:val="00735122"/>
    <w:rsid w:val="00735E29"/>
    <w:rsid w:val="0073612C"/>
    <w:rsid w:val="00740D22"/>
    <w:rsid w:val="00741277"/>
    <w:rsid w:val="00741AF6"/>
    <w:rsid w:val="0074282E"/>
    <w:rsid w:val="00742A0B"/>
    <w:rsid w:val="00742AE4"/>
    <w:rsid w:val="00743746"/>
    <w:rsid w:val="007450A5"/>
    <w:rsid w:val="00745201"/>
    <w:rsid w:val="00745D72"/>
    <w:rsid w:val="00747989"/>
    <w:rsid w:val="00747A9E"/>
    <w:rsid w:val="007505E4"/>
    <w:rsid w:val="00751154"/>
    <w:rsid w:val="0075119F"/>
    <w:rsid w:val="00752E35"/>
    <w:rsid w:val="00753142"/>
    <w:rsid w:val="0075341D"/>
    <w:rsid w:val="007536AC"/>
    <w:rsid w:val="007545AF"/>
    <w:rsid w:val="00754AB0"/>
    <w:rsid w:val="00754E7A"/>
    <w:rsid w:val="00756163"/>
    <w:rsid w:val="007562AB"/>
    <w:rsid w:val="00756CC1"/>
    <w:rsid w:val="00757C33"/>
    <w:rsid w:val="00760DC3"/>
    <w:rsid w:val="00761500"/>
    <w:rsid w:val="0076150B"/>
    <w:rsid w:val="00762384"/>
    <w:rsid w:val="00763512"/>
    <w:rsid w:val="00763E1D"/>
    <w:rsid w:val="00763F8F"/>
    <w:rsid w:val="0076414B"/>
    <w:rsid w:val="0076580F"/>
    <w:rsid w:val="0076625C"/>
    <w:rsid w:val="00767876"/>
    <w:rsid w:val="00772927"/>
    <w:rsid w:val="00774A7E"/>
    <w:rsid w:val="00774F54"/>
    <w:rsid w:val="00775125"/>
    <w:rsid w:val="00775922"/>
    <w:rsid w:val="007764BB"/>
    <w:rsid w:val="007774F5"/>
    <w:rsid w:val="00780A8F"/>
    <w:rsid w:val="00781272"/>
    <w:rsid w:val="0078156E"/>
    <w:rsid w:val="00781798"/>
    <w:rsid w:val="0078194D"/>
    <w:rsid w:val="00782185"/>
    <w:rsid w:val="00782570"/>
    <w:rsid w:val="0078341E"/>
    <w:rsid w:val="0078474F"/>
    <w:rsid w:val="007847E8"/>
    <w:rsid w:val="007859EF"/>
    <w:rsid w:val="007867AE"/>
    <w:rsid w:val="007872B0"/>
    <w:rsid w:val="007912ED"/>
    <w:rsid w:val="00791435"/>
    <w:rsid w:val="007918CC"/>
    <w:rsid w:val="00791CFC"/>
    <w:rsid w:val="00791E55"/>
    <w:rsid w:val="007921F6"/>
    <w:rsid w:val="0079282A"/>
    <w:rsid w:val="0079358C"/>
    <w:rsid w:val="00793F74"/>
    <w:rsid w:val="00794758"/>
    <w:rsid w:val="007947B1"/>
    <w:rsid w:val="00794B07"/>
    <w:rsid w:val="00794C45"/>
    <w:rsid w:val="00794E93"/>
    <w:rsid w:val="00795F3D"/>
    <w:rsid w:val="00795FB4"/>
    <w:rsid w:val="0079797C"/>
    <w:rsid w:val="007A0682"/>
    <w:rsid w:val="007A0A11"/>
    <w:rsid w:val="007A0A24"/>
    <w:rsid w:val="007A0C8F"/>
    <w:rsid w:val="007A1091"/>
    <w:rsid w:val="007A1D56"/>
    <w:rsid w:val="007A20E7"/>
    <w:rsid w:val="007A25FD"/>
    <w:rsid w:val="007A3D38"/>
    <w:rsid w:val="007A4E35"/>
    <w:rsid w:val="007A548D"/>
    <w:rsid w:val="007A5FFE"/>
    <w:rsid w:val="007A7189"/>
    <w:rsid w:val="007A727B"/>
    <w:rsid w:val="007A7938"/>
    <w:rsid w:val="007A7B64"/>
    <w:rsid w:val="007A7B88"/>
    <w:rsid w:val="007A7E23"/>
    <w:rsid w:val="007B021F"/>
    <w:rsid w:val="007B0726"/>
    <w:rsid w:val="007B283A"/>
    <w:rsid w:val="007B29FF"/>
    <w:rsid w:val="007B357D"/>
    <w:rsid w:val="007B41AC"/>
    <w:rsid w:val="007B43A6"/>
    <w:rsid w:val="007B4633"/>
    <w:rsid w:val="007B4658"/>
    <w:rsid w:val="007B4BC4"/>
    <w:rsid w:val="007B4E31"/>
    <w:rsid w:val="007B5A48"/>
    <w:rsid w:val="007B6CDF"/>
    <w:rsid w:val="007B6E2B"/>
    <w:rsid w:val="007B719A"/>
    <w:rsid w:val="007C2841"/>
    <w:rsid w:val="007C2A34"/>
    <w:rsid w:val="007C3054"/>
    <w:rsid w:val="007C3386"/>
    <w:rsid w:val="007C34E2"/>
    <w:rsid w:val="007C42B5"/>
    <w:rsid w:val="007C45D9"/>
    <w:rsid w:val="007C5ADD"/>
    <w:rsid w:val="007C5BED"/>
    <w:rsid w:val="007C5C5C"/>
    <w:rsid w:val="007C60E1"/>
    <w:rsid w:val="007C7AEF"/>
    <w:rsid w:val="007D05A4"/>
    <w:rsid w:val="007D0917"/>
    <w:rsid w:val="007D1C75"/>
    <w:rsid w:val="007D4117"/>
    <w:rsid w:val="007D4220"/>
    <w:rsid w:val="007D4B94"/>
    <w:rsid w:val="007D54AC"/>
    <w:rsid w:val="007D56F9"/>
    <w:rsid w:val="007D7424"/>
    <w:rsid w:val="007E173B"/>
    <w:rsid w:val="007E18FD"/>
    <w:rsid w:val="007E244B"/>
    <w:rsid w:val="007E2FB2"/>
    <w:rsid w:val="007E31CC"/>
    <w:rsid w:val="007E36AD"/>
    <w:rsid w:val="007E3D4E"/>
    <w:rsid w:val="007E56CB"/>
    <w:rsid w:val="007E5708"/>
    <w:rsid w:val="007E578A"/>
    <w:rsid w:val="007E5DF2"/>
    <w:rsid w:val="007E647A"/>
    <w:rsid w:val="007E7255"/>
    <w:rsid w:val="007E76C9"/>
    <w:rsid w:val="007F002D"/>
    <w:rsid w:val="007F19AE"/>
    <w:rsid w:val="007F1BC4"/>
    <w:rsid w:val="007F1D59"/>
    <w:rsid w:val="007F1D92"/>
    <w:rsid w:val="007F25B0"/>
    <w:rsid w:val="007F2EA5"/>
    <w:rsid w:val="007F4287"/>
    <w:rsid w:val="007F4A5C"/>
    <w:rsid w:val="007F4D4C"/>
    <w:rsid w:val="007F4DA3"/>
    <w:rsid w:val="007F537B"/>
    <w:rsid w:val="007F686B"/>
    <w:rsid w:val="007F7256"/>
    <w:rsid w:val="007F7BC8"/>
    <w:rsid w:val="00801D89"/>
    <w:rsid w:val="008027FD"/>
    <w:rsid w:val="00803069"/>
    <w:rsid w:val="0080549B"/>
    <w:rsid w:val="00805A35"/>
    <w:rsid w:val="008063A7"/>
    <w:rsid w:val="00806DA4"/>
    <w:rsid w:val="00807145"/>
    <w:rsid w:val="00807CF5"/>
    <w:rsid w:val="008107D7"/>
    <w:rsid w:val="00810CC9"/>
    <w:rsid w:val="008110A7"/>
    <w:rsid w:val="0081195C"/>
    <w:rsid w:val="00811E5B"/>
    <w:rsid w:val="00812350"/>
    <w:rsid w:val="00813540"/>
    <w:rsid w:val="00813A5F"/>
    <w:rsid w:val="00813EB1"/>
    <w:rsid w:val="00814C77"/>
    <w:rsid w:val="00815768"/>
    <w:rsid w:val="00816DC2"/>
    <w:rsid w:val="008209D6"/>
    <w:rsid w:val="00821A81"/>
    <w:rsid w:val="00821F4E"/>
    <w:rsid w:val="00824F0A"/>
    <w:rsid w:val="00825452"/>
    <w:rsid w:val="0082670F"/>
    <w:rsid w:val="00826AA3"/>
    <w:rsid w:val="00826D93"/>
    <w:rsid w:val="00827036"/>
    <w:rsid w:val="00827913"/>
    <w:rsid w:val="00827F4E"/>
    <w:rsid w:val="00830BC7"/>
    <w:rsid w:val="00831AD8"/>
    <w:rsid w:val="008325C8"/>
    <w:rsid w:val="00833AEA"/>
    <w:rsid w:val="008340A6"/>
    <w:rsid w:val="00834790"/>
    <w:rsid w:val="00834D8D"/>
    <w:rsid w:val="0083597A"/>
    <w:rsid w:val="00837037"/>
    <w:rsid w:val="0083719B"/>
    <w:rsid w:val="008374A9"/>
    <w:rsid w:val="0083775A"/>
    <w:rsid w:val="00837892"/>
    <w:rsid w:val="008419D7"/>
    <w:rsid w:val="00841F44"/>
    <w:rsid w:val="008427A1"/>
    <w:rsid w:val="00843C17"/>
    <w:rsid w:val="0084632D"/>
    <w:rsid w:val="00846B93"/>
    <w:rsid w:val="00847B2C"/>
    <w:rsid w:val="00847BC8"/>
    <w:rsid w:val="00847C40"/>
    <w:rsid w:val="008500A7"/>
    <w:rsid w:val="0085024C"/>
    <w:rsid w:val="008508AD"/>
    <w:rsid w:val="00852AED"/>
    <w:rsid w:val="00852B6B"/>
    <w:rsid w:val="00852EF0"/>
    <w:rsid w:val="00853C1F"/>
    <w:rsid w:val="00853DD0"/>
    <w:rsid w:val="008553E3"/>
    <w:rsid w:val="0085565D"/>
    <w:rsid w:val="008559C8"/>
    <w:rsid w:val="00855B31"/>
    <w:rsid w:val="00855BCF"/>
    <w:rsid w:val="00856BA7"/>
    <w:rsid w:val="00857A26"/>
    <w:rsid w:val="00857A6B"/>
    <w:rsid w:val="00857D57"/>
    <w:rsid w:val="00860AFB"/>
    <w:rsid w:val="00860B3A"/>
    <w:rsid w:val="00862FD6"/>
    <w:rsid w:val="00863348"/>
    <w:rsid w:val="00863F0D"/>
    <w:rsid w:val="008657B5"/>
    <w:rsid w:val="00867095"/>
    <w:rsid w:val="0086751F"/>
    <w:rsid w:val="00867AEE"/>
    <w:rsid w:val="00867D2F"/>
    <w:rsid w:val="00870811"/>
    <w:rsid w:val="008710B7"/>
    <w:rsid w:val="008729EF"/>
    <w:rsid w:val="00872A6E"/>
    <w:rsid w:val="00872C1F"/>
    <w:rsid w:val="00872ED1"/>
    <w:rsid w:val="00874821"/>
    <w:rsid w:val="00874D0A"/>
    <w:rsid w:val="008764A1"/>
    <w:rsid w:val="008764F4"/>
    <w:rsid w:val="00876C5B"/>
    <w:rsid w:val="00877186"/>
    <w:rsid w:val="008777FA"/>
    <w:rsid w:val="00877F51"/>
    <w:rsid w:val="0088048A"/>
    <w:rsid w:val="00880CD8"/>
    <w:rsid w:val="008811B4"/>
    <w:rsid w:val="00883303"/>
    <w:rsid w:val="00883862"/>
    <w:rsid w:val="00883B08"/>
    <w:rsid w:val="008841B2"/>
    <w:rsid w:val="00884CE6"/>
    <w:rsid w:val="008860BD"/>
    <w:rsid w:val="00886E02"/>
    <w:rsid w:val="008912ED"/>
    <w:rsid w:val="00892489"/>
    <w:rsid w:val="00892BF8"/>
    <w:rsid w:val="00892DAB"/>
    <w:rsid w:val="00893341"/>
    <w:rsid w:val="00893707"/>
    <w:rsid w:val="00895BBA"/>
    <w:rsid w:val="008A1486"/>
    <w:rsid w:val="008A1B9A"/>
    <w:rsid w:val="008A1BCC"/>
    <w:rsid w:val="008A353B"/>
    <w:rsid w:val="008A4BDD"/>
    <w:rsid w:val="008A4C30"/>
    <w:rsid w:val="008A4D4F"/>
    <w:rsid w:val="008A4F06"/>
    <w:rsid w:val="008A53B1"/>
    <w:rsid w:val="008A59C0"/>
    <w:rsid w:val="008A5D1F"/>
    <w:rsid w:val="008A5F00"/>
    <w:rsid w:val="008A60DE"/>
    <w:rsid w:val="008A741F"/>
    <w:rsid w:val="008A7702"/>
    <w:rsid w:val="008A7E15"/>
    <w:rsid w:val="008B03A5"/>
    <w:rsid w:val="008B0BCB"/>
    <w:rsid w:val="008B1546"/>
    <w:rsid w:val="008B43F6"/>
    <w:rsid w:val="008B4CC7"/>
    <w:rsid w:val="008B4DB2"/>
    <w:rsid w:val="008B6534"/>
    <w:rsid w:val="008B7688"/>
    <w:rsid w:val="008B7B44"/>
    <w:rsid w:val="008C37BA"/>
    <w:rsid w:val="008C383D"/>
    <w:rsid w:val="008C4C5D"/>
    <w:rsid w:val="008C4DF3"/>
    <w:rsid w:val="008C5C14"/>
    <w:rsid w:val="008C68E0"/>
    <w:rsid w:val="008C7C6F"/>
    <w:rsid w:val="008D0D38"/>
    <w:rsid w:val="008D1B30"/>
    <w:rsid w:val="008D28CB"/>
    <w:rsid w:val="008D28FC"/>
    <w:rsid w:val="008D350D"/>
    <w:rsid w:val="008D37D3"/>
    <w:rsid w:val="008D3FBF"/>
    <w:rsid w:val="008D48D2"/>
    <w:rsid w:val="008D4C18"/>
    <w:rsid w:val="008D5449"/>
    <w:rsid w:val="008D58AA"/>
    <w:rsid w:val="008D5D3C"/>
    <w:rsid w:val="008D6B5B"/>
    <w:rsid w:val="008D7BC4"/>
    <w:rsid w:val="008E0B5A"/>
    <w:rsid w:val="008E1AAF"/>
    <w:rsid w:val="008E47CA"/>
    <w:rsid w:val="008E4925"/>
    <w:rsid w:val="008E49C8"/>
    <w:rsid w:val="008E549D"/>
    <w:rsid w:val="008E5E2D"/>
    <w:rsid w:val="008E5E7E"/>
    <w:rsid w:val="008E61F1"/>
    <w:rsid w:val="008E6FA7"/>
    <w:rsid w:val="008E715F"/>
    <w:rsid w:val="008F0D8A"/>
    <w:rsid w:val="008F1AA5"/>
    <w:rsid w:val="008F2292"/>
    <w:rsid w:val="008F3316"/>
    <w:rsid w:val="008F4C68"/>
    <w:rsid w:val="008F53FA"/>
    <w:rsid w:val="008F6E40"/>
    <w:rsid w:val="008F79A7"/>
    <w:rsid w:val="008F7E7F"/>
    <w:rsid w:val="00900A7F"/>
    <w:rsid w:val="00900BDC"/>
    <w:rsid w:val="00902146"/>
    <w:rsid w:val="009044AC"/>
    <w:rsid w:val="00904AC6"/>
    <w:rsid w:val="00905040"/>
    <w:rsid w:val="00905FD4"/>
    <w:rsid w:val="00910854"/>
    <w:rsid w:val="00911DDA"/>
    <w:rsid w:val="00911F57"/>
    <w:rsid w:val="00911FDB"/>
    <w:rsid w:val="009125E6"/>
    <w:rsid w:val="00912EB2"/>
    <w:rsid w:val="0091331D"/>
    <w:rsid w:val="00913DAB"/>
    <w:rsid w:val="00914090"/>
    <w:rsid w:val="0091410F"/>
    <w:rsid w:val="00915DFB"/>
    <w:rsid w:val="0091786D"/>
    <w:rsid w:val="00917F6D"/>
    <w:rsid w:val="00917F8E"/>
    <w:rsid w:val="00920288"/>
    <w:rsid w:val="00921749"/>
    <w:rsid w:val="009218CF"/>
    <w:rsid w:val="009231F1"/>
    <w:rsid w:val="00923E12"/>
    <w:rsid w:val="00925155"/>
    <w:rsid w:val="00925511"/>
    <w:rsid w:val="00926273"/>
    <w:rsid w:val="00926CAD"/>
    <w:rsid w:val="009307AB"/>
    <w:rsid w:val="00930E79"/>
    <w:rsid w:val="009315F2"/>
    <w:rsid w:val="009317F9"/>
    <w:rsid w:val="00933516"/>
    <w:rsid w:val="00933B1B"/>
    <w:rsid w:val="0093401F"/>
    <w:rsid w:val="0093595D"/>
    <w:rsid w:val="00936780"/>
    <w:rsid w:val="00936CD2"/>
    <w:rsid w:val="009371A3"/>
    <w:rsid w:val="009378AE"/>
    <w:rsid w:val="00937A4D"/>
    <w:rsid w:val="00937DC0"/>
    <w:rsid w:val="00937DF2"/>
    <w:rsid w:val="00937EE4"/>
    <w:rsid w:val="00940166"/>
    <w:rsid w:val="00940813"/>
    <w:rsid w:val="00941261"/>
    <w:rsid w:val="00942AF4"/>
    <w:rsid w:val="00942CA0"/>
    <w:rsid w:val="00944979"/>
    <w:rsid w:val="00944E1D"/>
    <w:rsid w:val="00945738"/>
    <w:rsid w:val="00946368"/>
    <w:rsid w:val="009466DA"/>
    <w:rsid w:val="00946A38"/>
    <w:rsid w:val="009475CC"/>
    <w:rsid w:val="009511EA"/>
    <w:rsid w:val="0095157F"/>
    <w:rsid w:val="009517B4"/>
    <w:rsid w:val="00951CFA"/>
    <w:rsid w:val="00952DF5"/>
    <w:rsid w:val="009531DE"/>
    <w:rsid w:val="009536FC"/>
    <w:rsid w:val="00953E68"/>
    <w:rsid w:val="00954919"/>
    <w:rsid w:val="00954AED"/>
    <w:rsid w:val="0095582D"/>
    <w:rsid w:val="00955BD8"/>
    <w:rsid w:val="00956391"/>
    <w:rsid w:val="00957ABE"/>
    <w:rsid w:val="00960C7E"/>
    <w:rsid w:val="00960E72"/>
    <w:rsid w:val="00963BE8"/>
    <w:rsid w:val="00964353"/>
    <w:rsid w:val="00964970"/>
    <w:rsid w:val="00964C20"/>
    <w:rsid w:val="00965100"/>
    <w:rsid w:val="00966DC9"/>
    <w:rsid w:val="00970563"/>
    <w:rsid w:val="00970CFA"/>
    <w:rsid w:val="0097101B"/>
    <w:rsid w:val="009716EC"/>
    <w:rsid w:val="00971B22"/>
    <w:rsid w:val="00971DE1"/>
    <w:rsid w:val="00971F3A"/>
    <w:rsid w:val="00972E01"/>
    <w:rsid w:val="00973868"/>
    <w:rsid w:val="00974A09"/>
    <w:rsid w:val="00974DA5"/>
    <w:rsid w:val="00974DC5"/>
    <w:rsid w:val="00975F1D"/>
    <w:rsid w:val="0097663B"/>
    <w:rsid w:val="009804C7"/>
    <w:rsid w:val="0098121D"/>
    <w:rsid w:val="009819C7"/>
    <w:rsid w:val="00981C59"/>
    <w:rsid w:val="00981F84"/>
    <w:rsid w:val="00983004"/>
    <w:rsid w:val="009833D3"/>
    <w:rsid w:val="00984A15"/>
    <w:rsid w:val="00985C10"/>
    <w:rsid w:val="00985E65"/>
    <w:rsid w:val="00986F5F"/>
    <w:rsid w:val="009874D1"/>
    <w:rsid w:val="00987681"/>
    <w:rsid w:val="00987D4E"/>
    <w:rsid w:val="009905EF"/>
    <w:rsid w:val="0099192A"/>
    <w:rsid w:val="00992535"/>
    <w:rsid w:val="00992A5E"/>
    <w:rsid w:val="00993C5B"/>
    <w:rsid w:val="0099462F"/>
    <w:rsid w:val="0099521C"/>
    <w:rsid w:val="00995918"/>
    <w:rsid w:val="00995CF9"/>
    <w:rsid w:val="00995D18"/>
    <w:rsid w:val="00995DCF"/>
    <w:rsid w:val="0099641A"/>
    <w:rsid w:val="00996643"/>
    <w:rsid w:val="00996E3F"/>
    <w:rsid w:val="00996F4E"/>
    <w:rsid w:val="00997367"/>
    <w:rsid w:val="00997AF7"/>
    <w:rsid w:val="009A04D5"/>
    <w:rsid w:val="009A0EDF"/>
    <w:rsid w:val="009A127D"/>
    <w:rsid w:val="009A17A4"/>
    <w:rsid w:val="009A1B75"/>
    <w:rsid w:val="009A1C51"/>
    <w:rsid w:val="009A21A9"/>
    <w:rsid w:val="009A2C21"/>
    <w:rsid w:val="009A37C5"/>
    <w:rsid w:val="009A542C"/>
    <w:rsid w:val="009A5CE7"/>
    <w:rsid w:val="009A5F9D"/>
    <w:rsid w:val="009A637B"/>
    <w:rsid w:val="009A67F9"/>
    <w:rsid w:val="009A6BFD"/>
    <w:rsid w:val="009A7E9A"/>
    <w:rsid w:val="009A7FCB"/>
    <w:rsid w:val="009B0BEF"/>
    <w:rsid w:val="009B1B44"/>
    <w:rsid w:val="009B1E98"/>
    <w:rsid w:val="009B2115"/>
    <w:rsid w:val="009B2573"/>
    <w:rsid w:val="009B2797"/>
    <w:rsid w:val="009B2F19"/>
    <w:rsid w:val="009B3EF9"/>
    <w:rsid w:val="009B4356"/>
    <w:rsid w:val="009B45C1"/>
    <w:rsid w:val="009B47E3"/>
    <w:rsid w:val="009B4C57"/>
    <w:rsid w:val="009B5026"/>
    <w:rsid w:val="009B5300"/>
    <w:rsid w:val="009B59AB"/>
    <w:rsid w:val="009B5CC0"/>
    <w:rsid w:val="009B6568"/>
    <w:rsid w:val="009B6959"/>
    <w:rsid w:val="009B6E5B"/>
    <w:rsid w:val="009B7CBC"/>
    <w:rsid w:val="009C10E2"/>
    <w:rsid w:val="009C14A3"/>
    <w:rsid w:val="009C45D8"/>
    <w:rsid w:val="009C480C"/>
    <w:rsid w:val="009C4FFC"/>
    <w:rsid w:val="009D0A21"/>
    <w:rsid w:val="009D0B50"/>
    <w:rsid w:val="009D1DB9"/>
    <w:rsid w:val="009D2A74"/>
    <w:rsid w:val="009D2F0C"/>
    <w:rsid w:val="009D2FFA"/>
    <w:rsid w:val="009D33FC"/>
    <w:rsid w:val="009D43E3"/>
    <w:rsid w:val="009D46E5"/>
    <w:rsid w:val="009D5108"/>
    <w:rsid w:val="009D52C2"/>
    <w:rsid w:val="009D55D4"/>
    <w:rsid w:val="009D6B5C"/>
    <w:rsid w:val="009E0F7F"/>
    <w:rsid w:val="009E189C"/>
    <w:rsid w:val="009E1A4C"/>
    <w:rsid w:val="009E300E"/>
    <w:rsid w:val="009E5968"/>
    <w:rsid w:val="009E6038"/>
    <w:rsid w:val="009E64B9"/>
    <w:rsid w:val="009E6888"/>
    <w:rsid w:val="009F086F"/>
    <w:rsid w:val="009F08D9"/>
    <w:rsid w:val="009F291F"/>
    <w:rsid w:val="009F2A48"/>
    <w:rsid w:val="009F3119"/>
    <w:rsid w:val="009F4358"/>
    <w:rsid w:val="009F47C2"/>
    <w:rsid w:val="009F5D7D"/>
    <w:rsid w:val="009F7CB9"/>
    <w:rsid w:val="00A01C22"/>
    <w:rsid w:val="00A0232F"/>
    <w:rsid w:val="00A04C91"/>
    <w:rsid w:val="00A07351"/>
    <w:rsid w:val="00A07F71"/>
    <w:rsid w:val="00A11FF0"/>
    <w:rsid w:val="00A1242C"/>
    <w:rsid w:val="00A12690"/>
    <w:rsid w:val="00A12B16"/>
    <w:rsid w:val="00A13004"/>
    <w:rsid w:val="00A1307C"/>
    <w:rsid w:val="00A1355A"/>
    <w:rsid w:val="00A156C9"/>
    <w:rsid w:val="00A15B75"/>
    <w:rsid w:val="00A162D1"/>
    <w:rsid w:val="00A16800"/>
    <w:rsid w:val="00A17AF7"/>
    <w:rsid w:val="00A200E1"/>
    <w:rsid w:val="00A20EE5"/>
    <w:rsid w:val="00A20EF6"/>
    <w:rsid w:val="00A22011"/>
    <w:rsid w:val="00A22063"/>
    <w:rsid w:val="00A22BDE"/>
    <w:rsid w:val="00A2318A"/>
    <w:rsid w:val="00A2323C"/>
    <w:rsid w:val="00A23ACF"/>
    <w:rsid w:val="00A244F9"/>
    <w:rsid w:val="00A25D2C"/>
    <w:rsid w:val="00A2644A"/>
    <w:rsid w:val="00A27040"/>
    <w:rsid w:val="00A27F81"/>
    <w:rsid w:val="00A30A98"/>
    <w:rsid w:val="00A315B5"/>
    <w:rsid w:val="00A328BC"/>
    <w:rsid w:val="00A32F5B"/>
    <w:rsid w:val="00A33BDE"/>
    <w:rsid w:val="00A3408B"/>
    <w:rsid w:val="00A342FF"/>
    <w:rsid w:val="00A34621"/>
    <w:rsid w:val="00A34D6B"/>
    <w:rsid w:val="00A364D5"/>
    <w:rsid w:val="00A36E2A"/>
    <w:rsid w:val="00A37B1D"/>
    <w:rsid w:val="00A37F1C"/>
    <w:rsid w:val="00A409BD"/>
    <w:rsid w:val="00A40DC8"/>
    <w:rsid w:val="00A43310"/>
    <w:rsid w:val="00A43F7B"/>
    <w:rsid w:val="00A452FF"/>
    <w:rsid w:val="00A462D2"/>
    <w:rsid w:val="00A4639E"/>
    <w:rsid w:val="00A46713"/>
    <w:rsid w:val="00A4745D"/>
    <w:rsid w:val="00A47784"/>
    <w:rsid w:val="00A47AD8"/>
    <w:rsid w:val="00A47C27"/>
    <w:rsid w:val="00A51915"/>
    <w:rsid w:val="00A533AA"/>
    <w:rsid w:val="00A539C7"/>
    <w:rsid w:val="00A54A7C"/>
    <w:rsid w:val="00A54E5E"/>
    <w:rsid w:val="00A56E74"/>
    <w:rsid w:val="00A571B6"/>
    <w:rsid w:val="00A57F86"/>
    <w:rsid w:val="00A60064"/>
    <w:rsid w:val="00A60191"/>
    <w:rsid w:val="00A601AF"/>
    <w:rsid w:val="00A60AB3"/>
    <w:rsid w:val="00A613F9"/>
    <w:rsid w:val="00A619DA"/>
    <w:rsid w:val="00A621C7"/>
    <w:rsid w:val="00A628E7"/>
    <w:rsid w:val="00A63B81"/>
    <w:rsid w:val="00A64B9D"/>
    <w:rsid w:val="00A64E5A"/>
    <w:rsid w:val="00A6500F"/>
    <w:rsid w:val="00A65A8A"/>
    <w:rsid w:val="00A67849"/>
    <w:rsid w:val="00A67A80"/>
    <w:rsid w:val="00A67DE8"/>
    <w:rsid w:val="00A70306"/>
    <w:rsid w:val="00A70828"/>
    <w:rsid w:val="00A70ADC"/>
    <w:rsid w:val="00A70D6D"/>
    <w:rsid w:val="00A71AE2"/>
    <w:rsid w:val="00A71FBB"/>
    <w:rsid w:val="00A724D2"/>
    <w:rsid w:val="00A7276B"/>
    <w:rsid w:val="00A72BAB"/>
    <w:rsid w:val="00A744AE"/>
    <w:rsid w:val="00A747A4"/>
    <w:rsid w:val="00A7789E"/>
    <w:rsid w:val="00A80437"/>
    <w:rsid w:val="00A8080F"/>
    <w:rsid w:val="00A8131B"/>
    <w:rsid w:val="00A815D9"/>
    <w:rsid w:val="00A82BE0"/>
    <w:rsid w:val="00A84D2E"/>
    <w:rsid w:val="00A85ADB"/>
    <w:rsid w:val="00A87A45"/>
    <w:rsid w:val="00A905BE"/>
    <w:rsid w:val="00A9104E"/>
    <w:rsid w:val="00A91D09"/>
    <w:rsid w:val="00A91E3D"/>
    <w:rsid w:val="00A92004"/>
    <w:rsid w:val="00A931B9"/>
    <w:rsid w:val="00A931ED"/>
    <w:rsid w:val="00A93713"/>
    <w:rsid w:val="00A950FC"/>
    <w:rsid w:val="00A95A4E"/>
    <w:rsid w:val="00A96344"/>
    <w:rsid w:val="00A97A85"/>
    <w:rsid w:val="00AA0166"/>
    <w:rsid w:val="00AA132F"/>
    <w:rsid w:val="00AA14D2"/>
    <w:rsid w:val="00AA1DE5"/>
    <w:rsid w:val="00AA2068"/>
    <w:rsid w:val="00AA309F"/>
    <w:rsid w:val="00AA32E1"/>
    <w:rsid w:val="00AA3765"/>
    <w:rsid w:val="00AA4030"/>
    <w:rsid w:val="00AA44C2"/>
    <w:rsid w:val="00AA5014"/>
    <w:rsid w:val="00AA53B9"/>
    <w:rsid w:val="00AA77AA"/>
    <w:rsid w:val="00AB0050"/>
    <w:rsid w:val="00AB0C7A"/>
    <w:rsid w:val="00AB12BB"/>
    <w:rsid w:val="00AB1B3A"/>
    <w:rsid w:val="00AB23F1"/>
    <w:rsid w:val="00AB5E67"/>
    <w:rsid w:val="00AB657E"/>
    <w:rsid w:val="00AB66DF"/>
    <w:rsid w:val="00AB6CE8"/>
    <w:rsid w:val="00AB7206"/>
    <w:rsid w:val="00AC079E"/>
    <w:rsid w:val="00AC08DC"/>
    <w:rsid w:val="00AC23A6"/>
    <w:rsid w:val="00AC24FC"/>
    <w:rsid w:val="00AC340F"/>
    <w:rsid w:val="00AC343D"/>
    <w:rsid w:val="00AC4785"/>
    <w:rsid w:val="00AC5559"/>
    <w:rsid w:val="00AC64C3"/>
    <w:rsid w:val="00AC7ED3"/>
    <w:rsid w:val="00AD1018"/>
    <w:rsid w:val="00AD171C"/>
    <w:rsid w:val="00AD5452"/>
    <w:rsid w:val="00AD6571"/>
    <w:rsid w:val="00AD742E"/>
    <w:rsid w:val="00AD764B"/>
    <w:rsid w:val="00AE06DF"/>
    <w:rsid w:val="00AE08BB"/>
    <w:rsid w:val="00AE1E69"/>
    <w:rsid w:val="00AE1F15"/>
    <w:rsid w:val="00AE1FFE"/>
    <w:rsid w:val="00AE3B2A"/>
    <w:rsid w:val="00AE4995"/>
    <w:rsid w:val="00AE5D35"/>
    <w:rsid w:val="00AE796C"/>
    <w:rsid w:val="00AF0603"/>
    <w:rsid w:val="00AF0960"/>
    <w:rsid w:val="00AF26A0"/>
    <w:rsid w:val="00AF498C"/>
    <w:rsid w:val="00AF5E8F"/>
    <w:rsid w:val="00AF6B68"/>
    <w:rsid w:val="00AF757A"/>
    <w:rsid w:val="00AF7773"/>
    <w:rsid w:val="00AF7A87"/>
    <w:rsid w:val="00B00260"/>
    <w:rsid w:val="00B009D1"/>
    <w:rsid w:val="00B00F60"/>
    <w:rsid w:val="00B02909"/>
    <w:rsid w:val="00B02BEB"/>
    <w:rsid w:val="00B02D02"/>
    <w:rsid w:val="00B039B5"/>
    <w:rsid w:val="00B03D5D"/>
    <w:rsid w:val="00B056D8"/>
    <w:rsid w:val="00B066C4"/>
    <w:rsid w:val="00B07F55"/>
    <w:rsid w:val="00B12BF9"/>
    <w:rsid w:val="00B12CFC"/>
    <w:rsid w:val="00B12FB2"/>
    <w:rsid w:val="00B14966"/>
    <w:rsid w:val="00B15C02"/>
    <w:rsid w:val="00B15CBD"/>
    <w:rsid w:val="00B16054"/>
    <w:rsid w:val="00B1709E"/>
    <w:rsid w:val="00B172B6"/>
    <w:rsid w:val="00B2061A"/>
    <w:rsid w:val="00B20734"/>
    <w:rsid w:val="00B20864"/>
    <w:rsid w:val="00B209A6"/>
    <w:rsid w:val="00B210AD"/>
    <w:rsid w:val="00B21AB1"/>
    <w:rsid w:val="00B21EB4"/>
    <w:rsid w:val="00B22A1F"/>
    <w:rsid w:val="00B2309B"/>
    <w:rsid w:val="00B2529A"/>
    <w:rsid w:val="00B252FD"/>
    <w:rsid w:val="00B26BC9"/>
    <w:rsid w:val="00B2786E"/>
    <w:rsid w:val="00B27D77"/>
    <w:rsid w:val="00B3003C"/>
    <w:rsid w:val="00B3135E"/>
    <w:rsid w:val="00B330F2"/>
    <w:rsid w:val="00B331F2"/>
    <w:rsid w:val="00B335E2"/>
    <w:rsid w:val="00B34278"/>
    <w:rsid w:val="00B34BF2"/>
    <w:rsid w:val="00B354B5"/>
    <w:rsid w:val="00B35D45"/>
    <w:rsid w:val="00B370A7"/>
    <w:rsid w:val="00B373A5"/>
    <w:rsid w:val="00B37C44"/>
    <w:rsid w:val="00B40EBC"/>
    <w:rsid w:val="00B42551"/>
    <w:rsid w:val="00B44002"/>
    <w:rsid w:val="00B441D2"/>
    <w:rsid w:val="00B44CB7"/>
    <w:rsid w:val="00B45A82"/>
    <w:rsid w:val="00B45C8D"/>
    <w:rsid w:val="00B46187"/>
    <w:rsid w:val="00B4623E"/>
    <w:rsid w:val="00B46CEF"/>
    <w:rsid w:val="00B47660"/>
    <w:rsid w:val="00B47D21"/>
    <w:rsid w:val="00B47EB5"/>
    <w:rsid w:val="00B50372"/>
    <w:rsid w:val="00B50A3A"/>
    <w:rsid w:val="00B51392"/>
    <w:rsid w:val="00B515F4"/>
    <w:rsid w:val="00B5251A"/>
    <w:rsid w:val="00B52A7D"/>
    <w:rsid w:val="00B54BFE"/>
    <w:rsid w:val="00B5576C"/>
    <w:rsid w:val="00B55960"/>
    <w:rsid w:val="00B55F8F"/>
    <w:rsid w:val="00B56F4C"/>
    <w:rsid w:val="00B57348"/>
    <w:rsid w:val="00B57589"/>
    <w:rsid w:val="00B603A1"/>
    <w:rsid w:val="00B605DB"/>
    <w:rsid w:val="00B60FA0"/>
    <w:rsid w:val="00B614C6"/>
    <w:rsid w:val="00B65EA5"/>
    <w:rsid w:val="00B66692"/>
    <w:rsid w:val="00B66D5D"/>
    <w:rsid w:val="00B66DCA"/>
    <w:rsid w:val="00B6784C"/>
    <w:rsid w:val="00B70FB4"/>
    <w:rsid w:val="00B71E33"/>
    <w:rsid w:val="00B71EF8"/>
    <w:rsid w:val="00B72139"/>
    <w:rsid w:val="00B722F8"/>
    <w:rsid w:val="00B7249A"/>
    <w:rsid w:val="00B72D7F"/>
    <w:rsid w:val="00B73167"/>
    <w:rsid w:val="00B738B3"/>
    <w:rsid w:val="00B74308"/>
    <w:rsid w:val="00B74BDB"/>
    <w:rsid w:val="00B75A94"/>
    <w:rsid w:val="00B76C5B"/>
    <w:rsid w:val="00B801AC"/>
    <w:rsid w:val="00B80C4F"/>
    <w:rsid w:val="00B82190"/>
    <w:rsid w:val="00B822EE"/>
    <w:rsid w:val="00B82A10"/>
    <w:rsid w:val="00B84600"/>
    <w:rsid w:val="00B8548D"/>
    <w:rsid w:val="00B866E3"/>
    <w:rsid w:val="00B870D0"/>
    <w:rsid w:val="00B871BC"/>
    <w:rsid w:val="00B87C6E"/>
    <w:rsid w:val="00B91538"/>
    <w:rsid w:val="00B91661"/>
    <w:rsid w:val="00B929E7"/>
    <w:rsid w:val="00B9561A"/>
    <w:rsid w:val="00B9692E"/>
    <w:rsid w:val="00B9746F"/>
    <w:rsid w:val="00B97A01"/>
    <w:rsid w:val="00BA044F"/>
    <w:rsid w:val="00BA0985"/>
    <w:rsid w:val="00BA16DF"/>
    <w:rsid w:val="00BA1759"/>
    <w:rsid w:val="00BA17C7"/>
    <w:rsid w:val="00BA1CA1"/>
    <w:rsid w:val="00BA3402"/>
    <w:rsid w:val="00BA37EF"/>
    <w:rsid w:val="00BA3EF4"/>
    <w:rsid w:val="00BA48F2"/>
    <w:rsid w:val="00BA5630"/>
    <w:rsid w:val="00BA665D"/>
    <w:rsid w:val="00BA6783"/>
    <w:rsid w:val="00BA6F04"/>
    <w:rsid w:val="00BA7148"/>
    <w:rsid w:val="00BA71DB"/>
    <w:rsid w:val="00BB0414"/>
    <w:rsid w:val="00BB0BAC"/>
    <w:rsid w:val="00BB2974"/>
    <w:rsid w:val="00BB375E"/>
    <w:rsid w:val="00BB3996"/>
    <w:rsid w:val="00BB3B06"/>
    <w:rsid w:val="00BB4EB3"/>
    <w:rsid w:val="00BB5978"/>
    <w:rsid w:val="00BB5B74"/>
    <w:rsid w:val="00BB5ECE"/>
    <w:rsid w:val="00BB6041"/>
    <w:rsid w:val="00BB6099"/>
    <w:rsid w:val="00BB623B"/>
    <w:rsid w:val="00BB70F5"/>
    <w:rsid w:val="00BB7D12"/>
    <w:rsid w:val="00BC0107"/>
    <w:rsid w:val="00BC0450"/>
    <w:rsid w:val="00BC0E3C"/>
    <w:rsid w:val="00BC2CF5"/>
    <w:rsid w:val="00BC3C25"/>
    <w:rsid w:val="00BC41BC"/>
    <w:rsid w:val="00BC43DA"/>
    <w:rsid w:val="00BC47A2"/>
    <w:rsid w:val="00BC47D4"/>
    <w:rsid w:val="00BC4F70"/>
    <w:rsid w:val="00BC5B11"/>
    <w:rsid w:val="00BC5B52"/>
    <w:rsid w:val="00BC65B8"/>
    <w:rsid w:val="00BC6809"/>
    <w:rsid w:val="00BC70B2"/>
    <w:rsid w:val="00BC7DB2"/>
    <w:rsid w:val="00BD0C2B"/>
    <w:rsid w:val="00BD1237"/>
    <w:rsid w:val="00BD1371"/>
    <w:rsid w:val="00BD2406"/>
    <w:rsid w:val="00BD2970"/>
    <w:rsid w:val="00BD439B"/>
    <w:rsid w:val="00BD48C3"/>
    <w:rsid w:val="00BD4F1F"/>
    <w:rsid w:val="00BD6247"/>
    <w:rsid w:val="00BD658E"/>
    <w:rsid w:val="00BD67F0"/>
    <w:rsid w:val="00BD6ADB"/>
    <w:rsid w:val="00BD6D0F"/>
    <w:rsid w:val="00BD75C6"/>
    <w:rsid w:val="00BD772F"/>
    <w:rsid w:val="00BD7774"/>
    <w:rsid w:val="00BE03AC"/>
    <w:rsid w:val="00BE0569"/>
    <w:rsid w:val="00BE086C"/>
    <w:rsid w:val="00BE2B2E"/>
    <w:rsid w:val="00BE2C63"/>
    <w:rsid w:val="00BE2F67"/>
    <w:rsid w:val="00BE4166"/>
    <w:rsid w:val="00BE441F"/>
    <w:rsid w:val="00BE4909"/>
    <w:rsid w:val="00BE497C"/>
    <w:rsid w:val="00BE4FDC"/>
    <w:rsid w:val="00BE6FD9"/>
    <w:rsid w:val="00BE7458"/>
    <w:rsid w:val="00BE7524"/>
    <w:rsid w:val="00BF0FB6"/>
    <w:rsid w:val="00BF1027"/>
    <w:rsid w:val="00BF2212"/>
    <w:rsid w:val="00BF266E"/>
    <w:rsid w:val="00BF2C53"/>
    <w:rsid w:val="00BF502E"/>
    <w:rsid w:val="00BF547D"/>
    <w:rsid w:val="00BF5E50"/>
    <w:rsid w:val="00BF7475"/>
    <w:rsid w:val="00BF758A"/>
    <w:rsid w:val="00C0072C"/>
    <w:rsid w:val="00C010FD"/>
    <w:rsid w:val="00C01458"/>
    <w:rsid w:val="00C01C2E"/>
    <w:rsid w:val="00C01C8D"/>
    <w:rsid w:val="00C02FD1"/>
    <w:rsid w:val="00C032CA"/>
    <w:rsid w:val="00C04B1E"/>
    <w:rsid w:val="00C05ACE"/>
    <w:rsid w:val="00C05CB7"/>
    <w:rsid w:val="00C06DD8"/>
    <w:rsid w:val="00C0774A"/>
    <w:rsid w:val="00C11ACA"/>
    <w:rsid w:val="00C1346A"/>
    <w:rsid w:val="00C13C07"/>
    <w:rsid w:val="00C142E1"/>
    <w:rsid w:val="00C149B2"/>
    <w:rsid w:val="00C14D29"/>
    <w:rsid w:val="00C1552B"/>
    <w:rsid w:val="00C16742"/>
    <w:rsid w:val="00C1782B"/>
    <w:rsid w:val="00C205A9"/>
    <w:rsid w:val="00C209A2"/>
    <w:rsid w:val="00C21028"/>
    <w:rsid w:val="00C211F9"/>
    <w:rsid w:val="00C22582"/>
    <w:rsid w:val="00C2386D"/>
    <w:rsid w:val="00C23E8E"/>
    <w:rsid w:val="00C24444"/>
    <w:rsid w:val="00C250AA"/>
    <w:rsid w:val="00C2524E"/>
    <w:rsid w:val="00C2569F"/>
    <w:rsid w:val="00C25BF5"/>
    <w:rsid w:val="00C264EA"/>
    <w:rsid w:val="00C265DB"/>
    <w:rsid w:val="00C26E2E"/>
    <w:rsid w:val="00C27827"/>
    <w:rsid w:val="00C27BAC"/>
    <w:rsid w:val="00C30BAA"/>
    <w:rsid w:val="00C322AC"/>
    <w:rsid w:val="00C32C8D"/>
    <w:rsid w:val="00C3334D"/>
    <w:rsid w:val="00C358D3"/>
    <w:rsid w:val="00C36D61"/>
    <w:rsid w:val="00C404E6"/>
    <w:rsid w:val="00C40BD0"/>
    <w:rsid w:val="00C421D5"/>
    <w:rsid w:val="00C425A6"/>
    <w:rsid w:val="00C42A94"/>
    <w:rsid w:val="00C4327E"/>
    <w:rsid w:val="00C43B34"/>
    <w:rsid w:val="00C43E5E"/>
    <w:rsid w:val="00C44394"/>
    <w:rsid w:val="00C444C0"/>
    <w:rsid w:val="00C44729"/>
    <w:rsid w:val="00C4548E"/>
    <w:rsid w:val="00C45745"/>
    <w:rsid w:val="00C46843"/>
    <w:rsid w:val="00C517A6"/>
    <w:rsid w:val="00C519FD"/>
    <w:rsid w:val="00C538C8"/>
    <w:rsid w:val="00C53DC7"/>
    <w:rsid w:val="00C541E1"/>
    <w:rsid w:val="00C542F5"/>
    <w:rsid w:val="00C554C5"/>
    <w:rsid w:val="00C57041"/>
    <w:rsid w:val="00C57778"/>
    <w:rsid w:val="00C57BB4"/>
    <w:rsid w:val="00C601CE"/>
    <w:rsid w:val="00C606D8"/>
    <w:rsid w:val="00C616A6"/>
    <w:rsid w:val="00C620AF"/>
    <w:rsid w:val="00C629F1"/>
    <w:rsid w:val="00C634CE"/>
    <w:rsid w:val="00C6426C"/>
    <w:rsid w:val="00C64538"/>
    <w:rsid w:val="00C66863"/>
    <w:rsid w:val="00C70E06"/>
    <w:rsid w:val="00C723EF"/>
    <w:rsid w:val="00C72575"/>
    <w:rsid w:val="00C73025"/>
    <w:rsid w:val="00C73DC0"/>
    <w:rsid w:val="00C75737"/>
    <w:rsid w:val="00C761A3"/>
    <w:rsid w:val="00C76EAC"/>
    <w:rsid w:val="00C775B7"/>
    <w:rsid w:val="00C77D06"/>
    <w:rsid w:val="00C80D26"/>
    <w:rsid w:val="00C81066"/>
    <w:rsid w:val="00C81096"/>
    <w:rsid w:val="00C82B09"/>
    <w:rsid w:val="00C83A54"/>
    <w:rsid w:val="00C84C00"/>
    <w:rsid w:val="00C850A1"/>
    <w:rsid w:val="00C85D84"/>
    <w:rsid w:val="00C86500"/>
    <w:rsid w:val="00C86A7E"/>
    <w:rsid w:val="00C86ED8"/>
    <w:rsid w:val="00C90150"/>
    <w:rsid w:val="00C930D8"/>
    <w:rsid w:val="00C942A4"/>
    <w:rsid w:val="00C94EC8"/>
    <w:rsid w:val="00C95339"/>
    <w:rsid w:val="00C95B39"/>
    <w:rsid w:val="00C96194"/>
    <w:rsid w:val="00C96748"/>
    <w:rsid w:val="00C9730D"/>
    <w:rsid w:val="00C97DF0"/>
    <w:rsid w:val="00CA0196"/>
    <w:rsid w:val="00CA12F4"/>
    <w:rsid w:val="00CA219C"/>
    <w:rsid w:val="00CA29D3"/>
    <w:rsid w:val="00CA30CD"/>
    <w:rsid w:val="00CA3742"/>
    <w:rsid w:val="00CA49B7"/>
    <w:rsid w:val="00CA5036"/>
    <w:rsid w:val="00CA656C"/>
    <w:rsid w:val="00CA6D76"/>
    <w:rsid w:val="00CA78C6"/>
    <w:rsid w:val="00CA79F4"/>
    <w:rsid w:val="00CB0BD9"/>
    <w:rsid w:val="00CB0E57"/>
    <w:rsid w:val="00CB0F21"/>
    <w:rsid w:val="00CB1310"/>
    <w:rsid w:val="00CB1401"/>
    <w:rsid w:val="00CB1D3F"/>
    <w:rsid w:val="00CB41B6"/>
    <w:rsid w:val="00CB4E94"/>
    <w:rsid w:val="00CB6208"/>
    <w:rsid w:val="00CB63E3"/>
    <w:rsid w:val="00CB659D"/>
    <w:rsid w:val="00CB6784"/>
    <w:rsid w:val="00CB77AE"/>
    <w:rsid w:val="00CB7BAC"/>
    <w:rsid w:val="00CC1454"/>
    <w:rsid w:val="00CC1BC7"/>
    <w:rsid w:val="00CC2176"/>
    <w:rsid w:val="00CC33DA"/>
    <w:rsid w:val="00CC5085"/>
    <w:rsid w:val="00CC5265"/>
    <w:rsid w:val="00CC668A"/>
    <w:rsid w:val="00CC7A17"/>
    <w:rsid w:val="00CD0828"/>
    <w:rsid w:val="00CD169C"/>
    <w:rsid w:val="00CD1A81"/>
    <w:rsid w:val="00CD232B"/>
    <w:rsid w:val="00CD2960"/>
    <w:rsid w:val="00CD2972"/>
    <w:rsid w:val="00CD2AD5"/>
    <w:rsid w:val="00CD33F3"/>
    <w:rsid w:val="00CD33F5"/>
    <w:rsid w:val="00CD3A6D"/>
    <w:rsid w:val="00CD3E75"/>
    <w:rsid w:val="00CD4132"/>
    <w:rsid w:val="00CD535C"/>
    <w:rsid w:val="00CD64A6"/>
    <w:rsid w:val="00CD6932"/>
    <w:rsid w:val="00CD714D"/>
    <w:rsid w:val="00CE053E"/>
    <w:rsid w:val="00CE1443"/>
    <w:rsid w:val="00CE303E"/>
    <w:rsid w:val="00CE3CD1"/>
    <w:rsid w:val="00CE4DCE"/>
    <w:rsid w:val="00CE543B"/>
    <w:rsid w:val="00CE72C3"/>
    <w:rsid w:val="00CF0502"/>
    <w:rsid w:val="00CF07C1"/>
    <w:rsid w:val="00CF118B"/>
    <w:rsid w:val="00CF174B"/>
    <w:rsid w:val="00CF3043"/>
    <w:rsid w:val="00CF5D31"/>
    <w:rsid w:val="00D00DFC"/>
    <w:rsid w:val="00D0116C"/>
    <w:rsid w:val="00D01C81"/>
    <w:rsid w:val="00D040BB"/>
    <w:rsid w:val="00D055AF"/>
    <w:rsid w:val="00D0667F"/>
    <w:rsid w:val="00D06893"/>
    <w:rsid w:val="00D07D18"/>
    <w:rsid w:val="00D10432"/>
    <w:rsid w:val="00D11883"/>
    <w:rsid w:val="00D12027"/>
    <w:rsid w:val="00D12990"/>
    <w:rsid w:val="00D1409D"/>
    <w:rsid w:val="00D1480D"/>
    <w:rsid w:val="00D15866"/>
    <w:rsid w:val="00D202BA"/>
    <w:rsid w:val="00D21C6C"/>
    <w:rsid w:val="00D22257"/>
    <w:rsid w:val="00D223B2"/>
    <w:rsid w:val="00D227EE"/>
    <w:rsid w:val="00D227FB"/>
    <w:rsid w:val="00D22A56"/>
    <w:rsid w:val="00D23ABA"/>
    <w:rsid w:val="00D2434A"/>
    <w:rsid w:val="00D253B2"/>
    <w:rsid w:val="00D25619"/>
    <w:rsid w:val="00D25F0D"/>
    <w:rsid w:val="00D26078"/>
    <w:rsid w:val="00D266B4"/>
    <w:rsid w:val="00D26798"/>
    <w:rsid w:val="00D2756B"/>
    <w:rsid w:val="00D276C8"/>
    <w:rsid w:val="00D30798"/>
    <w:rsid w:val="00D30F44"/>
    <w:rsid w:val="00D31354"/>
    <w:rsid w:val="00D31460"/>
    <w:rsid w:val="00D319EF"/>
    <w:rsid w:val="00D31FAF"/>
    <w:rsid w:val="00D32755"/>
    <w:rsid w:val="00D33819"/>
    <w:rsid w:val="00D33F61"/>
    <w:rsid w:val="00D34D0F"/>
    <w:rsid w:val="00D34F29"/>
    <w:rsid w:val="00D35159"/>
    <w:rsid w:val="00D35FD9"/>
    <w:rsid w:val="00D41DAF"/>
    <w:rsid w:val="00D41E01"/>
    <w:rsid w:val="00D41EF1"/>
    <w:rsid w:val="00D42639"/>
    <w:rsid w:val="00D4287A"/>
    <w:rsid w:val="00D43CF2"/>
    <w:rsid w:val="00D440CC"/>
    <w:rsid w:val="00D44BA6"/>
    <w:rsid w:val="00D4598B"/>
    <w:rsid w:val="00D45AD9"/>
    <w:rsid w:val="00D4683B"/>
    <w:rsid w:val="00D46CC9"/>
    <w:rsid w:val="00D47A20"/>
    <w:rsid w:val="00D47FB8"/>
    <w:rsid w:val="00D50F52"/>
    <w:rsid w:val="00D516E5"/>
    <w:rsid w:val="00D52D9A"/>
    <w:rsid w:val="00D52EB9"/>
    <w:rsid w:val="00D53095"/>
    <w:rsid w:val="00D530C5"/>
    <w:rsid w:val="00D53A08"/>
    <w:rsid w:val="00D53C8C"/>
    <w:rsid w:val="00D54853"/>
    <w:rsid w:val="00D550E9"/>
    <w:rsid w:val="00D56963"/>
    <w:rsid w:val="00D57B79"/>
    <w:rsid w:val="00D611D6"/>
    <w:rsid w:val="00D61627"/>
    <w:rsid w:val="00D627E0"/>
    <w:rsid w:val="00D63C7A"/>
    <w:rsid w:val="00D63F4E"/>
    <w:rsid w:val="00D65DC6"/>
    <w:rsid w:val="00D66793"/>
    <w:rsid w:val="00D66882"/>
    <w:rsid w:val="00D6732D"/>
    <w:rsid w:val="00D67D0E"/>
    <w:rsid w:val="00D67D8B"/>
    <w:rsid w:val="00D70739"/>
    <w:rsid w:val="00D717CA"/>
    <w:rsid w:val="00D718C2"/>
    <w:rsid w:val="00D7240D"/>
    <w:rsid w:val="00D7338C"/>
    <w:rsid w:val="00D7372F"/>
    <w:rsid w:val="00D74E88"/>
    <w:rsid w:val="00D75EE6"/>
    <w:rsid w:val="00D75F57"/>
    <w:rsid w:val="00D76288"/>
    <w:rsid w:val="00D765C8"/>
    <w:rsid w:val="00D77DD7"/>
    <w:rsid w:val="00D80039"/>
    <w:rsid w:val="00D8048D"/>
    <w:rsid w:val="00D80975"/>
    <w:rsid w:val="00D80EC8"/>
    <w:rsid w:val="00D82163"/>
    <w:rsid w:val="00D82A3C"/>
    <w:rsid w:val="00D82C2C"/>
    <w:rsid w:val="00D85066"/>
    <w:rsid w:val="00D86A27"/>
    <w:rsid w:val="00D870E8"/>
    <w:rsid w:val="00D872CF"/>
    <w:rsid w:val="00D87F64"/>
    <w:rsid w:val="00D91638"/>
    <w:rsid w:val="00D9223E"/>
    <w:rsid w:val="00D92891"/>
    <w:rsid w:val="00D9351B"/>
    <w:rsid w:val="00D945C1"/>
    <w:rsid w:val="00D953E9"/>
    <w:rsid w:val="00D96128"/>
    <w:rsid w:val="00D96836"/>
    <w:rsid w:val="00D97665"/>
    <w:rsid w:val="00DA1EFD"/>
    <w:rsid w:val="00DA3744"/>
    <w:rsid w:val="00DA3803"/>
    <w:rsid w:val="00DA4500"/>
    <w:rsid w:val="00DA4967"/>
    <w:rsid w:val="00DA4C31"/>
    <w:rsid w:val="00DA623D"/>
    <w:rsid w:val="00DA7813"/>
    <w:rsid w:val="00DB0950"/>
    <w:rsid w:val="00DB0C8C"/>
    <w:rsid w:val="00DB0F9A"/>
    <w:rsid w:val="00DB1F70"/>
    <w:rsid w:val="00DB2071"/>
    <w:rsid w:val="00DB2B7F"/>
    <w:rsid w:val="00DB2EB9"/>
    <w:rsid w:val="00DB4D00"/>
    <w:rsid w:val="00DB514E"/>
    <w:rsid w:val="00DB53A1"/>
    <w:rsid w:val="00DB5465"/>
    <w:rsid w:val="00DB55CF"/>
    <w:rsid w:val="00DB5B6E"/>
    <w:rsid w:val="00DB635C"/>
    <w:rsid w:val="00DB66F9"/>
    <w:rsid w:val="00DB7939"/>
    <w:rsid w:val="00DC0894"/>
    <w:rsid w:val="00DC0E56"/>
    <w:rsid w:val="00DC1DC6"/>
    <w:rsid w:val="00DC2285"/>
    <w:rsid w:val="00DC2B7B"/>
    <w:rsid w:val="00DC2D4A"/>
    <w:rsid w:val="00DC30E9"/>
    <w:rsid w:val="00DC488A"/>
    <w:rsid w:val="00DC4AD9"/>
    <w:rsid w:val="00DC5BA7"/>
    <w:rsid w:val="00DC610F"/>
    <w:rsid w:val="00DC6294"/>
    <w:rsid w:val="00DC6CC0"/>
    <w:rsid w:val="00DC7FA4"/>
    <w:rsid w:val="00DD0ED4"/>
    <w:rsid w:val="00DD14FE"/>
    <w:rsid w:val="00DD171F"/>
    <w:rsid w:val="00DD2983"/>
    <w:rsid w:val="00DD3173"/>
    <w:rsid w:val="00DD4F89"/>
    <w:rsid w:val="00DD6126"/>
    <w:rsid w:val="00DD626D"/>
    <w:rsid w:val="00DD711F"/>
    <w:rsid w:val="00DD73EF"/>
    <w:rsid w:val="00DE02AE"/>
    <w:rsid w:val="00DE093F"/>
    <w:rsid w:val="00DE19C4"/>
    <w:rsid w:val="00DE23C6"/>
    <w:rsid w:val="00DE3FC1"/>
    <w:rsid w:val="00DE42F3"/>
    <w:rsid w:val="00DE4BC6"/>
    <w:rsid w:val="00DE4EC4"/>
    <w:rsid w:val="00DE4ECA"/>
    <w:rsid w:val="00DE4F75"/>
    <w:rsid w:val="00DE50B1"/>
    <w:rsid w:val="00DE62ED"/>
    <w:rsid w:val="00DE67B7"/>
    <w:rsid w:val="00DE69D2"/>
    <w:rsid w:val="00DF0023"/>
    <w:rsid w:val="00DF049E"/>
    <w:rsid w:val="00DF119D"/>
    <w:rsid w:val="00DF13FA"/>
    <w:rsid w:val="00DF15FC"/>
    <w:rsid w:val="00DF1F5F"/>
    <w:rsid w:val="00DF1FA3"/>
    <w:rsid w:val="00DF3024"/>
    <w:rsid w:val="00DF3126"/>
    <w:rsid w:val="00DF3E5D"/>
    <w:rsid w:val="00DF4276"/>
    <w:rsid w:val="00DF4760"/>
    <w:rsid w:val="00DF4B28"/>
    <w:rsid w:val="00DF5821"/>
    <w:rsid w:val="00DF5D96"/>
    <w:rsid w:val="00DF5FD6"/>
    <w:rsid w:val="00DF721A"/>
    <w:rsid w:val="00E002C0"/>
    <w:rsid w:val="00E00462"/>
    <w:rsid w:val="00E00CC9"/>
    <w:rsid w:val="00E0134C"/>
    <w:rsid w:val="00E0176C"/>
    <w:rsid w:val="00E01F2F"/>
    <w:rsid w:val="00E02427"/>
    <w:rsid w:val="00E035B3"/>
    <w:rsid w:val="00E0364E"/>
    <w:rsid w:val="00E03C81"/>
    <w:rsid w:val="00E04012"/>
    <w:rsid w:val="00E04088"/>
    <w:rsid w:val="00E042B4"/>
    <w:rsid w:val="00E04370"/>
    <w:rsid w:val="00E0584A"/>
    <w:rsid w:val="00E07475"/>
    <w:rsid w:val="00E07744"/>
    <w:rsid w:val="00E07DAD"/>
    <w:rsid w:val="00E07F77"/>
    <w:rsid w:val="00E101A9"/>
    <w:rsid w:val="00E11409"/>
    <w:rsid w:val="00E12295"/>
    <w:rsid w:val="00E12F1D"/>
    <w:rsid w:val="00E130F4"/>
    <w:rsid w:val="00E131BC"/>
    <w:rsid w:val="00E14BBC"/>
    <w:rsid w:val="00E1648D"/>
    <w:rsid w:val="00E17D5D"/>
    <w:rsid w:val="00E20B66"/>
    <w:rsid w:val="00E218C7"/>
    <w:rsid w:val="00E21AF5"/>
    <w:rsid w:val="00E227DA"/>
    <w:rsid w:val="00E23EAC"/>
    <w:rsid w:val="00E24633"/>
    <w:rsid w:val="00E25A19"/>
    <w:rsid w:val="00E26223"/>
    <w:rsid w:val="00E26351"/>
    <w:rsid w:val="00E26846"/>
    <w:rsid w:val="00E26E8D"/>
    <w:rsid w:val="00E27E0A"/>
    <w:rsid w:val="00E27E2E"/>
    <w:rsid w:val="00E27FE2"/>
    <w:rsid w:val="00E301B7"/>
    <w:rsid w:val="00E32662"/>
    <w:rsid w:val="00E332D3"/>
    <w:rsid w:val="00E33F64"/>
    <w:rsid w:val="00E345F1"/>
    <w:rsid w:val="00E35CDA"/>
    <w:rsid w:val="00E35F7A"/>
    <w:rsid w:val="00E3614C"/>
    <w:rsid w:val="00E40653"/>
    <w:rsid w:val="00E4237F"/>
    <w:rsid w:val="00E42AD9"/>
    <w:rsid w:val="00E43941"/>
    <w:rsid w:val="00E43B08"/>
    <w:rsid w:val="00E44CDA"/>
    <w:rsid w:val="00E45710"/>
    <w:rsid w:val="00E467A4"/>
    <w:rsid w:val="00E4758C"/>
    <w:rsid w:val="00E50830"/>
    <w:rsid w:val="00E51938"/>
    <w:rsid w:val="00E52B04"/>
    <w:rsid w:val="00E5442B"/>
    <w:rsid w:val="00E5467D"/>
    <w:rsid w:val="00E54D07"/>
    <w:rsid w:val="00E54DA2"/>
    <w:rsid w:val="00E551E2"/>
    <w:rsid w:val="00E56A61"/>
    <w:rsid w:val="00E57F36"/>
    <w:rsid w:val="00E60D67"/>
    <w:rsid w:val="00E614B2"/>
    <w:rsid w:val="00E61BCE"/>
    <w:rsid w:val="00E6271B"/>
    <w:rsid w:val="00E63BA5"/>
    <w:rsid w:val="00E652BB"/>
    <w:rsid w:val="00E653E0"/>
    <w:rsid w:val="00E662AA"/>
    <w:rsid w:val="00E6654A"/>
    <w:rsid w:val="00E66993"/>
    <w:rsid w:val="00E66FC8"/>
    <w:rsid w:val="00E67CA0"/>
    <w:rsid w:val="00E7035B"/>
    <w:rsid w:val="00E70A87"/>
    <w:rsid w:val="00E70FAA"/>
    <w:rsid w:val="00E72F06"/>
    <w:rsid w:val="00E73A75"/>
    <w:rsid w:val="00E742C9"/>
    <w:rsid w:val="00E7460A"/>
    <w:rsid w:val="00E74DAF"/>
    <w:rsid w:val="00E7563E"/>
    <w:rsid w:val="00E76874"/>
    <w:rsid w:val="00E7721D"/>
    <w:rsid w:val="00E77959"/>
    <w:rsid w:val="00E8018B"/>
    <w:rsid w:val="00E8073F"/>
    <w:rsid w:val="00E81E11"/>
    <w:rsid w:val="00E828C3"/>
    <w:rsid w:val="00E82CEB"/>
    <w:rsid w:val="00E845D6"/>
    <w:rsid w:val="00E8480A"/>
    <w:rsid w:val="00E855F4"/>
    <w:rsid w:val="00E85FFF"/>
    <w:rsid w:val="00E86C76"/>
    <w:rsid w:val="00E912C3"/>
    <w:rsid w:val="00E928DA"/>
    <w:rsid w:val="00E92AE7"/>
    <w:rsid w:val="00E92F12"/>
    <w:rsid w:val="00E93DE2"/>
    <w:rsid w:val="00E94315"/>
    <w:rsid w:val="00E94DF6"/>
    <w:rsid w:val="00E94EC7"/>
    <w:rsid w:val="00E9512D"/>
    <w:rsid w:val="00E96EF7"/>
    <w:rsid w:val="00E97EDE"/>
    <w:rsid w:val="00EA11B1"/>
    <w:rsid w:val="00EA1384"/>
    <w:rsid w:val="00EA2472"/>
    <w:rsid w:val="00EA24F4"/>
    <w:rsid w:val="00EA38EA"/>
    <w:rsid w:val="00EA4256"/>
    <w:rsid w:val="00EA4AC0"/>
    <w:rsid w:val="00EA5CE9"/>
    <w:rsid w:val="00EA62A4"/>
    <w:rsid w:val="00EA68BF"/>
    <w:rsid w:val="00EA6C78"/>
    <w:rsid w:val="00EA7663"/>
    <w:rsid w:val="00EB0718"/>
    <w:rsid w:val="00EB1266"/>
    <w:rsid w:val="00EB1E61"/>
    <w:rsid w:val="00EB2414"/>
    <w:rsid w:val="00EB2CD5"/>
    <w:rsid w:val="00EB2F06"/>
    <w:rsid w:val="00EB36C5"/>
    <w:rsid w:val="00EB3C89"/>
    <w:rsid w:val="00EB3CA2"/>
    <w:rsid w:val="00EB42DE"/>
    <w:rsid w:val="00EB6D15"/>
    <w:rsid w:val="00EB763D"/>
    <w:rsid w:val="00EB7C7F"/>
    <w:rsid w:val="00EC2207"/>
    <w:rsid w:val="00EC252A"/>
    <w:rsid w:val="00EC34FF"/>
    <w:rsid w:val="00EC404E"/>
    <w:rsid w:val="00EC41A4"/>
    <w:rsid w:val="00EC433B"/>
    <w:rsid w:val="00EC4B25"/>
    <w:rsid w:val="00EC4FED"/>
    <w:rsid w:val="00EC5284"/>
    <w:rsid w:val="00EC669D"/>
    <w:rsid w:val="00EC6B7E"/>
    <w:rsid w:val="00EC6DB9"/>
    <w:rsid w:val="00ED0460"/>
    <w:rsid w:val="00ED17BC"/>
    <w:rsid w:val="00ED1838"/>
    <w:rsid w:val="00ED1F13"/>
    <w:rsid w:val="00ED2215"/>
    <w:rsid w:val="00ED32E0"/>
    <w:rsid w:val="00ED360E"/>
    <w:rsid w:val="00ED3645"/>
    <w:rsid w:val="00ED493C"/>
    <w:rsid w:val="00ED4C30"/>
    <w:rsid w:val="00ED541E"/>
    <w:rsid w:val="00ED7D0A"/>
    <w:rsid w:val="00EE03D4"/>
    <w:rsid w:val="00EE08EE"/>
    <w:rsid w:val="00EE0B4E"/>
    <w:rsid w:val="00EE33E5"/>
    <w:rsid w:val="00EE3B3F"/>
    <w:rsid w:val="00EE3D6A"/>
    <w:rsid w:val="00EE40F4"/>
    <w:rsid w:val="00EE477B"/>
    <w:rsid w:val="00EE5851"/>
    <w:rsid w:val="00EE594B"/>
    <w:rsid w:val="00EE61FF"/>
    <w:rsid w:val="00EE6C96"/>
    <w:rsid w:val="00EE71B8"/>
    <w:rsid w:val="00EE7396"/>
    <w:rsid w:val="00EE79D4"/>
    <w:rsid w:val="00EF01EE"/>
    <w:rsid w:val="00EF0381"/>
    <w:rsid w:val="00EF1D9B"/>
    <w:rsid w:val="00EF321A"/>
    <w:rsid w:val="00EF3C89"/>
    <w:rsid w:val="00EF4030"/>
    <w:rsid w:val="00EF4A9F"/>
    <w:rsid w:val="00EF4C08"/>
    <w:rsid w:val="00EF5CBC"/>
    <w:rsid w:val="00EF613A"/>
    <w:rsid w:val="00EF728C"/>
    <w:rsid w:val="00EF7679"/>
    <w:rsid w:val="00F021F7"/>
    <w:rsid w:val="00F02335"/>
    <w:rsid w:val="00F029B5"/>
    <w:rsid w:val="00F03A12"/>
    <w:rsid w:val="00F04226"/>
    <w:rsid w:val="00F06616"/>
    <w:rsid w:val="00F07369"/>
    <w:rsid w:val="00F07392"/>
    <w:rsid w:val="00F07853"/>
    <w:rsid w:val="00F10B99"/>
    <w:rsid w:val="00F110CA"/>
    <w:rsid w:val="00F11AB1"/>
    <w:rsid w:val="00F1288E"/>
    <w:rsid w:val="00F12EC5"/>
    <w:rsid w:val="00F13520"/>
    <w:rsid w:val="00F13BB6"/>
    <w:rsid w:val="00F14855"/>
    <w:rsid w:val="00F14B6B"/>
    <w:rsid w:val="00F15AED"/>
    <w:rsid w:val="00F15BE4"/>
    <w:rsid w:val="00F15E91"/>
    <w:rsid w:val="00F1767F"/>
    <w:rsid w:val="00F17B1C"/>
    <w:rsid w:val="00F2062B"/>
    <w:rsid w:val="00F2287F"/>
    <w:rsid w:val="00F22A35"/>
    <w:rsid w:val="00F23226"/>
    <w:rsid w:val="00F237F7"/>
    <w:rsid w:val="00F24DE7"/>
    <w:rsid w:val="00F25FD0"/>
    <w:rsid w:val="00F263B8"/>
    <w:rsid w:val="00F27FB4"/>
    <w:rsid w:val="00F27FE3"/>
    <w:rsid w:val="00F30A70"/>
    <w:rsid w:val="00F3198E"/>
    <w:rsid w:val="00F31D1F"/>
    <w:rsid w:val="00F32799"/>
    <w:rsid w:val="00F3280A"/>
    <w:rsid w:val="00F32F6B"/>
    <w:rsid w:val="00F33D43"/>
    <w:rsid w:val="00F34DCC"/>
    <w:rsid w:val="00F35CB5"/>
    <w:rsid w:val="00F3633A"/>
    <w:rsid w:val="00F369BC"/>
    <w:rsid w:val="00F40645"/>
    <w:rsid w:val="00F416B2"/>
    <w:rsid w:val="00F41799"/>
    <w:rsid w:val="00F42077"/>
    <w:rsid w:val="00F4273B"/>
    <w:rsid w:val="00F42C7F"/>
    <w:rsid w:val="00F4362A"/>
    <w:rsid w:val="00F44968"/>
    <w:rsid w:val="00F45541"/>
    <w:rsid w:val="00F45C1E"/>
    <w:rsid w:val="00F45F30"/>
    <w:rsid w:val="00F462BE"/>
    <w:rsid w:val="00F47BC5"/>
    <w:rsid w:val="00F47C0C"/>
    <w:rsid w:val="00F50429"/>
    <w:rsid w:val="00F509A5"/>
    <w:rsid w:val="00F51970"/>
    <w:rsid w:val="00F53032"/>
    <w:rsid w:val="00F54866"/>
    <w:rsid w:val="00F55040"/>
    <w:rsid w:val="00F550A7"/>
    <w:rsid w:val="00F5527E"/>
    <w:rsid w:val="00F556CB"/>
    <w:rsid w:val="00F55AB8"/>
    <w:rsid w:val="00F5613F"/>
    <w:rsid w:val="00F60730"/>
    <w:rsid w:val="00F6075E"/>
    <w:rsid w:val="00F61091"/>
    <w:rsid w:val="00F615E5"/>
    <w:rsid w:val="00F61D21"/>
    <w:rsid w:val="00F630DE"/>
    <w:rsid w:val="00F63544"/>
    <w:rsid w:val="00F63AD1"/>
    <w:rsid w:val="00F64CF2"/>
    <w:rsid w:val="00F654BC"/>
    <w:rsid w:val="00F6558C"/>
    <w:rsid w:val="00F662DD"/>
    <w:rsid w:val="00F678B2"/>
    <w:rsid w:val="00F70B4F"/>
    <w:rsid w:val="00F7175F"/>
    <w:rsid w:val="00F71998"/>
    <w:rsid w:val="00F71B99"/>
    <w:rsid w:val="00F71C28"/>
    <w:rsid w:val="00F71CEB"/>
    <w:rsid w:val="00F748AF"/>
    <w:rsid w:val="00F74B2A"/>
    <w:rsid w:val="00F74B69"/>
    <w:rsid w:val="00F7516E"/>
    <w:rsid w:val="00F757CE"/>
    <w:rsid w:val="00F75CD9"/>
    <w:rsid w:val="00F76A4F"/>
    <w:rsid w:val="00F77A70"/>
    <w:rsid w:val="00F80821"/>
    <w:rsid w:val="00F8137E"/>
    <w:rsid w:val="00F81B5A"/>
    <w:rsid w:val="00F81C43"/>
    <w:rsid w:val="00F82279"/>
    <w:rsid w:val="00F85607"/>
    <w:rsid w:val="00F8666C"/>
    <w:rsid w:val="00F87085"/>
    <w:rsid w:val="00F8754C"/>
    <w:rsid w:val="00F90559"/>
    <w:rsid w:val="00F91ADE"/>
    <w:rsid w:val="00F9230A"/>
    <w:rsid w:val="00F926F8"/>
    <w:rsid w:val="00F92918"/>
    <w:rsid w:val="00F93487"/>
    <w:rsid w:val="00F94170"/>
    <w:rsid w:val="00F94CE6"/>
    <w:rsid w:val="00F958A6"/>
    <w:rsid w:val="00F9680B"/>
    <w:rsid w:val="00F97F26"/>
    <w:rsid w:val="00FA1A7B"/>
    <w:rsid w:val="00FA213C"/>
    <w:rsid w:val="00FA2D20"/>
    <w:rsid w:val="00FA2F43"/>
    <w:rsid w:val="00FA342D"/>
    <w:rsid w:val="00FA3631"/>
    <w:rsid w:val="00FA4003"/>
    <w:rsid w:val="00FA4622"/>
    <w:rsid w:val="00FA48EB"/>
    <w:rsid w:val="00FA4A48"/>
    <w:rsid w:val="00FA4AE7"/>
    <w:rsid w:val="00FA549A"/>
    <w:rsid w:val="00FA5911"/>
    <w:rsid w:val="00FA5DEB"/>
    <w:rsid w:val="00FA77E0"/>
    <w:rsid w:val="00FA7AD0"/>
    <w:rsid w:val="00FA7D9F"/>
    <w:rsid w:val="00FB0725"/>
    <w:rsid w:val="00FB21D6"/>
    <w:rsid w:val="00FB5AA8"/>
    <w:rsid w:val="00FB6E72"/>
    <w:rsid w:val="00FB6FBF"/>
    <w:rsid w:val="00FB7136"/>
    <w:rsid w:val="00FB7144"/>
    <w:rsid w:val="00FB729F"/>
    <w:rsid w:val="00FC0885"/>
    <w:rsid w:val="00FC0D4B"/>
    <w:rsid w:val="00FC12E6"/>
    <w:rsid w:val="00FC293F"/>
    <w:rsid w:val="00FC2B12"/>
    <w:rsid w:val="00FC3840"/>
    <w:rsid w:val="00FC38EF"/>
    <w:rsid w:val="00FC4A3B"/>
    <w:rsid w:val="00FC56C5"/>
    <w:rsid w:val="00FC6201"/>
    <w:rsid w:val="00FC7333"/>
    <w:rsid w:val="00FC7451"/>
    <w:rsid w:val="00FD1A9E"/>
    <w:rsid w:val="00FD2B10"/>
    <w:rsid w:val="00FD32C1"/>
    <w:rsid w:val="00FD36FF"/>
    <w:rsid w:val="00FD389B"/>
    <w:rsid w:val="00FD3A9C"/>
    <w:rsid w:val="00FD3FD6"/>
    <w:rsid w:val="00FD411F"/>
    <w:rsid w:val="00FD51DC"/>
    <w:rsid w:val="00FD53BA"/>
    <w:rsid w:val="00FD5D52"/>
    <w:rsid w:val="00FD6B29"/>
    <w:rsid w:val="00FD6C6C"/>
    <w:rsid w:val="00FD7100"/>
    <w:rsid w:val="00FD73EF"/>
    <w:rsid w:val="00FD7750"/>
    <w:rsid w:val="00FE0C02"/>
    <w:rsid w:val="00FE18B1"/>
    <w:rsid w:val="00FE47F1"/>
    <w:rsid w:val="00FE5C13"/>
    <w:rsid w:val="00FE6356"/>
    <w:rsid w:val="00FE7186"/>
    <w:rsid w:val="00FE7E86"/>
    <w:rsid w:val="00FF0F3B"/>
    <w:rsid w:val="00FF264F"/>
    <w:rsid w:val="00FF2A4E"/>
    <w:rsid w:val="00FF3FDE"/>
    <w:rsid w:val="00FF50AB"/>
    <w:rsid w:val="00FF516F"/>
    <w:rsid w:val="00FF63CA"/>
    <w:rsid w:val="00FF6F64"/>
    <w:rsid w:val="00FF71B5"/>
    <w:rsid w:val="00FF7E8B"/>
    <w:rsid w:val="1FA0634E"/>
    <w:rsid w:val="4BD46929"/>
    <w:rsid w:val="7B704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1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semiHidden="0" w:uiPriority="0" w:unhideWhenUsed="0"/>
    <w:lsdException w:name="footer" w:semiHidden="0" w:uiPriority="99" w:unhideWhenUsed="0"/>
    <w:lsdException w:name="caption" w:qFormat="1"/>
    <w:lsdException w:name="Title" w:semiHidden="0" w:unhideWhenUsed="0" w:qFormat="1"/>
    <w:lsdException w:name="Default Paragraph Font" w:semiHidden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(Web)" w:semiHidden="0" w:uiPriority="99"/>
    <w:lsdException w:name="Normal Table" w:uiPriority="99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iPriority="39" w:unhideWhenUsed="0" w:qFormat="1"/>
    <w:lsdException w:name="Placeholder Text" w:uiPriority="99"/>
    <w:lsdException w:name="No Spacing" w:semiHidden="0" w:uiPriority="99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2">
    <w:name w:val="heading 2"/>
    <w:basedOn w:val="a"/>
    <w:link w:val="2Char"/>
    <w:uiPriority w:val="9"/>
    <w:qFormat/>
    <w:rsid w:val="000054B7"/>
    <w:pPr>
      <w:widowControl/>
      <w:spacing w:before="100" w:beforeAutospacing="1" w:after="100" w:afterAutospacing="1"/>
      <w:jc w:val="left"/>
      <w:outlineLvl w:val="1"/>
    </w:pPr>
    <w:rPr>
      <w:rFonts w:ascii="宋体" w:hAnsi="宋体"/>
      <w:b/>
      <w:bCs/>
      <w:kern w:val="0"/>
      <w:sz w:val="36"/>
      <w:szCs w:val="36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uiPriority w:val="22"/>
    <w:qFormat/>
    <w:rPr>
      <w:b/>
      <w:bCs/>
    </w:rPr>
  </w:style>
  <w:style w:type="character" w:customStyle="1" w:styleId="Char">
    <w:name w:val="批注框文本 Char"/>
    <w:link w:val="a4"/>
    <w:uiPriority w:val="1"/>
    <w:semiHidden/>
    <w:rPr>
      <w:kern w:val="2"/>
      <w:sz w:val="18"/>
      <w:szCs w:val="18"/>
    </w:rPr>
  </w:style>
  <w:style w:type="character" w:customStyle="1" w:styleId="Char0">
    <w:name w:val="批注主题 Char"/>
    <w:link w:val="a5"/>
    <w:uiPriority w:val="1"/>
    <w:semiHidden/>
    <w:rPr>
      <w:b/>
      <w:bCs/>
      <w:kern w:val="2"/>
      <w:sz w:val="21"/>
      <w:szCs w:val="22"/>
    </w:rPr>
  </w:style>
  <w:style w:type="character" w:customStyle="1" w:styleId="Char1">
    <w:name w:val="页眉 Char"/>
    <w:link w:val="a6"/>
    <w:rPr>
      <w:rFonts w:ascii="Times New Roman" w:eastAsia="宋体" w:hAnsi="Times New Roman" w:cs="Times New Roman"/>
      <w:sz w:val="18"/>
      <w:szCs w:val="18"/>
    </w:rPr>
  </w:style>
  <w:style w:type="character" w:customStyle="1" w:styleId="Char2">
    <w:name w:val="页脚 Char"/>
    <w:link w:val="a7"/>
    <w:uiPriority w:val="99"/>
    <w:rPr>
      <w:rFonts w:ascii="Times New Roman" w:eastAsia="宋体" w:hAnsi="Times New Roman" w:cs="Times New Roman"/>
      <w:sz w:val="18"/>
      <w:szCs w:val="18"/>
    </w:rPr>
  </w:style>
  <w:style w:type="character" w:styleId="a8">
    <w:name w:val="annotation reference"/>
    <w:uiPriority w:val="1"/>
    <w:unhideWhenUsed/>
    <w:rPr>
      <w:sz w:val="21"/>
      <w:szCs w:val="21"/>
    </w:rPr>
  </w:style>
  <w:style w:type="character" w:customStyle="1" w:styleId="Char3">
    <w:name w:val="批注文字 Char"/>
    <w:link w:val="a9"/>
    <w:uiPriority w:val="1"/>
    <w:semiHidden/>
    <w:rPr>
      <w:kern w:val="2"/>
      <w:sz w:val="21"/>
      <w:szCs w:val="22"/>
    </w:rPr>
  </w:style>
  <w:style w:type="paragraph" w:styleId="a5">
    <w:name w:val="annotation subject"/>
    <w:basedOn w:val="a9"/>
    <w:next w:val="a9"/>
    <w:link w:val="Char0"/>
    <w:uiPriority w:val="1"/>
    <w:unhideWhenUsed/>
    <w:rPr>
      <w:b/>
      <w:bCs/>
    </w:rPr>
  </w:style>
  <w:style w:type="paragraph" w:customStyle="1" w:styleId="ptextindent23">
    <w:name w:val="p_text_indent_23"/>
    <w:basedOn w:val="a"/>
    <w:pPr>
      <w:widowControl/>
      <w:spacing w:before="100" w:beforeAutospacing="1" w:after="497" w:line="408" w:lineRule="atLeast"/>
      <w:ind w:firstLine="480"/>
      <w:jc w:val="left"/>
    </w:pPr>
    <w:rPr>
      <w:rFonts w:ascii="微软雅黑" w:eastAsia="微软雅黑" w:hAnsi="微软雅黑" w:cs="宋体"/>
      <w:color w:val="333333"/>
      <w:kern w:val="0"/>
      <w:sz w:val="40"/>
      <w:szCs w:val="40"/>
    </w:rPr>
  </w:style>
  <w:style w:type="paragraph" w:styleId="a4">
    <w:name w:val="Balloon Text"/>
    <w:basedOn w:val="a"/>
    <w:link w:val="Char"/>
    <w:uiPriority w:val="1"/>
    <w:unhideWhenUsed/>
    <w:rPr>
      <w:sz w:val="18"/>
      <w:szCs w:val="18"/>
      <w:lang w:val="x-none" w:eastAsia="x-none"/>
    </w:rPr>
  </w:style>
  <w:style w:type="paragraph" w:styleId="a6">
    <w:name w:val="header"/>
    <w:basedOn w:val="a"/>
    <w:link w:val="Char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Times New Roman" w:hAnsi="Times New Roman"/>
      <w:kern w:val="0"/>
      <w:sz w:val="18"/>
      <w:szCs w:val="18"/>
      <w:lang w:val="x-none" w:eastAsia="x-none"/>
    </w:rPr>
  </w:style>
  <w:style w:type="paragraph" w:styleId="aa">
    <w:name w:val="Normal (Web)"/>
    <w:basedOn w:val="a"/>
    <w:uiPriority w:val="99"/>
    <w:unhideWhenUsed/>
    <w:pPr>
      <w:widowControl/>
      <w:spacing w:after="150"/>
      <w:jc w:val="left"/>
    </w:pPr>
    <w:rPr>
      <w:rFonts w:ascii="宋体" w:hAnsi="宋体" w:cs="宋体"/>
      <w:kern w:val="0"/>
      <w:sz w:val="24"/>
      <w:szCs w:val="24"/>
    </w:rPr>
  </w:style>
  <w:style w:type="paragraph" w:styleId="a7">
    <w:name w:val="footer"/>
    <w:basedOn w:val="a"/>
    <w:link w:val="Char2"/>
    <w:uiPriority w:val="99"/>
    <w:pPr>
      <w:tabs>
        <w:tab w:val="center" w:pos="4153"/>
        <w:tab w:val="right" w:pos="8306"/>
      </w:tabs>
      <w:snapToGrid w:val="0"/>
      <w:jc w:val="left"/>
    </w:pPr>
    <w:rPr>
      <w:rFonts w:ascii="Times New Roman" w:hAnsi="Times New Roman"/>
      <w:kern w:val="0"/>
      <w:sz w:val="18"/>
      <w:szCs w:val="18"/>
      <w:lang w:val="x-none" w:eastAsia="x-none"/>
    </w:rPr>
  </w:style>
  <w:style w:type="paragraph" w:styleId="a9">
    <w:name w:val="annotation text"/>
    <w:basedOn w:val="a"/>
    <w:link w:val="Char3"/>
    <w:uiPriority w:val="1"/>
    <w:unhideWhenUsed/>
    <w:pPr>
      <w:jc w:val="left"/>
    </w:pPr>
    <w:rPr>
      <w:lang w:val="x-none" w:eastAsia="x-none"/>
    </w:rPr>
  </w:style>
  <w:style w:type="character" w:styleId="ab">
    <w:name w:val="Hyperlink"/>
    <w:uiPriority w:val="99"/>
    <w:semiHidden/>
    <w:unhideWhenUsed/>
    <w:rsid w:val="00EC6B7E"/>
    <w:rPr>
      <w:color w:val="0000FF"/>
      <w:u w:val="single"/>
    </w:rPr>
  </w:style>
  <w:style w:type="paragraph" w:customStyle="1" w:styleId="Default">
    <w:name w:val="Default"/>
    <w:rsid w:val="004134B7"/>
    <w:pPr>
      <w:widowControl w:val="0"/>
      <w:autoSpaceDE w:val="0"/>
      <w:autoSpaceDN w:val="0"/>
      <w:adjustRightInd w:val="0"/>
    </w:pPr>
    <w:rPr>
      <w:rFonts w:ascii="仿宋_GB2312" w:eastAsia="仿宋_GB2312" w:cs="仿宋_GB2312"/>
      <w:color w:val="000000"/>
      <w:sz w:val="24"/>
      <w:szCs w:val="24"/>
    </w:rPr>
  </w:style>
  <w:style w:type="character" w:customStyle="1" w:styleId="bjh-p">
    <w:name w:val="bjh-p"/>
    <w:rsid w:val="00E7721D"/>
  </w:style>
  <w:style w:type="character" w:customStyle="1" w:styleId="2Char">
    <w:name w:val="标题 2 Char"/>
    <w:link w:val="2"/>
    <w:uiPriority w:val="9"/>
    <w:rsid w:val="000054B7"/>
    <w:rPr>
      <w:rFonts w:ascii="宋体" w:hAnsi="宋体" w:cs="宋体"/>
      <w:b/>
      <w:bCs/>
      <w:sz w:val="36"/>
      <w:szCs w:val="36"/>
    </w:rPr>
  </w:style>
  <w:style w:type="paragraph" w:styleId="ac">
    <w:name w:val="Date"/>
    <w:basedOn w:val="a"/>
    <w:next w:val="a"/>
    <w:link w:val="Char4"/>
    <w:uiPriority w:val="1"/>
    <w:semiHidden/>
    <w:unhideWhenUsed/>
    <w:rsid w:val="0084632D"/>
    <w:pPr>
      <w:ind w:leftChars="2500" w:left="100"/>
    </w:pPr>
  </w:style>
  <w:style w:type="character" w:customStyle="1" w:styleId="Char4">
    <w:name w:val="日期 Char"/>
    <w:basedOn w:val="a0"/>
    <w:link w:val="ac"/>
    <w:uiPriority w:val="1"/>
    <w:semiHidden/>
    <w:rsid w:val="0084632D"/>
    <w:rPr>
      <w:kern w:val="2"/>
      <w:sz w:val="21"/>
      <w:szCs w:val="22"/>
    </w:rPr>
  </w:style>
  <w:style w:type="paragraph" w:styleId="ad">
    <w:name w:val="List Paragraph"/>
    <w:basedOn w:val="a"/>
    <w:uiPriority w:val="34"/>
    <w:qFormat/>
    <w:rsid w:val="00261CEE"/>
    <w:pPr>
      <w:ind w:firstLineChars="200" w:firstLine="420"/>
    </w:pPr>
    <w:rPr>
      <w:rFonts w:asciiTheme="minorHAnsi" w:eastAsiaTheme="minorEastAsia" w:hAnsiTheme="minorHAnsi" w:cstheme="minorBidi"/>
    </w:rPr>
  </w:style>
  <w:style w:type="table" w:styleId="ae">
    <w:name w:val="Table Grid"/>
    <w:basedOn w:val="a1"/>
    <w:uiPriority w:val="39"/>
    <w:qFormat/>
    <w:rsid w:val="00261CEE"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1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semiHidden="0" w:uiPriority="0" w:unhideWhenUsed="0"/>
    <w:lsdException w:name="footer" w:semiHidden="0" w:uiPriority="99" w:unhideWhenUsed="0"/>
    <w:lsdException w:name="caption" w:qFormat="1"/>
    <w:lsdException w:name="Title" w:semiHidden="0" w:unhideWhenUsed="0" w:qFormat="1"/>
    <w:lsdException w:name="Default Paragraph Font" w:semiHidden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(Web)" w:semiHidden="0" w:uiPriority="99"/>
    <w:lsdException w:name="Normal Table" w:uiPriority="99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iPriority="39" w:unhideWhenUsed="0" w:qFormat="1"/>
    <w:lsdException w:name="Placeholder Text" w:uiPriority="99"/>
    <w:lsdException w:name="No Spacing" w:semiHidden="0" w:uiPriority="99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2">
    <w:name w:val="heading 2"/>
    <w:basedOn w:val="a"/>
    <w:link w:val="2Char"/>
    <w:uiPriority w:val="9"/>
    <w:qFormat/>
    <w:rsid w:val="000054B7"/>
    <w:pPr>
      <w:widowControl/>
      <w:spacing w:before="100" w:beforeAutospacing="1" w:after="100" w:afterAutospacing="1"/>
      <w:jc w:val="left"/>
      <w:outlineLvl w:val="1"/>
    </w:pPr>
    <w:rPr>
      <w:rFonts w:ascii="宋体" w:hAnsi="宋体"/>
      <w:b/>
      <w:bCs/>
      <w:kern w:val="0"/>
      <w:sz w:val="36"/>
      <w:szCs w:val="36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uiPriority w:val="22"/>
    <w:qFormat/>
    <w:rPr>
      <w:b/>
      <w:bCs/>
    </w:rPr>
  </w:style>
  <w:style w:type="character" w:customStyle="1" w:styleId="Char">
    <w:name w:val="批注框文本 Char"/>
    <w:link w:val="a4"/>
    <w:uiPriority w:val="1"/>
    <w:semiHidden/>
    <w:rPr>
      <w:kern w:val="2"/>
      <w:sz w:val="18"/>
      <w:szCs w:val="18"/>
    </w:rPr>
  </w:style>
  <w:style w:type="character" w:customStyle="1" w:styleId="Char0">
    <w:name w:val="批注主题 Char"/>
    <w:link w:val="a5"/>
    <w:uiPriority w:val="1"/>
    <w:semiHidden/>
    <w:rPr>
      <w:b/>
      <w:bCs/>
      <w:kern w:val="2"/>
      <w:sz w:val="21"/>
      <w:szCs w:val="22"/>
    </w:rPr>
  </w:style>
  <w:style w:type="character" w:customStyle="1" w:styleId="Char1">
    <w:name w:val="页眉 Char"/>
    <w:link w:val="a6"/>
    <w:rPr>
      <w:rFonts w:ascii="Times New Roman" w:eastAsia="宋体" w:hAnsi="Times New Roman" w:cs="Times New Roman"/>
      <w:sz w:val="18"/>
      <w:szCs w:val="18"/>
    </w:rPr>
  </w:style>
  <w:style w:type="character" w:customStyle="1" w:styleId="Char2">
    <w:name w:val="页脚 Char"/>
    <w:link w:val="a7"/>
    <w:uiPriority w:val="99"/>
    <w:rPr>
      <w:rFonts w:ascii="Times New Roman" w:eastAsia="宋体" w:hAnsi="Times New Roman" w:cs="Times New Roman"/>
      <w:sz w:val="18"/>
      <w:szCs w:val="18"/>
    </w:rPr>
  </w:style>
  <w:style w:type="character" w:styleId="a8">
    <w:name w:val="annotation reference"/>
    <w:uiPriority w:val="1"/>
    <w:unhideWhenUsed/>
    <w:rPr>
      <w:sz w:val="21"/>
      <w:szCs w:val="21"/>
    </w:rPr>
  </w:style>
  <w:style w:type="character" w:customStyle="1" w:styleId="Char3">
    <w:name w:val="批注文字 Char"/>
    <w:link w:val="a9"/>
    <w:uiPriority w:val="1"/>
    <w:semiHidden/>
    <w:rPr>
      <w:kern w:val="2"/>
      <w:sz w:val="21"/>
      <w:szCs w:val="22"/>
    </w:rPr>
  </w:style>
  <w:style w:type="paragraph" w:styleId="a5">
    <w:name w:val="annotation subject"/>
    <w:basedOn w:val="a9"/>
    <w:next w:val="a9"/>
    <w:link w:val="Char0"/>
    <w:uiPriority w:val="1"/>
    <w:unhideWhenUsed/>
    <w:rPr>
      <w:b/>
      <w:bCs/>
    </w:rPr>
  </w:style>
  <w:style w:type="paragraph" w:customStyle="1" w:styleId="ptextindent23">
    <w:name w:val="p_text_indent_23"/>
    <w:basedOn w:val="a"/>
    <w:pPr>
      <w:widowControl/>
      <w:spacing w:before="100" w:beforeAutospacing="1" w:after="497" w:line="408" w:lineRule="atLeast"/>
      <w:ind w:firstLine="480"/>
      <w:jc w:val="left"/>
    </w:pPr>
    <w:rPr>
      <w:rFonts w:ascii="微软雅黑" w:eastAsia="微软雅黑" w:hAnsi="微软雅黑" w:cs="宋体"/>
      <w:color w:val="333333"/>
      <w:kern w:val="0"/>
      <w:sz w:val="40"/>
      <w:szCs w:val="40"/>
    </w:rPr>
  </w:style>
  <w:style w:type="paragraph" w:styleId="a4">
    <w:name w:val="Balloon Text"/>
    <w:basedOn w:val="a"/>
    <w:link w:val="Char"/>
    <w:uiPriority w:val="1"/>
    <w:unhideWhenUsed/>
    <w:rPr>
      <w:sz w:val="18"/>
      <w:szCs w:val="18"/>
      <w:lang w:val="x-none" w:eastAsia="x-none"/>
    </w:rPr>
  </w:style>
  <w:style w:type="paragraph" w:styleId="a6">
    <w:name w:val="header"/>
    <w:basedOn w:val="a"/>
    <w:link w:val="Char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Times New Roman" w:hAnsi="Times New Roman"/>
      <w:kern w:val="0"/>
      <w:sz w:val="18"/>
      <w:szCs w:val="18"/>
      <w:lang w:val="x-none" w:eastAsia="x-none"/>
    </w:rPr>
  </w:style>
  <w:style w:type="paragraph" w:styleId="aa">
    <w:name w:val="Normal (Web)"/>
    <w:basedOn w:val="a"/>
    <w:uiPriority w:val="99"/>
    <w:unhideWhenUsed/>
    <w:pPr>
      <w:widowControl/>
      <w:spacing w:after="150"/>
      <w:jc w:val="left"/>
    </w:pPr>
    <w:rPr>
      <w:rFonts w:ascii="宋体" w:hAnsi="宋体" w:cs="宋体"/>
      <w:kern w:val="0"/>
      <w:sz w:val="24"/>
      <w:szCs w:val="24"/>
    </w:rPr>
  </w:style>
  <w:style w:type="paragraph" w:styleId="a7">
    <w:name w:val="footer"/>
    <w:basedOn w:val="a"/>
    <w:link w:val="Char2"/>
    <w:uiPriority w:val="99"/>
    <w:pPr>
      <w:tabs>
        <w:tab w:val="center" w:pos="4153"/>
        <w:tab w:val="right" w:pos="8306"/>
      </w:tabs>
      <w:snapToGrid w:val="0"/>
      <w:jc w:val="left"/>
    </w:pPr>
    <w:rPr>
      <w:rFonts w:ascii="Times New Roman" w:hAnsi="Times New Roman"/>
      <w:kern w:val="0"/>
      <w:sz w:val="18"/>
      <w:szCs w:val="18"/>
      <w:lang w:val="x-none" w:eastAsia="x-none"/>
    </w:rPr>
  </w:style>
  <w:style w:type="paragraph" w:styleId="a9">
    <w:name w:val="annotation text"/>
    <w:basedOn w:val="a"/>
    <w:link w:val="Char3"/>
    <w:uiPriority w:val="1"/>
    <w:unhideWhenUsed/>
    <w:pPr>
      <w:jc w:val="left"/>
    </w:pPr>
    <w:rPr>
      <w:lang w:val="x-none" w:eastAsia="x-none"/>
    </w:rPr>
  </w:style>
  <w:style w:type="character" w:styleId="ab">
    <w:name w:val="Hyperlink"/>
    <w:uiPriority w:val="99"/>
    <w:semiHidden/>
    <w:unhideWhenUsed/>
    <w:rsid w:val="00EC6B7E"/>
    <w:rPr>
      <w:color w:val="0000FF"/>
      <w:u w:val="single"/>
    </w:rPr>
  </w:style>
  <w:style w:type="paragraph" w:customStyle="1" w:styleId="Default">
    <w:name w:val="Default"/>
    <w:rsid w:val="004134B7"/>
    <w:pPr>
      <w:widowControl w:val="0"/>
      <w:autoSpaceDE w:val="0"/>
      <w:autoSpaceDN w:val="0"/>
      <w:adjustRightInd w:val="0"/>
    </w:pPr>
    <w:rPr>
      <w:rFonts w:ascii="仿宋_GB2312" w:eastAsia="仿宋_GB2312" w:cs="仿宋_GB2312"/>
      <w:color w:val="000000"/>
      <w:sz w:val="24"/>
      <w:szCs w:val="24"/>
    </w:rPr>
  </w:style>
  <w:style w:type="character" w:customStyle="1" w:styleId="bjh-p">
    <w:name w:val="bjh-p"/>
    <w:rsid w:val="00E7721D"/>
  </w:style>
  <w:style w:type="character" w:customStyle="1" w:styleId="2Char">
    <w:name w:val="标题 2 Char"/>
    <w:link w:val="2"/>
    <w:uiPriority w:val="9"/>
    <w:rsid w:val="000054B7"/>
    <w:rPr>
      <w:rFonts w:ascii="宋体" w:hAnsi="宋体" w:cs="宋体"/>
      <w:b/>
      <w:bCs/>
      <w:sz w:val="36"/>
      <w:szCs w:val="36"/>
    </w:rPr>
  </w:style>
  <w:style w:type="paragraph" w:styleId="ac">
    <w:name w:val="Date"/>
    <w:basedOn w:val="a"/>
    <w:next w:val="a"/>
    <w:link w:val="Char4"/>
    <w:uiPriority w:val="1"/>
    <w:semiHidden/>
    <w:unhideWhenUsed/>
    <w:rsid w:val="0084632D"/>
    <w:pPr>
      <w:ind w:leftChars="2500" w:left="100"/>
    </w:pPr>
  </w:style>
  <w:style w:type="character" w:customStyle="1" w:styleId="Char4">
    <w:name w:val="日期 Char"/>
    <w:basedOn w:val="a0"/>
    <w:link w:val="ac"/>
    <w:uiPriority w:val="1"/>
    <w:semiHidden/>
    <w:rsid w:val="0084632D"/>
    <w:rPr>
      <w:kern w:val="2"/>
      <w:sz w:val="21"/>
      <w:szCs w:val="22"/>
    </w:rPr>
  </w:style>
  <w:style w:type="paragraph" w:styleId="ad">
    <w:name w:val="List Paragraph"/>
    <w:basedOn w:val="a"/>
    <w:uiPriority w:val="34"/>
    <w:qFormat/>
    <w:rsid w:val="00261CEE"/>
    <w:pPr>
      <w:ind w:firstLineChars="200" w:firstLine="420"/>
    </w:pPr>
    <w:rPr>
      <w:rFonts w:asciiTheme="minorHAnsi" w:eastAsiaTheme="minorEastAsia" w:hAnsiTheme="minorHAnsi" w:cstheme="minorBidi"/>
    </w:rPr>
  </w:style>
  <w:style w:type="table" w:styleId="ae">
    <w:name w:val="Table Grid"/>
    <w:basedOn w:val="a1"/>
    <w:uiPriority w:val="39"/>
    <w:qFormat/>
    <w:rsid w:val="00261CEE"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682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13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9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CCCCCC"/>
                <w:bottom w:val="none" w:sz="0" w:space="0" w:color="auto"/>
                <w:right w:val="single" w:sz="6" w:space="0" w:color="CCCCCC"/>
              </w:divBdr>
              <w:divsChild>
                <w:div w:id="52628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983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8892289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288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128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730EA8-9DD6-4863-9285-7E90900937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7</Words>
  <Characters>213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Company>china</Company>
  <LinksUpToDate>false</LinksUpToDate>
  <CharactersWithSpaces>2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梁志辉</cp:lastModifiedBy>
  <cp:revision>5</cp:revision>
  <cp:lastPrinted>2021-03-16T02:11:00Z</cp:lastPrinted>
  <dcterms:created xsi:type="dcterms:W3CDTF">2021-03-17T07:30:00Z</dcterms:created>
  <dcterms:modified xsi:type="dcterms:W3CDTF">2022-01-15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697</vt:lpwstr>
  </property>
</Properties>
</file>